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4EE858" w14:textId="77777777" w:rsidR="00EB3213" w:rsidRPr="00BF3207" w:rsidRDefault="00EB3213" w:rsidP="00EB3213">
      <w:pPr>
        <w:jc w:val="left"/>
        <w:rPr>
          <w:rFonts w:ascii="微软雅黑" w:eastAsia="微软雅黑" w:hAnsi="微软雅黑" w:cstheme="majorEastAsia"/>
          <w:sz w:val="28"/>
          <w:szCs w:val="28"/>
        </w:rPr>
      </w:pPr>
      <w:r w:rsidRPr="00BF3207">
        <w:rPr>
          <w:rFonts w:ascii="微软雅黑" w:eastAsia="微软雅黑" w:hAnsi="微软雅黑" w:cstheme="majorEastAsia" w:hint="eastAsia"/>
          <w:noProof/>
          <w:sz w:val="28"/>
          <w:szCs w:val="28"/>
        </w:rPr>
        <w:drawing>
          <wp:anchor distT="0" distB="0" distL="114300" distR="114300" simplePos="0" relativeHeight="251641344" behindDoc="0" locked="0" layoutInCell="1" allowOverlap="1" wp14:anchorId="558C5AF6" wp14:editId="048A71AD">
            <wp:simplePos x="0" y="0"/>
            <wp:positionH relativeFrom="column">
              <wp:posOffset>2024743</wp:posOffset>
            </wp:positionH>
            <wp:positionV relativeFrom="paragraph">
              <wp:align>top</wp:align>
            </wp:positionV>
            <wp:extent cx="1514475" cy="1514475"/>
            <wp:effectExtent l="0" t="0" r="9525" b="9525"/>
            <wp:wrapSquare wrapText="bothSides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 w:rsidRPr="00BF3207">
        <w:rPr>
          <w:rFonts w:ascii="微软雅黑" w:eastAsia="微软雅黑" w:hAnsi="微软雅黑" w:cstheme="majorEastAsia"/>
          <w:sz w:val="28"/>
          <w:szCs w:val="28"/>
        </w:rPr>
        <w:br w:type="textWrapping" w:clear="all"/>
      </w:r>
    </w:p>
    <w:p w14:paraId="1E347D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28"/>
          <w:szCs w:val="28"/>
        </w:rPr>
      </w:pPr>
    </w:p>
    <w:p w14:paraId="5ECD77E7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0B7DB2FC" w14:textId="64FDFB0B" w:rsidR="00EB3213" w:rsidRPr="00BF3207" w:rsidRDefault="00C0026F" w:rsidP="00EB3213">
      <w:pPr>
        <w:jc w:val="center"/>
        <w:rPr>
          <w:rFonts w:ascii="微软雅黑" w:eastAsia="微软雅黑" w:hAnsi="微软雅黑" w:cstheme="majorEastAsia"/>
          <w:b/>
          <w:sz w:val="44"/>
          <w:szCs w:val="32"/>
          <w:lang w:val="zh-TW" w:eastAsia="zh-TW"/>
        </w:rPr>
      </w:pPr>
      <w:r w:rsidRPr="00BF3207">
        <w:rPr>
          <w:rFonts w:ascii="微软雅黑" w:eastAsia="微软雅黑" w:hAnsi="微软雅黑" w:cstheme="majorEastAsia" w:hint="eastAsia"/>
          <w:b/>
          <w:sz w:val="44"/>
          <w:szCs w:val="32"/>
          <w:lang w:val="zh-TW"/>
        </w:rPr>
        <w:t>实验报告</w:t>
      </w:r>
    </w:p>
    <w:p w14:paraId="70482DC2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C105EDE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02"/>
        <w:gridCol w:w="5714"/>
      </w:tblGrid>
      <w:tr w:rsidR="00EB3213" w:rsidRPr="00BF3207" w14:paraId="6B0FB353" w14:textId="77777777" w:rsidTr="00683562">
        <w:tc>
          <w:tcPr>
            <w:tcW w:w="2802" w:type="dxa"/>
            <w:vAlign w:val="center"/>
          </w:tcPr>
          <w:p w14:paraId="3B143A00" w14:textId="2C75DE4B" w:rsidR="00EB3213" w:rsidRPr="00482EFB" w:rsidRDefault="00A43DAB" w:rsidP="00683562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课程名称</w:t>
            </w:r>
            <w:r w:rsidR="00EB321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:</w:t>
            </w:r>
          </w:p>
        </w:tc>
        <w:tc>
          <w:tcPr>
            <w:tcW w:w="5714" w:type="dxa"/>
            <w:vAlign w:val="center"/>
          </w:tcPr>
          <w:p w14:paraId="1201D331" w14:textId="1BE076E4" w:rsidR="00EB3213" w:rsidRPr="00482EFB" w:rsidRDefault="00ED24D4" w:rsidP="003B3A19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设计模式</w:t>
            </w:r>
          </w:p>
        </w:tc>
      </w:tr>
      <w:tr w:rsidR="00EB3213" w:rsidRPr="00BF3207" w14:paraId="237491D4" w14:textId="77777777" w:rsidTr="00683562">
        <w:tc>
          <w:tcPr>
            <w:tcW w:w="2802" w:type="dxa"/>
            <w:vAlign w:val="center"/>
          </w:tcPr>
          <w:p w14:paraId="545F5DA7" w14:textId="65E2EB5C" w:rsidR="00EB3213" w:rsidRPr="00482EFB" w:rsidRDefault="00383AC6" w:rsidP="00683562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开课学期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: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 </w:t>
            </w:r>
          </w:p>
        </w:tc>
        <w:tc>
          <w:tcPr>
            <w:tcW w:w="5714" w:type="dxa"/>
            <w:vAlign w:val="center"/>
          </w:tcPr>
          <w:p w14:paraId="6998BC16" w14:textId="191BB9CE" w:rsidR="00EB3213" w:rsidRPr="00482EFB" w:rsidRDefault="0077734E" w:rsidP="00683562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</w:t>
            </w:r>
            <w:r w:rsidR="00421DB8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-20</w:t>
            </w:r>
            <w:r w:rsidR="00421DB8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50659D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1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年 第</w:t>
            </w:r>
            <w:r w:rsidR="00825AD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="00955FF3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学期</w:t>
            </w:r>
          </w:p>
        </w:tc>
      </w:tr>
      <w:tr w:rsidR="00EB3213" w:rsidRPr="00BF3207" w14:paraId="4F3AA357" w14:textId="77777777" w:rsidTr="00683562">
        <w:tc>
          <w:tcPr>
            <w:tcW w:w="2802" w:type="dxa"/>
            <w:vAlign w:val="center"/>
          </w:tcPr>
          <w:p w14:paraId="4A0B32D4" w14:textId="245F9921" w:rsidR="00EB3213" w:rsidRPr="00482EFB" w:rsidRDefault="00EB3213" w:rsidP="00683562">
            <w:pPr>
              <w:tabs>
                <w:tab w:val="left" w:pos="993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81612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专业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2AA9CD6D" w14:textId="4AB6437B" w:rsidR="00EB3213" w:rsidRPr="00482EFB" w:rsidRDefault="00ED24D4" w:rsidP="00683562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软件工程</w:t>
            </w:r>
          </w:p>
        </w:tc>
      </w:tr>
      <w:tr w:rsidR="00EB3213" w:rsidRPr="00BF3207" w14:paraId="69F4B7FF" w14:textId="77777777" w:rsidTr="00683562">
        <w:tc>
          <w:tcPr>
            <w:tcW w:w="2802" w:type="dxa"/>
            <w:vAlign w:val="center"/>
          </w:tcPr>
          <w:p w14:paraId="17992B28" w14:textId="70D3B695" w:rsidR="00EB3213" w:rsidRPr="00482EFB" w:rsidRDefault="00EB3213" w:rsidP="00683562">
            <w:pPr>
              <w:tabs>
                <w:tab w:val="left" w:pos="1134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FA4F03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班级年级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6A195C3E" w14:textId="23FC2F51" w:rsidR="00EB3213" w:rsidRPr="00482EFB" w:rsidRDefault="00246863" w:rsidP="00683562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01</w:t>
            </w:r>
            <w:r w:rsidR="00691F8B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8</w:t>
            </w:r>
            <w:r w:rsidR="002F674E"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级</w:t>
            </w:r>
          </w:p>
        </w:tc>
      </w:tr>
      <w:tr w:rsidR="00EB3213" w:rsidRPr="00BF3207" w14:paraId="221570D5" w14:textId="77777777" w:rsidTr="00683562">
        <w:tc>
          <w:tcPr>
            <w:tcW w:w="2802" w:type="dxa"/>
            <w:vAlign w:val="center"/>
          </w:tcPr>
          <w:p w14:paraId="6C43AD0B" w14:textId="48C3C284" w:rsidR="00EB3213" w:rsidRPr="00482EFB" w:rsidRDefault="00C16604" w:rsidP="00C16604">
            <w:pPr>
              <w:tabs>
                <w:tab w:val="left" w:pos="0"/>
              </w:tabs>
              <w:spacing w:line="360" w:lineRule="auto"/>
              <w:jc w:val="right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D30380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生姓名</w:t>
            </w:r>
            <w:r w:rsidR="00EB3213"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7B525F0D" w14:textId="71C07FA1" w:rsidR="00EB3213" w:rsidRPr="00482EFB" w:rsidRDefault="00806D4A" w:rsidP="00683562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宋行健</w:t>
            </w:r>
          </w:p>
        </w:tc>
      </w:tr>
      <w:tr w:rsidR="00EB3213" w:rsidRPr="00BF3207" w14:paraId="2111CD55" w14:textId="77777777" w:rsidTr="00683562">
        <w:tc>
          <w:tcPr>
            <w:tcW w:w="2802" w:type="dxa"/>
            <w:vAlign w:val="center"/>
          </w:tcPr>
          <w:p w14:paraId="2B965FA4" w14:textId="117B9AFE" w:rsidR="00EB3213" w:rsidRPr="00482EFB" w:rsidRDefault="0075099E" w:rsidP="00683562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学号</w:t>
            </w:r>
            <w:r w:rsidR="00EB3213"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2DFDC43" w14:textId="4E71BF85" w:rsidR="00EB3213" w:rsidRPr="00482EFB" w:rsidRDefault="00806D4A" w:rsidP="00683562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2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22018321062006</w:t>
            </w:r>
          </w:p>
        </w:tc>
      </w:tr>
      <w:tr w:rsidR="00EB3213" w:rsidRPr="00BF3207" w14:paraId="26C054CC" w14:textId="77777777" w:rsidTr="00683562">
        <w:tc>
          <w:tcPr>
            <w:tcW w:w="2802" w:type="dxa"/>
            <w:vAlign w:val="center"/>
          </w:tcPr>
          <w:p w14:paraId="42FF0B4C" w14:textId="29F852B9" w:rsidR="00EB3213" w:rsidRPr="00482EFB" w:rsidRDefault="00EB3213" w:rsidP="00683562">
            <w:pPr>
              <w:spacing w:line="360" w:lineRule="auto"/>
              <w:jc w:val="right"/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ab/>
            </w:r>
            <w:r w:rsidR="009D0D4D" w:rsidRPr="00482EFB">
              <w:rPr>
                <w:rFonts w:ascii="微软雅黑" w:eastAsia="微软雅黑" w:hAnsi="微软雅黑" w:cstheme="majorEastAsia" w:hint="eastAsia"/>
                <w:b/>
                <w:sz w:val="28"/>
                <w:szCs w:val="28"/>
              </w:rPr>
              <w:t>实验教师</w:t>
            </w:r>
            <w:r w:rsidRPr="00482EFB">
              <w:rPr>
                <w:rFonts w:ascii="微软雅黑" w:eastAsia="微软雅黑" w:hAnsi="微软雅黑" w:cstheme="majorEastAsia"/>
                <w:b/>
                <w:sz w:val="28"/>
                <w:szCs w:val="28"/>
              </w:rPr>
              <w:t xml:space="preserve">: </w:t>
            </w:r>
          </w:p>
        </w:tc>
        <w:tc>
          <w:tcPr>
            <w:tcW w:w="5714" w:type="dxa"/>
            <w:vAlign w:val="center"/>
          </w:tcPr>
          <w:p w14:paraId="4D613F25" w14:textId="77777777" w:rsidR="00EB3213" w:rsidRPr="00482EFB" w:rsidRDefault="00EB3213" w:rsidP="00683562">
            <w:pPr>
              <w:spacing w:line="360" w:lineRule="auto"/>
              <w:rPr>
                <w:rFonts w:ascii="微软雅黑" w:eastAsia="微软雅黑" w:hAnsi="微软雅黑" w:cstheme="majorEastAsia"/>
                <w:sz w:val="28"/>
                <w:szCs w:val="28"/>
              </w:rPr>
            </w:pPr>
            <w:r w:rsidRPr="00482EFB">
              <w:rPr>
                <w:rFonts w:ascii="微软雅黑" w:eastAsia="微软雅黑" w:hAnsi="微软雅黑" w:cstheme="majorEastAsia" w:hint="eastAsia"/>
                <w:sz w:val="28"/>
                <w:szCs w:val="28"/>
              </w:rPr>
              <w:t>王</w:t>
            </w:r>
            <w:r w:rsidRPr="00482EFB">
              <w:rPr>
                <w:rFonts w:ascii="微软雅黑" w:eastAsia="微软雅黑" w:hAnsi="微软雅黑" w:cstheme="majorEastAsia"/>
                <w:sz w:val="28"/>
                <w:szCs w:val="28"/>
              </w:rPr>
              <w:t>晓蒙</w:t>
            </w:r>
          </w:p>
        </w:tc>
      </w:tr>
    </w:tbl>
    <w:p w14:paraId="3B81CE3B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7DD18924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6050C82D" w14:textId="77777777" w:rsidR="00EB3213" w:rsidRPr="00BF3207" w:rsidRDefault="00EB3213" w:rsidP="00EB3213">
      <w:pPr>
        <w:rPr>
          <w:rFonts w:ascii="微软雅黑" w:eastAsia="微软雅黑" w:hAnsi="微软雅黑" w:cstheme="majorEastAsia"/>
          <w:sz w:val="32"/>
          <w:szCs w:val="32"/>
        </w:rPr>
      </w:pPr>
    </w:p>
    <w:p w14:paraId="161C44E9" w14:textId="21F1CA0A" w:rsidR="00EB3213" w:rsidRPr="00BF3207" w:rsidRDefault="003B6960" w:rsidP="00EB3213">
      <w:pPr>
        <w:jc w:val="center"/>
        <w:rPr>
          <w:rFonts w:ascii="微软雅黑" w:eastAsia="微软雅黑" w:hAnsi="微软雅黑" w:cstheme="majorEastAsia"/>
          <w:b/>
          <w:sz w:val="32"/>
          <w:szCs w:val="32"/>
          <w:lang w:val="zh-TW"/>
        </w:rPr>
      </w:pP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计算机与信息科学学院</w:t>
      </w:r>
      <w:r w:rsidRPr="00BF3207">
        <w:rPr>
          <w:rFonts w:ascii="微软雅黑" w:eastAsia="微软雅黑" w:hAnsi="微软雅黑" w:cstheme="majorEastAsia"/>
          <w:b/>
          <w:sz w:val="32"/>
          <w:szCs w:val="32"/>
          <w:lang w:val="zh-TW"/>
        </w:rPr>
        <w:t xml:space="preserve"> </w:t>
      </w:r>
      <w:r w:rsidRPr="00BF3207">
        <w:rPr>
          <w:rFonts w:ascii="微软雅黑" w:eastAsia="微软雅黑" w:hAnsi="微软雅黑" w:cstheme="majorEastAsia" w:hint="eastAsia"/>
          <w:b/>
          <w:sz w:val="32"/>
          <w:szCs w:val="32"/>
          <w:lang w:val="zh-TW"/>
        </w:rPr>
        <w:t>软件学院</w:t>
      </w:r>
    </w:p>
    <w:p w14:paraId="6A461C60" w14:textId="77777777" w:rsidR="00EB3213" w:rsidRPr="00BF3207" w:rsidRDefault="00EB3213">
      <w:pPr>
        <w:jc w:val="center"/>
        <w:rPr>
          <w:rFonts w:ascii="微软雅黑" w:eastAsia="微软雅黑" w:hAnsi="微软雅黑" w:cstheme="majorEastAsia"/>
          <w:b/>
          <w:sz w:val="28"/>
          <w:szCs w:val="28"/>
          <w:lang w:val="zh-TW" w:eastAsia="zh-TW"/>
        </w:rPr>
        <w:sectPr w:rsidR="00EB3213" w:rsidRPr="00BF3207">
          <w:pgSz w:w="11900" w:h="16840"/>
          <w:pgMar w:top="1440" w:right="1800" w:bottom="1440" w:left="1800" w:header="851" w:footer="992" w:gutter="0"/>
          <w:cols w:space="720"/>
        </w:sectPr>
      </w:pPr>
    </w:p>
    <w:tbl>
      <w:tblPr>
        <w:tblStyle w:val="TableNormal"/>
        <w:tblW w:w="5000" w:type="pct"/>
        <w:jc w:val="center"/>
        <w:tblInd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656"/>
        <w:gridCol w:w="286"/>
        <w:gridCol w:w="2249"/>
        <w:gridCol w:w="992"/>
        <w:gridCol w:w="274"/>
        <w:gridCol w:w="3003"/>
      </w:tblGrid>
      <w:tr w:rsidR="00614C3C" w:rsidRPr="00BF3207" w14:paraId="62AE068B" w14:textId="77777777" w:rsidTr="00423176">
        <w:trPr>
          <w:trHeight w:val="464"/>
          <w:jc w:val="center"/>
        </w:trPr>
        <w:tc>
          <w:tcPr>
            <w:tcW w:w="1148" w:type="pct"/>
            <w:gridSpan w:val="2"/>
            <w:tcBorders>
              <w:top w:val="single" w:sz="2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A6D25A" w14:textId="5CBDD4BF" w:rsidR="00614C3C" w:rsidRPr="00BF3207" w:rsidRDefault="00614C3C" w:rsidP="00614C3C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lastRenderedPageBreak/>
              <w:t>实验项目名称</w:t>
            </w:r>
          </w:p>
        </w:tc>
        <w:tc>
          <w:tcPr>
            <w:tcW w:w="3852" w:type="pct"/>
            <w:gridSpan w:val="4"/>
            <w:tcBorders>
              <w:top w:val="single" w:sz="2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E0D091" w14:textId="19BC7786" w:rsidR="00614C3C" w:rsidRPr="00B346F5" w:rsidRDefault="00614C3C" w:rsidP="00614C3C">
            <w:pPr>
              <w:pStyle w:val="ad"/>
              <w:jc w:val="center"/>
              <w:rPr>
                <w:rFonts w:ascii="微软雅黑" w:eastAsia="PMingLiU" w:hAnsi="微软雅黑" w:cs="Adobe 黑体 Std R" w:hint="default"/>
                <w:sz w:val="24"/>
                <w:szCs w:val="24"/>
                <w:lang w:val="en-US"/>
              </w:rPr>
            </w:pPr>
            <w:r w:rsidRPr="00BF3207">
              <w:rPr>
                <w:rFonts w:ascii="微软雅黑" w:eastAsia="微软雅黑" w:hAnsi="微软雅黑" w:cs="Adobe 黑体 Std R"/>
                <w:sz w:val="24"/>
                <w:szCs w:val="24"/>
                <w:lang w:eastAsia="zh-CN"/>
              </w:rPr>
              <w:t>实验1</w:t>
            </w:r>
            <w:r w:rsidR="000A7264" w:rsidRPr="00BF3207">
              <w:rPr>
                <w:rFonts w:ascii="微软雅黑" w:eastAsia="微软雅黑" w:hAnsi="微软雅黑" w:cs="Adobe 黑体 Std R" w:hint="default"/>
                <w:sz w:val="24"/>
                <w:szCs w:val="24"/>
              </w:rPr>
              <w:t xml:space="preserve"> </w:t>
            </w:r>
            <w:r w:rsidR="00B346F5" w:rsidRPr="00B346F5">
              <w:rPr>
                <w:rFonts w:ascii="微软雅黑" w:eastAsia="微软雅黑" w:hAnsi="微软雅黑" w:cs="Adobe 黑体 Std R"/>
                <w:sz w:val="24"/>
                <w:szCs w:val="24"/>
              </w:rPr>
              <w:t>工厂方法、抽象工厂</w:t>
            </w:r>
          </w:p>
        </w:tc>
      </w:tr>
      <w:tr w:rsidR="00644FBF" w:rsidRPr="00BF3207" w14:paraId="515428B5" w14:textId="77777777" w:rsidTr="00423176">
        <w:trPr>
          <w:trHeight w:val="254"/>
          <w:jc w:val="center"/>
        </w:trPr>
        <w:tc>
          <w:tcPr>
            <w:tcW w:w="1148" w:type="pct"/>
            <w:gridSpan w:val="2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3DE15B" w14:textId="355693EA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时间</w:t>
            </w:r>
          </w:p>
        </w:tc>
        <w:tc>
          <w:tcPr>
            <w:tcW w:w="1329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B383F" w14:textId="5F503F66" w:rsidR="00644FBF" w:rsidRPr="00BF3207" w:rsidRDefault="00806D4A" w:rsidP="00644FBF">
            <w:pPr>
              <w:ind w:firstLine="21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2021/3/</w:t>
            </w:r>
            <w:r w:rsidR="00B346F5">
              <w:rPr>
                <w:rFonts w:ascii="微软雅黑" w:eastAsia="微软雅黑" w:hAnsi="微软雅黑" w:cs="Adobe 黑体 Std R"/>
                <w:sz w:val="24"/>
                <w:szCs w:val="24"/>
              </w:rPr>
              <w:t>22</w:t>
            </w:r>
          </w:p>
        </w:tc>
        <w:tc>
          <w:tcPr>
            <w:tcW w:w="586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A9C112" w14:textId="117A2628" w:rsidR="00644FBF" w:rsidRPr="00BF3207" w:rsidRDefault="00644FBF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Type</w:t>
            </w:r>
          </w:p>
        </w:tc>
        <w:tc>
          <w:tcPr>
            <w:tcW w:w="1937" w:type="pct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60B6DE" w14:textId="7DB92E6E" w:rsidR="00644FBF" w:rsidRPr="00BF3207" w:rsidRDefault="0019580C" w:rsidP="00644FBF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验证性</w:t>
            </w:r>
            <w:r w:rsidR="00F645FF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 xml:space="preserve"> </w:t>
            </w: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*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设计性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 xml:space="preserve"> □</w:t>
            </w:r>
            <w:r w:rsidR="00644FBF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综合性</w:t>
            </w:r>
          </w:p>
        </w:tc>
      </w:tr>
      <w:tr w:rsidR="00614C3C" w:rsidRPr="00BF3207" w14:paraId="2F3DDAC8" w14:textId="77777777" w:rsidTr="00423176">
        <w:trPr>
          <w:trHeight w:val="7060"/>
          <w:jc w:val="center"/>
        </w:trPr>
        <w:tc>
          <w:tcPr>
            <w:tcW w:w="5000" w:type="pct"/>
            <w:gridSpan w:val="6"/>
            <w:tcBorders>
              <w:top w:val="single" w:sz="4" w:space="0" w:color="000000"/>
              <w:left w:val="single" w:sz="2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4620E2" w14:textId="3BA0DE32" w:rsidR="00614C3C" w:rsidRPr="00BF3207" w:rsidRDefault="003D38CE" w:rsidP="00614C3C">
            <w:pPr>
              <w:pStyle w:val="ae"/>
              <w:numPr>
                <w:ilvl w:val="0"/>
                <w:numId w:val="2"/>
              </w:numPr>
              <w:ind w:firstLineChars="0"/>
              <w:jc w:val="left"/>
              <w:rPr>
                <w:rFonts w:ascii="微软雅黑" w:eastAsia="微软雅黑" w:hAnsi="微软雅黑" w:cs="Adobe 黑体 Std R"/>
                <w:b/>
                <w:sz w:val="24"/>
                <w:szCs w:val="24"/>
                <w:lang w:eastAsia="zh-TW"/>
              </w:rPr>
            </w:pPr>
            <w:r>
              <w:rPr>
                <w:rFonts w:ascii="微软雅黑" w:eastAsia="微软雅黑" w:hAnsi="微软雅黑" w:cs="Adobe 黑体 Std R" w:hint="eastAsia"/>
                <w:b/>
                <w:sz w:val="24"/>
                <w:szCs w:val="24"/>
                <w:lang w:eastAsia="zh-TW"/>
              </w:rPr>
              <w:t>实验</w:t>
            </w:r>
            <w:r>
              <w:rPr>
                <w:rFonts w:ascii="微软雅黑" w:eastAsia="微软雅黑" w:hAnsi="微软雅黑" w:cs="Adobe 黑体 Std R" w:hint="eastAsia"/>
                <w:b/>
                <w:sz w:val="24"/>
                <w:szCs w:val="24"/>
              </w:rPr>
              <w:t>1</w:t>
            </w:r>
            <w:r w:rsidR="00B346F5">
              <w:rPr>
                <w:rFonts w:ascii="微软雅黑" w:eastAsia="微软雅黑" w:hAnsi="微软雅黑" w:cs="Adobe 黑体 Std R"/>
                <w:b/>
                <w:sz w:val="24"/>
                <w:szCs w:val="24"/>
              </w:rPr>
              <w:t xml:space="preserve"> </w:t>
            </w:r>
            <w:r w:rsidR="00B346F5">
              <w:rPr>
                <w:rFonts w:ascii="微软雅黑" w:eastAsia="微软雅黑" w:hAnsi="微软雅黑" w:cs="Adobe 黑体 Std R" w:hint="eastAsia"/>
                <w:b/>
                <w:sz w:val="24"/>
                <w:szCs w:val="24"/>
              </w:rPr>
              <w:t>基础实验</w:t>
            </w:r>
          </w:p>
          <w:p w14:paraId="44C40098" w14:textId="5B260BFF" w:rsidR="002E632E" w:rsidRDefault="002E632E" w:rsidP="002E632E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实验要求</w:t>
            </w:r>
            <w:r w:rsidRPr="008E2A2A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：</w:t>
            </w:r>
          </w:p>
          <w:p w14:paraId="761105B2" w14:textId="5C83540A" w:rsidR="002E632E" w:rsidRDefault="002E632E" w:rsidP="002E632E">
            <w:pPr>
              <w:pStyle w:val="aa2"/>
              <w:spacing w:before="120"/>
              <w:ind w:left="105" w:right="105" w:firstLine="420"/>
            </w:pPr>
            <w:r w:rsidRPr="002E632E">
              <w:rPr>
                <w:rFonts w:hint="eastAsia"/>
              </w:rPr>
              <w:t>问题描述：销售公司（</w:t>
            </w:r>
            <w:r w:rsidRPr="002E632E">
              <w:t>Company</w:t>
            </w:r>
            <w:r w:rsidRPr="002E632E">
              <w:rPr>
                <w:rFonts w:hint="eastAsia"/>
              </w:rPr>
              <w:t>）根据订单购置一批轿车（</w:t>
            </w:r>
            <w:r w:rsidRPr="002E632E">
              <w:t>Car</w:t>
            </w:r>
            <w:r w:rsidRPr="002E632E">
              <w:rPr>
                <w:rFonts w:hint="eastAsia"/>
              </w:rPr>
              <w:t>），目前订单上只有</w:t>
            </w:r>
            <w:r w:rsidRPr="002E632E">
              <w:t>A</w:t>
            </w:r>
            <w:r w:rsidRPr="002E632E">
              <w:rPr>
                <w:rFonts w:hint="eastAsia"/>
              </w:rPr>
              <w:t>（</w:t>
            </w:r>
            <w:proofErr w:type="spellStart"/>
            <w:r w:rsidRPr="002E632E">
              <w:t>CarA</w:t>
            </w:r>
            <w:proofErr w:type="spellEnd"/>
            <w:r w:rsidRPr="002E632E">
              <w:rPr>
                <w:rFonts w:hint="eastAsia"/>
              </w:rPr>
              <w:t>）和</w:t>
            </w:r>
            <w:r w:rsidRPr="002E632E">
              <w:t>B</w:t>
            </w:r>
            <w:r w:rsidRPr="002E632E">
              <w:rPr>
                <w:rFonts w:hint="eastAsia"/>
              </w:rPr>
              <w:t>（</w:t>
            </w:r>
            <w:proofErr w:type="spellStart"/>
            <w:r w:rsidRPr="002E632E">
              <w:t>CarB</w:t>
            </w:r>
            <w:proofErr w:type="spellEnd"/>
            <w:r w:rsidRPr="002E632E">
              <w:rPr>
                <w:rFonts w:hint="eastAsia"/>
              </w:rPr>
              <w:t>）两种品牌的车辆。假设车辆主要由车架（</w:t>
            </w:r>
            <w:r w:rsidRPr="002E632E">
              <w:t>Frame</w:t>
            </w:r>
            <w:r w:rsidRPr="002E632E">
              <w:rPr>
                <w:rFonts w:hint="eastAsia"/>
              </w:rPr>
              <w:t>）、车轮（</w:t>
            </w:r>
            <w:r w:rsidRPr="002E632E">
              <w:t>Wheel</w:t>
            </w:r>
            <w:r w:rsidRPr="002E632E">
              <w:rPr>
                <w:rFonts w:hint="eastAsia"/>
              </w:rPr>
              <w:t>）和发动机（</w:t>
            </w:r>
            <w:r w:rsidRPr="002E632E">
              <w:t>Engine</w:t>
            </w:r>
            <w:r w:rsidRPr="002E632E">
              <w:rPr>
                <w:rFonts w:hint="eastAsia"/>
              </w:rPr>
              <w:t>）三个部件组成。（</w:t>
            </w:r>
            <w:r w:rsidRPr="002E632E">
              <w:t>1</w:t>
            </w:r>
            <w:r w:rsidRPr="002E632E">
              <w:rPr>
                <w:rFonts w:hint="eastAsia"/>
              </w:rPr>
              <w:t>）现用工厂方法设计程序，模拟订单处理流程，设计类图和完成代码实现；（</w:t>
            </w:r>
            <w:r w:rsidRPr="002E632E">
              <w:t>2</w:t>
            </w:r>
            <w:r w:rsidRPr="002E632E">
              <w:rPr>
                <w:rFonts w:hint="eastAsia"/>
              </w:rPr>
              <w:t>）任意添加一种品牌汽车，分析新程序与原程序之间得区别，从设计图和代码两方面分析（第</w:t>
            </w:r>
            <w:r w:rsidRPr="002E632E">
              <w:t>2</w:t>
            </w:r>
            <w:r w:rsidRPr="002E632E">
              <w:rPr>
                <w:rFonts w:hint="eastAsia"/>
              </w:rPr>
              <w:t>小问，只需分析，不需要设计类图和实现代码）。</w:t>
            </w:r>
          </w:p>
          <w:p w14:paraId="353BDA1A" w14:textId="77777777" w:rsidR="002E632E" w:rsidRDefault="002E632E" w:rsidP="002E632E">
            <w:pPr>
              <w:pStyle w:val="aa2"/>
              <w:spacing w:before="120"/>
              <w:ind w:left="105" w:right="105" w:firstLine="420"/>
              <w:rPr>
                <w:rFonts w:hint="eastAsia"/>
              </w:rPr>
            </w:pPr>
          </w:p>
          <w:p w14:paraId="3D210AAF" w14:textId="12698B48" w:rsidR="00614C3C" w:rsidRDefault="009F3565" w:rsidP="008E2A2A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8E2A2A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思路：</w:t>
            </w:r>
          </w:p>
          <w:p w14:paraId="0E269513" w14:textId="2CE9892E" w:rsidR="00C416F8" w:rsidRDefault="002E632E" w:rsidP="002E632E">
            <w:pPr>
              <w:pStyle w:val="aa2"/>
              <w:spacing w:before="120"/>
              <w:ind w:left="105" w:right="105" w:firstLine="420"/>
            </w:pPr>
            <w:r>
              <w:rPr>
                <w:rFonts w:hint="eastAsia"/>
              </w:rPr>
              <w:t>根据工厂方法，我先建造了一个</w:t>
            </w:r>
            <w:proofErr w:type="spellStart"/>
            <w:r w:rsidR="00683049">
              <w:rPr>
                <w:rFonts w:hint="eastAsia"/>
              </w:rPr>
              <w:t>IFactory</w:t>
            </w:r>
            <w:proofErr w:type="spellEnd"/>
            <w:r w:rsidR="00683049">
              <w:rPr>
                <w:rFonts w:hint="eastAsia"/>
              </w:rPr>
              <w:t>接口，并使用</w:t>
            </w:r>
            <w:proofErr w:type="spellStart"/>
            <w:r w:rsidR="00683049">
              <w:rPr>
                <w:rFonts w:hint="eastAsia"/>
              </w:rPr>
              <w:t>FactoryA</w:t>
            </w:r>
            <w:proofErr w:type="spellEnd"/>
            <w:r w:rsidR="00683049">
              <w:rPr>
                <w:rFonts w:hint="eastAsia"/>
              </w:rPr>
              <w:t>、</w:t>
            </w:r>
            <w:proofErr w:type="spellStart"/>
            <w:r w:rsidR="00683049">
              <w:rPr>
                <w:rFonts w:hint="eastAsia"/>
              </w:rPr>
              <w:t>Factory</w:t>
            </w:r>
            <w:r w:rsidR="00683049">
              <w:rPr>
                <w:rFonts w:hint="eastAsia"/>
              </w:rPr>
              <w:t>B</w:t>
            </w:r>
            <w:proofErr w:type="spellEnd"/>
            <w:r w:rsidR="00683049">
              <w:rPr>
                <w:rFonts w:hint="eastAsia"/>
              </w:rPr>
              <w:t>两个类去实现这个接口。</w:t>
            </w:r>
            <w:r w:rsidR="00DD6192">
              <w:rPr>
                <w:rFonts w:hint="eastAsia"/>
              </w:rPr>
              <w:t>另外构建了一个抽象的</w:t>
            </w:r>
            <w:r w:rsidR="00DD6192">
              <w:rPr>
                <w:rFonts w:hint="eastAsia"/>
              </w:rPr>
              <w:t>Car</w:t>
            </w:r>
            <w:r w:rsidR="00DD6192">
              <w:rPr>
                <w:rFonts w:hint="eastAsia"/>
              </w:rPr>
              <w:t>类，</w:t>
            </w:r>
            <w:r w:rsidR="002671EA">
              <w:rPr>
                <w:rFonts w:hint="eastAsia"/>
              </w:rPr>
              <w:t>通过</w:t>
            </w:r>
            <w:proofErr w:type="spellStart"/>
            <w:r w:rsidR="002671EA">
              <w:rPr>
                <w:rFonts w:hint="eastAsia"/>
              </w:rPr>
              <w:t>CarA</w:t>
            </w:r>
            <w:proofErr w:type="spellEnd"/>
            <w:r w:rsidR="002671EA">
              <w:rPr>
                <w:rFonts w:hint="eastAsia"/>
              </w:rPr>
              <w:t>、</w:t>
            </w:r>
            <w:proofErr w:type="spellStart"/>
            <w:r w:rsidR="002671EA">
              <w:rPr>
                <w:rFonts w:hint="eastAsia"/>
              </w:rPr>
              <w:t>CarB</w:t>
            </w:r>
            <w:proofErr w:type="spellEnd"/>
            <w:r w:rsidR="002671EA">
              <w:rPr>
                <w:rFonts w:hint="eastAsia"/>
              </w:rPr>
              <w:t>两个类进行实现。</w:t>
            </w:r>
          </w:p>
          <w:p w14:paraId="16406FC6" w14:textId="6E84AC9B" w:rsidR="002671EA" w:rsidRDefault="002671EA" w:rsidP="002E632E">
            <w:pPr>
              <w:pStyle w:val="aa2"/>
              <w:spacing w:before="120"/>
              <w:ind w:left="105" w:right="105" w:firstLine="420"/>
              <w:rPr>
                <w:rFonts w:hint="eastAsia"/>
              </w:rPr>
            </w:pP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Company</w:t>
            </w:r>
            <w:r>
              <w:rPr>
                <w:rFonts w:hint="eastAsia"/>
              </w:rPr>
              <w:t>类中进行测试，</w:t>
            </w:r>
            <w:r w:rsidR="004655AD">
              <w:rPr>
                <w:rFonts w:hint="eastAsia"/>
              </w:rPr>
              <w:t>使用一个</w:t>
            </w:r>
            <w:r w:rsidR="004655AD">
              <w:rPr>
                <w:rFonts w:hint="eastAsia"/>
              </w:rPr>
              <w:t>Map</w:t>
            </w:r>
            <w:r w:rsidR="004655AD">
              <w:rPr>
                <w:rFonts w:hint="eastAsia"/>
              </w:rPr>
              <w:t>进行工厂的储存，从</w:t>
            </w:r>
            <w:r w:rsidR="004655AD">
              <w:rPr>
                <w:rFonts w:hint="eastAsia"/>
              </w:rPr>
              <w:t>txt</w:t>
            </w:r>
            <w:r w:rsidR="004655AD">
              <w:rPr>
                <w:rFonts w:hint="eastAsia"/>
              </w:rPr>
              <w:t>文件中读取信息后通过</w:t>
            </w:r>
            <w:proofErr w:type="spellStart"/>
            <w:r w:rsidR="004655AD">
              <w:rPr>
                <w:rFonts w:hint="eastAsia"/>
              </w:rPr>
              <w:t>IFactory</w:t>
            </w:r>
            <w:proofErr w:type="spellEnd"/>
            <w:r w:rsidR="004655AD">
              <w:rPr>
                <w:rFonts w:hint="eastAsia"/>
              </w:rPr>
              <w:t>进行</w:t>
            </w:r>
            <w:r w:rsidR="004655AD">
              <w:rPr>
                <w:rFonts w:hint="eastAsia"/>
              </w:rPr>
              <w:t>Car</w:t>
            </w:r>
            <w:r w:rsidR="004655AD">
              <w:rPr>
                <w:rFonts w:hint="eastAsia"/>
              </w:rPr>
              <w:t>的建造。</w:t>
            </w:r>
          </w:p>
          <w:p w14:paraId="01D095EC" w14:textId="3A144218" w:rsidR="009F3565" w:rsidRPr="008E2A2A" w:rsidRDefault="009F3565" w:rsidP="008E2A2A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363877E0" w14:textId="5563EE13" w:rsidR="009F3565" w:rsidRPr="008E2A2A" w:rsidRDefault="009F3565" w:rsidP="008E2A2A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8E2A2A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类图：</w:t>
            </w:r>
          </w:p>
          <w:p w14:paraId="75B14403" w14:textId="52B0701A" w:rsidR="009F3565" w:rsidRDefault="00DD6192" w:rsidP="00806D4A">
            <w:pPr>
              <w:pStyle w:val="aa0"/>
              <w:spacing w:before="120" w:after="120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drawing>
                <wp:inline distT="0" distB="0" distL="0" distR="0" wp14:anchorId="470A8693" wp14:editId="07DF4CC7">
                  <wp:extent cx="3505200" cy="3380942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1435" cy="3396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5C974C1" w14:textId="2C90EBC1" w:rsidR="00255C00" w:rsidRDefault="00255C00" w:rsidP="00806D4A">
            <w:pPr>
              <w:pStyle w:val="aa0"/>
              <w:spacing w:before="120" w:after="120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4EB10435" w14:textId="77777777" w:rsidR="00255C00" w:rsidRPr="008E2A2A" w:rsidRDefault="00255C00" w:rsidP="00806D4A">
            <w:pPr>
              <w:pStyle w:val="aa0"/>
              <w:spacing w:before="120" w:after="120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</w:p>
          <w:p w14:paraId="5AEDAC56" w14:textId="3805817E" w:rsidR="00DD6192" w:rsidRDefault="00DD6192" w:rsidP="00DD6192">
            <w:pPr>
              <w:spacing w:after="240"/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lastRenderedPageBreak/>
              <w:t>代码：</w:t>
            </w:r>
          </w:p>
          <w:p w14:paraId="77304E60" w14:textId="1DAA0347" w:rsidR="00AD260D" w:rsidRDefault="00AD260D" w:rsidP="00AD260D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Company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0893C965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CarCompan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8A1D014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62B8656E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o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File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71828D1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o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FileInputStream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4E2BD6E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o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FileNotFoundException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98A0732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java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util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.*;</w:t>
            </w:r>
          </w:p>
          <w:p w14:paraId="5F42C1A9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1F0C4896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Company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  <w:proofErr w:type="gramEnd"/>
          </w:p>
          <w:p w14:paraId="35497451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5E000863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stat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main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String</w:t>
            </w:r>
            <w:r>
              <w:rPr>
                <w:b/>
                <w:bCs/>
                <w:color w:val="000080"/>
                <w:highlight w:val="white"/>
              </w:rPr>
              <w:t>[]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args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){</w:t>
            </w:r>
          </w:p>
          <w:p w14:paraId="424EAA50" w14:textId="77777777" w:rsidR="00AD260D" w:rsidRDefault="00AD260D" w:rsidP="00AD260D">
            <w:pPr>
              <w:pStyle w:val="aa4"/>
              <w:ind w:left="210" w:right="210"/>
              <w:rPr>
                <w:color w:val="008000"/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color w:val="008000"/>
                <w:highlight w:val="white"/>
              </w:rPr>
              <w:t xml:space="preserve">// </w:t>
            </w:r>
            <w:r>
              <w:rPr>
                <w:color w:val="008000"/>
                <w:highlight w:val="white"/>
              </w:rPr>
              <w:t>配置工厂信息</w:t>
            </w:r>
          </w:p>
          <w:p w14:paraId="5EE88B90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Map</w:t>
            </w:r>
            <w:r>
              <w:rPr>
                <w:b/>
                <w:bCs/>
                <w:color w:val="000080"/>
                <w:highlight w:val="white"/>
              </w:rPr>
              <w:t>&lt;</w:t>
            </w:r>
            <w:r>
              <w:rPr>
                <w:highlight w:val="white"/>
              </w:rPr>
              <w:t>String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Factor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&gt;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factoryMap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HashMap</w:t>
            </w:r>
            <w:r>
              <w:rPr>
                <w:b/>
                <w:bCs/>
                <w:color w:val="000080"/>
                <w:highlight w:val="white"/>
              </w:rPr>
              <w:t>&lt;</w:t>
            </w:r>
            <w:r>
              <w:rPr>
                <w:highlight w:val="white"/>
              </w:rPr>
              <w:t>String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Factory</w:t>
            </w:r>
            <w:proofErr w:type="spellEnd"/>
            <w:proofErr w:type="gramStart"/>
            <w:r>
              <w:rPr>
                <w:b/>
                <w:bCs/>
                <w:color w:val="000080"/>
                <w:highlight w:val="white"/>
              </w:rPr>
              <w:t>&gt;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1A3EFE9D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highlight w:val="white"/>
              </w:rPr>
              <w:t>factoryMap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ut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808080"/>
                <w:highlight w:val="white"/>
              </w:rPr>
              <w:t>"A"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FactoryA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7DBA84B4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highlight w:val="white"/>
              </w:rPr>
              <w:t>factoryMap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ut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808080"/>
                <w:highlight w:val="white"/>
              </w:rPr>
              <w:t>"B"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FactoryB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7781EC04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4E4854C1" w14:textId="77777777" w:rsidR="00AD260D" w:rsidRDefault="00AD260D" w:rsidP="00AD260D">
            <w:pPr>
              <w:pStyle w:val="aa4"/>
              <w:ind w:left="210" w:right="210"/>
              <w:rPr>
                <w:color w:val="008000"/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color w:val="008000"/>
                <w:highlight w:val="white"/>
              </w:rPr>
              <w:t xml:space="preserve">// </w:t>
            </w:r>
            <w:r>
              <w:rPr>
                <w:color w:val="008000"/>
                <w:highlight w:val="white"/>
              </w:rPr>
              <w:t>车辆仓库</w:t>
            </w:r>
          </w:p>
          <w:p w14:paraId="47E86154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List</w:t>
            </w:r>
            <w:r>
              <w:rPr>
                <w:b/>
                <w:bCs/>
                <w:color w:val="000080"/>
                <w:highlight w:val="white"/>
              </w:rPr>
              <w:t>&lt;</w:t>
            </w:r>
            <w:r>
              <w:rPr>
                <w:highlight w:val="white"/>
              </w:rPr>
              <w:t>Car</w:t>
            </w:r>
            <w:r>
              <w:rPr>
                <w:b/>
                <w:bCs/>
                <w:color w:val="000080"/>
                <w:highlight w:val="white"/>
              </w:rPr>
              <w:t>&gt;</w:t>
            </w:r>
            <w:r>
              <w:rPr>
                <w:highlight w:val="white"/>
              </w:rPr>
              <w:t xml:space="preserve"> list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ArrayList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&lt;</w:t>
            </w:r>
            <w:r>
              <w:rPr>
                <w:highlight w:val="white"/>
              </w:rPr>
              <w:t>Car</w:t>
            </w:r>
            <w:proofErr w:type="gramStart"/>
            <w:r>
              <w:rPr>
                <w:b/>
                <w:bCs/>
                <w:color w:val="000080"/>
                <w:highlight w:val="white"/>
              </w:rPr>
              <w:t>&gt;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38EABEF7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20ACCF57" w14:textId="77777777" w:rsidR="00AD260D" w:rsidRDefault="00AD260D" w:rsidP="00AD260D">
            <w:pPr>
              <w:pStyle w:val="aa4"/>
              <w:ind w:left="210" w:right="210"/>
              <w:rPr>
                <w:color w:val="008000"/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color w:val="008000"/>
                <w:highlight w:val="white"/>
              </w:rPr>
              <w:t xml:space="preserve">// </w:t>
            </w:r>
            <w:r>
              <w:rPr>
                <w:color w:val="008000"/>
                <w:highlight w:val="white"/>
              </w:rPr>
              <w:t>输入订单，根据订单选择工厂进行生产</w:t>
            </w:r>
          </w:p>
          <w:p w14:paraId="209B0CA2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try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highlight w:val="white"/>
              </w:rPr>
              <w:t xml:space="preserve">Scanner input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Scanner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FileInputStream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File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color w:val="808080"/>
                <w:highlight w:val="white"/>
              </w:rPr>
              <w:t>"E:\\</w:t>
            </w:r>
            <w:r>
              <w:rPr>
                <w:color w:val="808080"/>
                <w:highlight w:val="white"/>
              </w:rPr>
              <w:t>设计模式</w:t>
            </w:r>
            <w:r>
              <w:rPr>
                <w:color w:val="808080"/>
                <w:highlight w:val="white"/>
              </w:rPr>
              <w:t>\\0_</w:t>
            </w:r>
            <w:r>
              <w:rPr>
                <w:color w:val="808080"/>
                <w:highlight w:val="white"/>
              </w:rPr>
              <w:t>实验报告</w:t>
            </w:r>
            <w:r>
              <w:rPr>
                <w:color w:val="808080"/>
                <w:highlight w:val="white"/>
              </w:rPr>
              <w:t>\\</w:t>
            </w:r>
            <w:r>
              <w:rPr>
                <w:color w:val="808080"/>
                <w:highlight w:val="white"/>
              </w:rPr>
              <w:t>实验</w:t>
            </w:r>
            <w:r>
              <w:rPr>
                <w:color w:val="808080"/>
                <w:highlight w:val="white"/>
              </w:rPr>
              <w:t>2\\</w:t>
            </w:r>
            <w:proofErr w:type="spellStart"/>
            <w:r>
              <w:rPr>
                <w:color w:val="808080"/>
                <w:highlight w:val="white"/>
              </w:rPr>
              <w:t>FactoryMethod</w:t>
            </w:r>
            <w:proofErr w:type="spellEnd"/>
            <w:r>
              <w:rPr>
                <w:color w:val="808080"/>
                <w:highlight w:val="white"/>
              </w:rPr>
              <w:t>\\order.txt"</w:t>
            </w:r>
            <w:r>
              <w:rPr>
                <w:b/>
                <w:bCs/>
                <w:color w:val="000080"/>
                <w:highlight w:val="white"/>
              </w:rPr>
              <w:t>)))){</w:t>
            </w:r>
          </w:p>
          <w:p w14:paraId="77405606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r>
              <w:rPr>
                <w:b/>
                <w:bCs/>
                <w:color w:val="0000FF"/>
                <w:highlight w:val="white"/>
              </w:rPr>
              <w:t>while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proofErr w:type="gramStart"/>
            <w:r>
              <w:rPr>
                <w:highlight w:val="white"/>
              </w:rPr>
              <w:t>input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hasNext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)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7A3126B4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String </w:t>
            </w:r>
            <w:proofErr w:type="spellStart"/>
            <w:r>
              <w:rPr>
                <w:highlight w:val="white"/>
              </w:rPr>
              <w:t>typeToCreate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input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next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);</w:t>
            </w:r>
          </w:p>
          <w:p w14:paraId="4AA6B16A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r>
              <w:rPr>
                <w:highlight w:val="white"/>
              </w:rPr>
              <w:t>IFactory</w:t>
            </w:r>
            <w:proofErr w:type="spellEnd"/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selectedFactory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factoryMap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typeToCreat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77F10A3E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proofErr w:type="gramStart"/>
            <w:r>
              <w:rPr>
                <w:highlight w:val="white"/>
              </w:rPr>
              <w:t>list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add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proofErr w:type="gramEnd"/>
            <w:r>
              <w:rPr>
                <w:highlight w:val="white"/>
              </w:rPr>
              <w:t>selectedFactory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reateCa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7522EB73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57AF8F97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b/>
                <w:bCs/>
                <w:color w:val="0000FF"/>
                <w:highlight w:val="white"/>
              </w:rPr>
              <w:t>catch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proofErr w:type="gramEnd"/>
            <w:r>
              <w:rPr>
                <w:highlight w:val="white"/>
              </w:rPr>
              <w:t>FileNotFoundException</w:t>
            </w:r>
            <w:proofErr w:type="spellEnd"/>
            <w:r>
              <w:rPr>
                <w:highlight w:val="white"/>
              </w:rPr>
              <w:t xml:space="preserve"> e</w:t>
            </w:r>
            <w:r>
              <w:rPr>
                <w:b/>
                <w:bCs/>
                <w:color w:val="000080"/>
                <w:highlight w:val="white"/>
              </w:rPr>
              <w:t>){</w:t>
            </w:r>
          </w:p>
          <w:p w14:paraId="05247498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proofErr w:type="spellStart"/>
            <w:proofErr w:type="gramStart"/>
            <w:r>
              <w:rPr>
                <w:highlight w:val="white"/>
              </w:rPr>
              <w:t>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rintStackTrace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);</w:t>
            </w:r>
          </w:p>
          <w:p w14:paraId="62998B70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37872593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56B942BB" w14:textId="77777777" w:rsidR="00AD260D" w:rsidRDefault="00AD260D" w:rsidP="00AD260D">
            <w:pPr>
              <w:pStyle w:val="aa4"/>
              <w:ind w:left="210" w:right="210"/>
              <w:rPr>
                <w:color w:val="008000"/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color w:val="008000"/>
                <w:highlight w:val="white"/>
              </w:rPr>
              <w:t xml:space="preserve">// </w:t>
            </w:r>
            <w:r>
              <w:rPr>
                <w:color w:val="008000"/>
                <w:highlight w:val="white"/>
              </w:rPr>
              <w:t>打印车辆信息</w:t>
            </w:r>
          </w:p>
          <w:p w14:paraId="1C41E0F8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gramStart"/>
            <w:r>
              <w:rPr>
                <w:b/>
                <w:bCs/>
                <w:color w:val="0000FF"/>
                <w:highlight w:val="white"/>
              </w:rPr>
              <w:t>for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Car c</w:t>
            </w:r>
            <w:r>
              <w:rPr>
                <w:b/>
                <w:bCs/>
                <w:color w:val="000080"/>
                <w:highlight w:val="white"/>
              </w:rPr>
              <w:t>:</w:t>
            </w:r>
            <w:r>
              <w:rPr>
                <w:highlight w:val="white"/>
              </w:rPr>
              <w:t>list</w:t>
            </w:r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26604630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proofErr w:type="spellStart"/>
            <w:r>
              <w:rPr>
                <w:highlight w:val="white"/>
              </w:rPr>
              <w:t>c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proofErr w:type="gramStart"/>
            <w:r>
              <w:rPr>
                <w:highlight w:val="white"/>
              </w:rPr>
              <w:t>getInfo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56716CD6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58693FEF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79D562C2" w14:textId="58C686C5" w:rsidR="00AD260D" w:rsidRPr="00AD260D" w:rsidRDefault="00AD260D" w:rsidP="00AD260D">
            <w:pPr>
              <w:pStyle w:val="aa4"/>
              <w:ind w:left="210" w:right="210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460F0BD5" w14:textId="669FE11D" w:rsidR="00AD260D" w:rsidRPr="00AD260D" w:rsidRDefault="00AD260D" w:rsidP="00AD260D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IFactory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133BBB2E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CarCompan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75888263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10FF1664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interface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Factory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250AA8B6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Car </w:t>
            </w:r>
            <w:proofErr w:type="spellStart"/>
            <w:proofErr w:type="gramStart"/>
            <w:r>
              <w:rPr>
                <w:highlight w:val="white"/>
              </w:rPr>
              <w:t>createCa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24F7124E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3585F90D" w14:textId="77777777" w:rsidR="00AD260D" w:rsidRPr="004655AD" w:rsidRDefault="00AD260D" w:rsidP="00AD260D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FactoryA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6FB042D5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CarCompan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800E0C9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34BC5F27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FactoryA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implement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Factory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399B36BB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@Override</w:t>
            </w:r>
          </w:p>
          <w:p w14:paraId="128F7C6D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Car </w:t>
            </w:r>
            <w:proofErr w:type="spellStart"/>
            <w:proofErr w:type="gramStart"/>
            <w:r>
              <w:rPr>
                <w:highlight w:val="white"/>
              </w:rPr>
              <w:t>createCa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25A528EE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CarA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808080"/>
                <w:highlight w:val="white"/>
              </w:rPr>
              <w:t>"</w:t>
            </w:r>
            <w:proofErr w:type="spellStart"/>
            <w:r>
              <w:rPr>
                <w:color w:val="808080"/>
                <w:highlight w:val="white"/>
              </w:rPr>
              <w:t>FrameA</w:t>
            </w:r>
            <w:proofErr w:type="spellEnd"/>
            <w:r>
              <w:rPr>
                <w:color w:val="808080"/>
                <w:highlight w:val="white"/>
              </w:rPr>
              <w:t>"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</w:t>
            </w:r>
            <w:proofErr w:type="spellStart"/>
            <w:r>
              <w:rPr>
                <w:color w:val="808080"/>
                <w:highlight w:val="white"/>
              </w:rPr>
              <w:t>WheelA</w:t>
            </w:r>
            <w:proofErr w:type="spellEnd"/>
            <w:r>
              <w:rPr>
                <w:color w:val="808080"/>
                <w:highlight w:val="white"/>
              </w:rPr>
              <w:t>"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</w:t>
            </w:r>
            <w:proofErr w:type="spellStart"/>
            <w:r>
              <w:rPr>
                <w:color w:val="808080"/>
                <w:highlight w:val="white"/>
              </w:rPr>
              <w:t>EngineA</w:t>
            </w:r>
            <w:proofErr w:type="spellEnd"/>
            <w:r>
              <w:rPr>
                <w:color w:val="808080"/>
                <w:highlight w:val="white"/>
              </w:rPr>
              <w:t>"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4C20094D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0411BCD2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378582B5" w14:textId="77777777" w:rsidR="00AD260D" w:rsidRPr="004655AD" w:rsidRDefault="00AD260D" w:rsidP="00AD260D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lastRenderedPageBreak/>
              <w:t>FactoryB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17F418FF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CarCompan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0A6FADCE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796B7007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FactoryB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implement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Factory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29B5C597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@Override</w:t>
            </w:r>
          </w:p>
          <w:p w14:paraId="3D69EDE0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Car </w:t>
            </w:r>
            <w:proofErr w:type="spellStart"/>
            <w:proofErr w:type="gramStart"/>
            <w:r>
              <w:rPr>
                <w:highlight w:val="white"/>
              </w:rPr>
              <w:t>createCa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23D770CF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CarB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808080"/>
                <w:highlight w:val="white"/>
              </w:rPr>
              <w:t>"</w:t>
            </w:r>
            <w:proofErr w:type="spellStart"/>
            <w:r>
              <w:rPr>
                <w:color w:val="808080"/>
                <w:highlight w:val="white"/>
              </w:rPr>
              <w:t>FrameB</w:t>
            </w:r>
            <w:proofErr w:type="spellEnd"/>
            <w:r>
              <w:rPr>
                <w:color w:val="808080"/>
                <w:highlight w:val="white"/>
              </w:rPr>
              <w:t>"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</w:t>
            </w:r>
            <w:proofErr w:type="spellStart"/>
            <w:r>
              <w:rPr>
                <w:color w:val="808080"/>
                <w:highlight w:val="white"/>
              </w:rPr>
              <w:t>WheelB</w:t>
            </w:r>
            <w:proofErr w:type="spellEnd"/>
            <w:r>
              <w:rPr>
                <w:color w:val="808080"/>
                <w:highlight w:val="white"/>
              </w:rPr>
              <w:t>"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</w:t>
            </w:r>
            <w:proofErr w:type="spellStart"/>
            <w:r>
              <w:rPr>
                <w:color w:val="808080"/>
                <w:highlight w:val="white"/>
              </w:rPr>
              <w:t>EngineB</w:t>
            </w:r>
            <w:proofErr w:type="spellEnd"/>
            <w:r>
              <w:rPr>
                <w:color w:val="808080"/>
                <w:highlight w:val="white"/>
              </w:rPr>
              <w:t>"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1B0F8526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464599F6" w14:textId="2F1F7C08" w:rsidR="00AD260D" w:rsidRPr="00AD260D" w:rsidRDefault="00AD260D" w:rsidP="00AD260D">
            <w:pPr>
              <w:pStyle w:val="aa4"/>
              <w:ind w:left="210" w:right="210"/>
              <w:rPr>
                <w:rFonts w:hint="eastAsia"/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7DD3FE36" w14:textId="64940DCE" w:rsidR="004655AD" w:rsidRPr="004655AD" w:rsidRDefault="004655AD" w:rsidP="004655AD">
            <w:pPr>
              <w:pStyle w:val="ae"/>
              <w:numPr>
                <w:ilvl w:val="0"/>
                <w:numId w:val="7"/>
              </w:numPr>
              <w:spacing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Car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706674C7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CarCompan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59AE38A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</w:p>
          <w:p w14:paraId="4217F8AE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abstract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Car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2CABF2FE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String Fram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B95D490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String Wheel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E086D6F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String Engin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445AFBFD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abstract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getInfo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7181E961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74AD97C9" w14:textId="7A761693" w:rsidR="004655AD" w:rsidRPr="004655AD" w:rsidRDefault="004655AD" w:rsidP="004655AD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Car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A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5A1D94F7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CarCompan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3BE8B534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</w:p>
          <w:p w14:paraId="697C4DD3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CarA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extends</w:t>
            </w:r>
            <w:r>
              <w:rPr>
                <w:highlight w:val="white"/>
              </w:rPr>
              <w:t xml:space="preserve"> Car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60C291DC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rivate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final</w:t>
            </w:r>
            <w:r>
              <w:rPr>
                <w:highlight w:val="white"/>
              </w:rPr>
              <w:t xml:space="preserve"> String Fram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3628894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rivate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final</w:t>
            </w:r>
            <w:r>
              <w:rPr>
                <w:highlight w:val="white"/>
              </w:rPr>
              <w:t xml:space="preserve"> String Wheel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61E5F93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rivate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final</w:t>
            </w:r>
            <w:r>
              <w:rPr>
                <w:highlight w:val="white"/>
              </w:rPr>
              <w:t xml:space="preserve"> String Engin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6453AA8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</w:p>
          <w:p w14:paraId="48E817F9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CarA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 xml:space="preserve">String </w:t>
            </w:r>
            <w:proofErr w:type="spellStart"/>
            <w:r>
              <w:rPr>
                <w:highlight w:val="white"/>
              </w:rPr>
              <w:t>frameA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String </w:t>
            </w:r>
            <w:proofErr w:type="spellStart"/>
            <w:r>
              <w:rPr>
                <w:highlight w:val="white"/>
              </w:rPr>
              <w:t>wheelA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String </w:t>
            </w:r>
            <w:proofErr w:type="spellStart"/>
            <w:r>
              <w:rPr>
                <w:highlight w:val="white"/>
              </w:rPr>
              <w:t>engineA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0AEC763D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b/>
                <w:bCs/>
                <w:color w:val="0000FF"/>
                <w:highlight w:val="white"/>
              </w:rPr>
              <w:t>thi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Frame</w:t>
            </w:r>
            <w:proofErr w:type="spellEnd"/>
            <w:proofErr w:type="gram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frameA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C80C047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b/>
                <w:bCs/>
                <w:color w:val="0000FF"/>
                <w:highlight w:val="white"/>
              </w:rPr>
              <w:t>thi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Wheel</w:t>
            </w:r>
            <w:proofErr w:type="spellEnd"/>
            <w:proofErr w:type="gram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wheelA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625D2D85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b/>
                <w:bCs/>
                <w:color w:val="0000FF"/>
                <w:highlight w:val="white"/>
              </w:rPr>
              <w:t>thi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Engine</w:t>
            </w:r>
            <w:proofErr w:type="spellEnd"/>
            <w:proofErr w:type="gram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engineA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BA83D54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70459C93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</w:p>
          <w:p w14:paraId="3994A42C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</w:p>
          <w:p w14:paraId="166AEDB3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String </w:t>
            </w:r>
            <w:proofErr w:type="spellStart"/>
            <w:proofErr w:type="gramStart"/>
            <w:r>
              <w:rPr>
                <w:highlight w:val="white"/>
              </w:rPr>
              <w:t>getEngin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1F2DAAF8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Engin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3604B5C0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6DBD4F6E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</w:p>
          <w:p w14:paraId="129D1025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String </w:t>
            </w:r>
            <w:proofErr w:type="spellStart"/>
            <w:proofErr w:type="gramStart"/>
            <w:r>
              <w:rPr>
                <w:highlight w:val="white"/>
              </w:rPr>
              <w:t>getFram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2E81258C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Fram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B8A37FD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7092AD5D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</w:p>
          <w:p w14:paraId="4611BB6D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String </w:t>
            </w:r>
            <w:proofErr w:type="spellStart"/>
            <w:proofErr w:type="gramStart"/>
            <w:r>
              <w:rPr>
                <w:highlight w:val="white"/>
              </w:rPr>
              <w:t>getWheel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31501B24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Wheel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692E060C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25AAEFA0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</w:p>
          <w:p w14:paraId="29B78ADE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getInfo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015733E7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String Info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 xml:space="preserve">"-- </w:t>
            </w:r>
            <w:proofErr w:type="spellStart"/>
            <w:r>
              <w:rPr>
                <w:color w:val="808080"/>
                <w:highlight w:val="white"/>
              </w:rPr>
              <w:t>CarA</w:t>
            </w:r>
            <w:proofErr w:type="spellEnd"/>
            <w:r>
              <w:rPr>
                <w:color w:val="808080"/>
                <w:highlight w:val="white"/>
              </w:rPr>
              <w:t>: "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Frame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 "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Wheel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 "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Engin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096EE2D0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System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out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rintl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highlight w:val="white"/>
              </w:rPr>
              <w:t>Info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7DFFFA62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60358F7A" w14:textId="77777777" w:rsidR="004655AD" w:rsidRDefault="004655AD" w:rsidP="004655A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0533D41D" w14:textId="1029B21C" w:rsidR="004655AD" w:rsidRPr="004655AD" w:rsidRDefault="004655AD" w:rsidP="004655AD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Car</w:t>
            </w:r>
            <w:r w:rsidR="00AD260D">
              <w:rPr>
                <w:rFonts w:ascii="微软雅黑" w:eastAsia="微软雅黑" w:hAnsi="微软雅黑" w:cs="Adobe 黑体 Std R"/>
                <w:sz w:val="24"/>
                <w:szCs w:val="24"/>
              </w:rPr>
              <w:t>B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70819D3C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CarCompan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3779F385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5C7FFE5F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lastRenderedPageBreak/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CarB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extends</w:t>
            </w:r>
            <w:r>
              <w:rPr>
                <w:highlight w:val="white"/>
              </w:rPr>
              <w:t xml:space="preserve"> Car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354E602C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rivate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final</w:t>
            </w:r>
            <w:r>
              <w:rPr>
                <w:highlight w:val="white"/>
              </w:rPr>
              <w:t xml:space="preserve"> String Fram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ACC53C6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rivate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final</w:t>
            </w:r>
            <w:r>
              <w:rPr>
                <w:highlight w:val="white"/>
              </w:rPr>
              <w:t xml:space="preserve"> String Wheel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BB699F7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rivate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final</w:t>
            </w:r>
            <w:r>
              <w:rPr>
                <w:highlight w:val="white"/>
              </w:rPr>
              <w:t xml:space="preserve"> String Engin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73D53B4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26C0D1FF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CarB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 xml:space="preserve">String </w:t>
            </w:r>
            <w:proofErr w:type="spellStart"/>
            <w:r>
              <w:rPr>
                <w:highlight w:val="white"/>
              </w:rPr>
              <w:t>frameB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String </w:t>
            </w:r>
            <w:proofErr w:type="spellStart"/>
            <w:r>
              <w:rPr>
                <w:highlight w:val="white"/>
              </w:rPr>
              <w:t>wheelB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String </w:t>
            </w:r>
            <w:proofErr w:type="spellStart"/>
            <w:r>
              <w:rPr>
                <w:highlight w:val="white"/>
              </w:rPr>
              <w:t>engineB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4E44E08E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b/>
                <w:bCs/>
                <w:color w:val="0000FF"/>
                <w:highlight w:val="white"/>
              </w:rPr>
              <w:t>thi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Frame</w:t>
            </w:r>
            <w:proofErr w:type="spellEnd"/>
            <w:proofErr w:type="gram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frameB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436774E9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b/>
                <w:bCs/>
                <w:color w:val="0000FF"/>
                <w:highlight w:val="white"/>
              </w:rPr>
              <w:t>thi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Wheel</w:t>
            </w:r>
            <w:proofErr w:type="spellEnd"/>
            <w:proofErr w:type="gram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wheelB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72FCF9DD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b/>
                <w:bCs/>
                <w:color w:val="0000FF"/>
                <w:highlight w:val="white"/>
              </w:rPr>
              <w:t>thi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Engine</w:t>
            </w:r>
            <w:proofErr w:type="spellEnd"/>
            <w:proofErr w:type="gram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engineB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6E0A90B6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265E9905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162114E2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String </w:t>
            </w:r>
            <w:proofErr w:type="spellStart"/>
            <w:proofErr w:type="gramStart"/>
            <w:r>
              <w:rPr>
                <w:highlight w:val="white"/>
              </w:rPr>
              <w:t>getEngin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0E2AE132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Engin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E0DEC65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17329F22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0C0F96EC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String </w:t>
            </w:r>
            <w:proofErr w:type="spellStart"/>
            <w:proofErr w:type="gramStart"/>
            <w:r>
              <w:rPr>
                <w:highlight w:val="white"/>
              </w:rPr>
              <w:t>getFram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4D1D9EB8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Fram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045EE186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46FE7BA4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2BDA11A1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String </w:t>
            </w:r>
            <w:proofErr w:type="spellStart"/>
            <w:proofErr w:type="gramStart"/>
            <w:r>
              <w:rPr>
                <w:highlight w:val="white"/>
              </w:rPr>
              <w:t>getWheel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67E3192A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Wheel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0E494BA2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2CE7447E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</w:p>
          <w:p w14:paraId="3F3B69EB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getInfo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655B3589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String Info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 xml:space="preserve">"-- </w:t>
            </w:r>
            <w:proofErr w:type="spellStart"/>
            <w:r>
              <w:rPr>
                <w:color w:val="808080"/>
                <w:highlight w:val="white"/>
              </w:rPr>
              <w:t>CarB</w:t>
            </w:r>
            <w:proofErr w:type="spellEnd"/>
            <w:r>
              <w:rPr>
                <w:color w:val="808080"/>
                <w:highlight w:val="white"/>
              </w:rPr>
              <w:t>: "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Frame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 "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Wheel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 "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Engine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7721A873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System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out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rintl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highlight w:val="white"/>
              </w:rPr>
              <w:t>Info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61484241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2C22A8D5" w14:textId="77777777" w:rsidR="00AD260D" w:rsidRDefault="00AD260D" w:rsidP="00AD260D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70E26067" w14:textId="379940DC" w:rsidR="009F3565" w:rsidRPr="00DD6192" w:rsidRDefault="009F3565" w:rsidP="002E2264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7EDE24F4" w14:textId="4BF0112C" w:rsidR="00423176" w:rsidRPr="00423176" w:rsidRDefault="00423176" w:rsidP="00423176">
            <w:pPr>
              <w:ind w:firstLineChars="200" w:firstLine="48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运行结果</w:t>
            </w:r>
            <w:r w:rsidR="009F3565" w:rsidRPr="008E2A2A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：</w:t>
            </w:r>
          </w:p>
          <w:tbl>
            <w:tblPr>
              <w:tblStyle w:val="af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131"/>
              <w:gridCol w:w="6154"/>
            </w:tblGrid>
            <w:tr w:rsidR="00423176" w14:paraId="17ED8717" w14:textId="77777777" w:rsidTr="00423176">
              <w:tc>
                <w:tcPr>
                  <w:tcW w:w="2131" w:type="dxa"/>
                </w:tcPr>
                <w:p w14:paraId="35E76E50" w14:textId="77777777" w:rsidR="00423176" w:rsidRDefault="00423176" w:rsidP="00423176">
                  <w:pPr>
                    <w:pStyle w:val="aa0"/>
                    <w:spacing w:before="120" w:after="120"/>
                  </w:pPr>
                  <w:r>
                    <w:drawing>
                      <wp:inline distT="0" distB="0" distL="0" distR="0" wp14:anchorId="035CC332" wp14:editId="56DE1704">
                        <wp:extent cx="797170" cy="1395047"/>
                        <wp:effectExtent l="0" t="0" r="3175" b="0"/>
                        <wp:docPr id="5" name="图片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08354" cy="141461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130F2EBF" w14:textId="27DF0213" w:rsidR="00423176" w:rsidRDefault="00423176" w:rsidP="00423176">
                  <w:pPr>
                    <w:pStyle w:val="aa0"/>
                    <w:spacing w:before="120" w:after="120"/>
                    <w:rPr>
                      <w:rFonts w:ascii="微软雅黑" w:eastAsia="微软雅黑" w:hAnsi="微软雅黑" w:cs="Adobe 黑体 Std R" w:hint="eastAsia"/>
                      <w:sz w:val="24"/>
                      <w:szCs w:val="24"/>
                    </w:rPr>
                  </w:pPr>
                  <w:r>
                    <w:rPr>
                      <w:rFonts w:ascii="宋体" w:eastAsia="宋体" w:hAnsi="宋体" w:cs="宋体" w:hint="eastAsia"/>
                    </w:rPr>
                    <w:t>图</w:t>
                  </w:r>
                  <w:r>
                    <w:t xml:space="preserve"> </w:t>
                  </w:r>
                  <w:r>
                    <w:fldChar w:fldCharType="begin"/>
                  </w:r>
                  <w:r>
                    <w:instrText xml:space="preserve"> SEQ </w:instrText>
                  </w:r>
                  <w:r>
                    <w:rPr>
                      <w:rFonts w:ascii="宋体" w:eastAsia="宋体" w:hAnsi="宋体" w:cs="宋体" w:hint="eastAsia"/>
                    </w:rPr>
                    <w:instrText>图</w:instrText>
                  </w:r>
                  <w:r>
                    <w:instrText xml:space="preserve"> \* ARABIC </w:instrText>
                  </w:r>
                  <w:r>
                    <w:fldChar w:fldCharType="separate"/>
                  </w:r>
                  <w:r>
                    <w:t>1</w:t>
                  </w:r>
                  <w:r>
                    <w:fldChar w:fldCharType="end"/>
                  </w:r>
                  <w:r>
                    <w:t xml:space="preserve"> </w:t>
                  </w:r>
                  <w:r>
                    <w:rPr>
                      <w:rFonts w:hint="eastAsia"/>
                    </w:rPr>
                    <w:t>order.</w:t>
                  </w:r>
                  <w:r>
                    <w:t>txt</w:t>
                  </w:r>
                  <w:r>
                    <w:rPr>
                      <w:rFonts w:ascii="宋体" w:eastAsia="宋体" w:hAnsi="宋体" w:cs="宋体" w:hint="eastAsia"/>
                    </w:rPr>
                    <w:t>文件</w:t>
                  </w:r>
                </w:p>
              </w:tc>
              <w:tc>
                <w:tcPr>
                  <w:tcW w:w="6154" w:type="dxa"/>
                </w:tcPr>
                <w:p w14:paraId="0B4A031A" w14:textId="77777777" w:rsidR="00423176" w:rsidRDefault="00423176" w:rsidP="00423176">
                  <w:pPr>
                    <w:pStyle w:val="aa0"/>
                    <w:keepNext/>
                    <w:spacing w:before="120" w:after="120"/>
                  </w:pPr>
                  <w:r>
                    <w:drawing>
                      <wp:inline distT="0" distB="0" distL="0" distR="0" wp14:anchorId="6385C28A" wp14:editId="1D851980">
                        <wp:extent cx="3757246" cy="1424354"/>
                        <wp:effectExtent l="0" t="0" r="0" b="4445"/>
                        <wp:docPr id="1" name="图片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777749" cy="1432127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48810018" w14:textId="3E7C91BF" w:rsidR="00423176" w:rsidRDefault="00423176" w:rsidP="00423176">
                  <w:pPr>
                    <w:pStyle w:val="aa0"/>
                    <w:spacing w:before="120" w:after="120"/>
                    <w:rPr>
                      <w:rFonts w:ascii="微软雅黑" w:eastAsia="微软雅黑" w:hAnsi="微软雅黑" w:cs="Adobe 黑体 Std R" w:hint="eastAsia"/>
                      <w:sz w:val="24"/>
                      <w:szCs w:val="24"/>
                    </w:rPr>
                  </w:pPr>
                  <w:r>
                    <w:rPr>
                      <w:rFonts w:ascii="宋体" w:eastAsia="宋体" w:hAnsi="宋体" w:cs="宋体" w:hint="eastAsia"/>
                    </w:rPr>
                    <w:t>图</w:t>
                  </w:r>
                  <w:r>
                    <w:t xml:space="preserve"> </w:t>
                  </w:r>
                  <w:r>
                    <w:fldChar w:fldCharType="begin"/>
                  </w:r>
                  <w:r>
                    <w:instrText xml:space="preserve"> SEQ </w:instrText>
                  </w:r>
                  <w:r>
                    <w:rPr>
                      <w:rFonts w:ascii="宋体" w:eastAsia="宋体" w:hAnsi="宋体" w:cs="宋体" w:hint="eastAsia"/>
                    </w:rPr>
                    <w:instrText>图</w:instrText>
                  </w:r>
                  <w:r>
                    <w:instrText xml:space="preserve"> \* ARABIC </w:instrText>
                  </w:r>
                  <w:r>
                    <w:fldChar w:fldCharType="separate"/>
                  </w:r>
                  <w:r>
                    <w:t>2</w:t>
                  </w:r>
                  <w:r>
                    <w:fldChar w:fldCharType="end"/>
                  </w:r>
                  <w:r>
                    <w:t xml:space="preserve"> </w:t>
                  </w:r>
                  <w:r>
                    <w:rPr>
                      <w:rFonts w:ascii="宋体" w:eastAsia="宋体" w:hAnsi="宋体" w:cs="宋体" w:hint="eastAsia"/>
                    </w:rPr>
                    <w:t>程序输出</w:t>
                  </w:r>
                </w:p>
              </w:tc>
            </w:tr>
          </w:tbl>
          <w:p w14:paraId="506A45C4" w14:textId="77777777" w:rsidR="00423176" w:rsidRDefault="00423176" w:rsidP="00423176">
            <w:pPr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</w:p>
          <w:p w14:paraId="43D1374D" w14:textId="227A42F9" w:rsidR="00423176" w:rsidRPr="008E2A2A" w:rsidRDefault="00423176" w:rsidP="00423176">
            <w:pPr>
              <w:ind w:firstLineChars="200" w:firstLine="48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 w:rsidRPr="008E2A2A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总结：</w:t>
            </w:r>
          </w:p>
          <w:p w14:paraId="19D95270" w14:textId="2B2DD203" w:rsidR="00CD4F08" w:rsidRPr="0083339C" w:rsidRDefault="00CD4F08" w:rsidP="00CD4F08">
            <w:pPr>
              <w:pStyle w:val="aa2"/>
              <w:spacing w:before="120"/>
              <w:ind w:left="105" w:right="105" w:firstLine="420"/>
            </w:pPr>
            <w:r>
              <w:rPr>
                <w:rFonts w:hint="eastAsia"/>
              </w:rPr>
              <w:t>该项目是一个工厂方法模式，满足开闭原则。</w:t>
            </w:r>
            <w:r w:rsidR="00C434CA">
              <w:rPr>
                <w:rFonts w:hint="eastAsia"/>
              </w:rPr>
              <w:t>定义了抽象类（</w:t>
            </w:r>
            <w:r w:rsidR="002E2264">
              <w:t>Car</w:t>
            </w:r>
            <w:r w:rsidR="00C434CA">
              <w:rPr>
                <w:rFonts w:hint="eastAsia"/>
              </w:rPr>
              <w:t>）和接口（</w:t>
            </w:r>
            <w:proofErr w:type="spellStart"/>
            <w:r w:rsidR="002E2264">
              <w:t>I</w:t>
            </w:r>
            <w:r w:rsidR="002E2264">
              <w:rPr>
                <w:rFonts w:hint="eastAsia"/>
              </w:rPr>
              <w:t>Factory</w:t>
            </w:r>
            <w:proofErr w:type="spellEnd"/>
            <w:r w:rsidR="00C434CA">
              <w:rPr>
                <w:rFonts w:hint="eastAsia"/>
              </w:rPr>
              <w:t>）。</w:t>
            </w:r>
            <w:r w:rsidR="002E2264">
              <w:rPr>
                <w:rFonts w:hint="eastAsia"/>
              </w:rPr>
              <w:t>生产</w:t>
            </w:r>
            <w:r w:rsidR="00C434CA">
              <w:rPr>
                <w:rFonts w:hint="eastAsia"/>
              </w:rPr>
              <w:t>具体型号的</w:t>
            </w:r>
            <w:r w:rsidR="00423176">
              <w:rPr>
                <w:rFonts w:hint="eastAsia"/>
              </w:rPr>
              <w:t>Car</w:t>
            </w:r>
            <w:r w:rsidR="00C434CA">
              <w:rPr>
                <w:rFonts w:hint="eastAsia"/>
              </w:rPr>
              <w:t>，只需要添加相应的实体类和</w:t>
            </w:r>
            <w:r w:rsidR="00423176">
              <w:rPr>
                <w:rFonts w:hint="eastAsia"/>
              </w:rPr>
              <w:t>Factory</w:t>
            </w:r>
            <w:proofErr w:type="gramStart"/>
            <w:r w:rsidR="00C434CA">
              <w:rPr>
                <w:rFonts w:hint="eastAsia"/>
              </w:rPr>
              <w:t>类即可</w:t>
            </w:r>
            <w:proofErr w:type="gramEnd"/>
            <w:r w:rsidR="00C434CA">
              <w:rPr>
                <w:rFonts w:hint="eastAsia"/>
              </w:rPr>
              <w:t>。对</w:t>
            </w:r>
            <w:r w:rsidR="00423176">
              <w:rPr>
                <w:rFonts w:hint="eastAsia"/>
              </w:rPr>
              <w:t>生产</w:t>
            </w:r>
            <w:r w:rsidR="00C434CA">
              <w:rPr>
                <w:rFonts w:hint="eastAsia"/>
              </w:rPr>
              <w:t>的</w:t>
            </w:r>
            <w:r w:rsidR="00423176">
              <w:rPr>
                <w:rFonts w:hint="eastAsia"/>
              </w:rPr>
              <w:t>汽车配置</w:t>
            </w:r>
            <w:r w:rsidR="00C434CA">
              <w:rPr>
                <w:rFonts w:hint="eastAsia"/>
              </w:rPr>
              <w:t>没有做限制，且添加型号时</w:t>
            </w:r>
            <w:r>
              <w:rPr>
                <w:rFonts w:hint="eastAsia"/>
              </w:rPr>
              <w:t>不需要改动原始模块的代码。</w:t>
            </w:r>
          </w:p>
          <w:p w14:paraId="55A0451C" w14:textId="6BF07A18" w:rsidR="009F3565" w:rsidRDefault="009F3565" w:rsidP="002A6998">
            <w:pPr>
              <w:ind w:firstLineChars="200" w:firstLine="420"/>
              <w:jc w:val="left"/>
              <w:rPr>
                <w:rFonts w:ascii="微软雅黑" w:eastAsia="微软雅黑" w:hAnsi="微软雅黑" w:cstheme="minorEastAsia"/>
              </w:rPr>
            </w:pPr>
          </w:p>
          <w:p w14:paraId="0388E468" w14:textId="35AF1CA9" w:rsidR="00711162" w:rsidRDefault="00711162" w:rsidP="002A6998">
            <w:pPr>
              <w:ind w:firstLineChars="200" w:firstLine="420"/>
              <w:jc w:val="left"/>
              <w:rPr>
                <w:rFonts w:ascii="微软雅黑" w:eastAsia="微软雅黑" w:hAnsi="微软雅黑" w:cstheme="minorEastAsia"/>
              </w:rPr>
            </w:pPr>
          </w:p>
          <w:p w14:paraId="19EB3FB0" w14:textId="70F6F091" w:rsidR="00711162" w:rsidRDefault="00711162" w:rsidP="002A6998">
            <w:pPr>
              <w:ind w:firstLineChars="200" w:firstLine="420"/>
              <w:jc w:val="left"/>
              <w:rPr>
                <w:rFonts w:ascii="微软雅黑" w:eastAsia="微软雅黑" w:hAnsi="微软雅黑" w:cstheme="minorEastAsia"/>
              </w:rPr>
            </w:pPr>
          </w:p>
          <w:p w14:paraId="4C77DC44" w14:textId="2D4A04A1" w:rsidR="00711162" w:rsidRDefault="00711162" w:rsidP="002A6998">
            <w:pPr>
              <w:ind w:firstLineChars="200" w:firstLine="420"/>
              <w:jc w:val="left"/>
              <w:rPr>
                <w:rFonts w:ascii="微软雅黑" w:eastAsia="微软雅黑" w:hAnsi="微软雅黑" w:cstheme="minorEastAsia"/>
              </w:rPr>
            </w:pPr>
          </w:p>
          <w:p w14:paraId="0C19495B" w14:textId="411FDBD6" w:rsidR="00711162" w:rsidRDefault="00711162" w:rsidP="00255C00">
            <w:pPr>
              <w:jc w:val="left"/>
              <w:rPr>
                <w:rFonts w:ascii="微软雅黑" w:eastAsia="微软雅黑" w:hAnsi="微软雅黑" w:cstheme="minorEastAsia" w:hint="eastAsia"/>
              </w:rPr>
            </w:pPr>
          </w:p>
          <w:p w14:paraId="7E4167EC" w14:textId="77777777" w:rsidR="00711162" w:rsidRDefault="00711162" w:rsidP="002A6998">
            <w:pPr>
              <w:ind w:firstLineChars="200" w:firstLine="420"/>
              <w:jc w:val="left"/>
              <w:rPr>
                <w:rFonts w:ascii="微软雅黑" w:eastAsia="微软雅黑" w:hAnsi="微软雅黑" w:cstheme="minorEastAsia" w:hint="eastAsia"/>
              </w:rPr>
            </w:pPr>
          </w:p>
          <w:p w14:paraId="0AC541C2" w14:textId="4C78735C" w:rsidR="00423176" w:rsidRDefault="00423176" w:rsidP="002A6998">
            <w:pPr>
              <w:ind w:firstLineChars="200" w:firstLine="420"/>
              <w:jc w:val="left"/>
              <w:rPr>
                <w:rFonts w:ascii="微软雅黑" w:eastAsia="微软雅黑" w:hAnsi="微软雅黑" w:cstheme="minorEastAsia"/>
              </w:rPr>
            </w:pPr>
          </w:p>
          <w:p w14:paraId="43EE7FFD" w14:textId="0CD767DE" w:rsidR="00423176" w:rsidRDefault="00423176" w:rsidP="00423176">
            <w:pPr>
              <w:pStyle w:val="aa0"/>
              <w:spacing w:before="120" w:after="120"/>
            </w:pPr>
            <w:r>
              <w:rPr>
                <w:rFonts w:hint="eastAsia"/>
              </w:rPr>
              <w:lastRenderedPageBreak/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 </w:t>
            </w:r>
            <w:r>
              <w:rPr>
                <w:rFonts w:hint="eastAsia"/>
              </w:rPr>
              <w:t>=</w:t>
            </w:r>
          </w:p>
          <w:p w14:paraId="36CDFD68" w14:textId="77777777" w:rsidR="00423176" w:rsidRDefault="00423176" w:rsidP="00423176">
            <w:pPr>
              <w:jc w:val="left"/>
              <w:rPr>
                <w:rFonts w:ascii="微软雅黑" w:eastAsia="微软雅黑" w:hAnsi="微软雅黑" w:cstheme="minorEastAsia" w:hint="eastAsia"/>
              </w:rPr>
            </w:pPr>
          </w:p>
          <w:p w14:paraId="1AB1E256" w14:textId="793B9615" w:rsidR="00614C3C" w:rsidRPr="00BF3207" w:rsidRDefault="00614C3C" w:rsidP="00614C3C">
            <w:pPr>
              <w:jc w:val="left"/>
              <w:rPr>
                <w:rFonts w:ascii="微软雅黑" w:eastAsia="微软雅黑" w:hAnsi="微软雅黑" w:cs="Adobe 黑体 Std R"/>
                <w:b/>
                <w:sz w:val="24"/>
                <w:szCs w:val="24"/>
                <w:lang w:val="zh-TW" w:eastAsia="zh-TW"/>
              </w:rPr>
            </w:pPr>
            <w:r w:rsidRPr="00BF3207">
              <w:rPr>
                <w:rFonts w:ascii="微软雅黑" w:eastAsia="微软雅黑" w:hAnsi="微软雅黑" w:cs="Adobe 黑体 Std R" w:hint="eastAsia"/>
                <w:b/>
                <w:sz w:val="24"/>
                <w:szCs w:val="24"/>
                <w:lang w:val="zh-TW"/>
              </w:rPr>
              <w:t>2.</w:t>
            </w:r>
            <w:r w:rsidRPr="00BF3207">
              <w:rPr>
                <w:rFonts w:ascii="微软雅黑" w:eastAsia="微软雅黑" w:hAnsi="微软雅黑"/>
                <w:b/>
                <w:sz w:val="24"/>
                <w:szCs w:val="24"/>
              </w:rPr>
              <w:t xml:space="preserve">  </w:t>
            </w:r>
            <w:r w:rsidR="009D6118">
              <w:rPr>
                <w:rFonts w:ascii="微软雅黑" w:eastAsia="微软雅黑" w:hAnsi="微软雅黑" w:hint="eastAsia"/>
                <w:b/>
                <w:sz w:val="24"/>
                <w:szCs w:val="24"/>
              </w:rPr>
              <w:t>实验2</w:t>
            </w:r>
            <w:r w:rsidR="00423176" w:rsidRPr="00423176">
              <w:rPr>
                <w:rFonts w:ascii="微软雅黑" w:eastAsia="微软雅黑" w:hAnsi="微软雅黑" w:hint="eastAsia"/>
                <w:b/>
                <w:sz w:val="24"/>
                <w:szCs w:val="24"/>
              </w:rPr>
              <w:t>角色动画</w:t>
            </w:r>
          </w:p>
          <w:p w14:paraId="49DB8D1D" w14:textId="3142C696" w:rsidR="00614C3C" w:rsidRDefault="00F13877" w:rsidP="000952F6">
            <w:pPr>
              <w:spacing w:before="240"/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思路：</w:t>
            </w:r>
          </w:p>
          <w:p w14:paraId="69C94121" w14:textId="635DEB1E" w:rsidR="00AC2079" w:rsidRDefault="00AC2079" w:rsidP="00AC2079">
            <w:pPr>
              <w:pStyle w:val="aa2"/>
              <w:spacing w:before="120"/>
              <w:ind w:left="105" w:right="105" w:firstLine="420"/>
            </w:pPr>
            <w:r>
              <w:rPr>
                <w:rFonts w:hint="eastAsia"/>
              </w:rPr>
              <w:t>首先是对讲义中</w:t>
            </w:r>
            <w:r w:rsidR="00F91B10">
              <w:rPr>
                <w:rFonts w:hint="eastAsia"/>
              </w:rPr>
              <w:t>MyApp</w:t>
            </w:r>
            <w:r w:rsidR="00F91B10">
              <w:t>.java</w:t>
            </w:r>
            <w:r>
              <w:rPr>
                <w:rFonts w:hint="eastAsia"/>
              </w:rPr>
              <w:t>的代码进行研究，理解</w:t>
            </w:r>
            <w:r w:rsidR="00F91B10">
              <w:rPr>
                <w:rFonts w:hint="eastAsia"/>
              </w:rPr>
              <w:t>每一句代码实现的功能，对代码进行分块，比如</w:t>
            </w:r>
            <w:r w:rsidR="00E836B7">
              <w:rPr>
                <w:rFonts w:hint="eastAsia"/>
              </w:rPr>
              <w:t>哪</w:t>
            </w:r>
            <w:r w:rsidR="00F91B10">
              <w:rPr>
                <w:rFonts w:hint="eastAsia"/>
              </w:rPr>
              <w:t>一块是构建</w:t>
            </w:r>
            <w:r w:rsidR="00E836B7">
              <w:rPr>
                <w:rFonts w:hint="eastAsia"/>
              </w:rPr>
              <w:t>什么的</w:t>
            </w:r>
            <w:r>
              <w:rPr>
                <w:rFonts w:hint="eastAsia"/>
              </w:rPr>
              <w:t>。</w:t>
            </w:r>
            <w:r w:rsidR="00E836B7">
              <w:rPr>
                <w:rFonts w:hint="eastAsia"/>
              </w:rPr>
              <w:t>将分块后的代码进行封装，使用要求的抽象工厂模式进行封装。</w:t>
            </w:r>
          </w:p>
          <w:p w14:paraId="2511B8B7" w14:textId="336AF6E5" w:rsidR="00E717AA" w:rsidRDefault="00E717AA" w:rsidP="00AC2079">
            <w:pPr>
              <w:pStyle w:val="aa2"/>
              <w:spacing w:before="120"/>
              <w:ind w:left="105" w:right="105" w:firstLine="420"/>
              <w:rPr>
                <w:rFonts w:hint="eastAsia"/>
              </w:rPr>
            </w:pPr>
            <w:r>
              <w:rPr>
                <w:rFonts w:hint="eastAsia"/>
              </w:rPr>
              <w:t>构建一个</w:t>
            </w:r>
            <w:proofErr w:type="spellStart"/>
            <w:r>
              <w:rPr>
                <w:rFonts w:hint="eastAsia"/>
              </w:rPr>
              <w:t>IFactory</w:t>
            </w:r>
            <w:proofErr w:type="spellEnd"/>
            <w:r>
              <w:rPr>
                <w:rFonts w:hint="eastAsia"/>
              </w:rPr>
              <w:t>接口，使用</w:t>
            </w:r>
            <w:proofErr w:type="spellStart"/>
            <w:r>
              <w:rPr>
                <w:rFonts w:hint="eastAsia"/>
              </w:rPr>
              <w:t>EnemyFactory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rPr>
                <w:rFonts w:hint="eastAsia"/>
              </w:rPr>
              <w:t>PlayerFactory</w:t>
            </w:r>
            <w:proofErr w:type="spellEnd"/>
            <w:r>
              <w:rPr>
                <w:rFonts w:hint="eastAsia"/>
              </w:rPr>
              <w:t>进行接口的实现。另外构建两个抽象类</w:t>
            </w:r>
            <w:r>
              <w:rPr>
                <w:rFonts w:hint="eastAsia"/>
              </w:rPr>
              <w:t>Building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Rider</w:t>
            </w:r>
            <w:r>
              <w:rPr>
                <w:rFonts w:hint="eastAsia"/>
              </w:rPr>
              <w:t>，然后使用</w:t>
            </w:r>
            <w:proofErr w:type="spellStart"/>
            <w:r>
              <w:rPr>
                <w:rFonts w:hint="eastAsia"/>
              </w:rPr>
              <w:t>EnemyBuildin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rPr>
                <w:rFonts w:hint="eastAsia"/>
              </w:rPr>
              <w:t>PlayerBuilding</w:t>
            </w:r>
            <w:proofErr w:type="spellEnd"/>
            <w:r>
              <w:rPr>
                <w:rFonts w:hint="eastAsia"/>
              </w:rPr>
              <w:t>去实现</w:t>
            </w:r>
            <w:r>
              <w:rPr>
                <w:rFonts w:hint="eastAsia"/>
              </w:rPr>
              <w:t>Building</w:t>
            </w:r>
            <w:r>
              <w:rPr>
                <w:rFonts w:hint="eastAsia"/>
              </w:rPr>
              <w:t>这个抽象类，对于</w:t>
            </w:r>
            <w:r>
              <w:rPr>
                <w:rFonts w:hint="eastAsia"/>
              </w:rPr>
              <w:t>Rider</w:t>
            </w:r>
            <w:r>
              <w:rPr>
                <w:rFonts w:hint="eastAsia"/>
              </w:rPr>
              <w:t>抽象类的实现同理。这就构建了一个抽象工厂模式。至于传参，我在</w:t>
            </w:r>
            <w:proofErr w:type="spellStart"/>
            <w:r>
              <w:rPr>
                <w:rFonts w:hint="eastAsia"/>
              </w:rPr>
              <w:t>IFactory</w:t>
            </w:r>
            <w:proofErr w:type="spellEnd"/>
            <w:r>
              <w:rPr>
                <w:rFonts w:hint="eastAsia"/>
              </w:rPr>
              <w:t>中留了一个</w:t>
            </w:r>
            <w:r w:rsidRPr="00E717AA">
              <w:t>Point2D</w:t>
            </w:r>
            <w:r>
              <w:rPr>
                <w:rFonts w:hint="eastAsia"/>
              </w:rPr>
              <w:t>类型的参数，作为构造</w:t>
            </w:r>
            <w:r>
              <w:rPr>
                <w:rFonts w:hint="eastAsia"/>
              </w:rPr>
              <w:t>Building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Rider</w:t>
            </w:r>
            <w:r>
              <w:rPr>
                <w:rFonts w:hint="eastAsia"/>
              </w:rPr>
              <w:t>的位置参数。至于图片的裁剪等操作都放在了具体的实现类中，简化了构建。</w:t>
            </w:r>
          </w:p>
          <w:p w14:paraId="151E6736" w14:textId="77777777" w:rsidR="00917585" w:rsidRPr="00AC2079" w:rsidRDefault="00917585" w:rsidP="00AC2079">
            <w:pPr>
              <w:pStyle w:val="aa2"/>
              <w:spacing w:before="120"/>
              <w:ind w:left="105" w:right="105" w:firstLine="420"/>
              <w:rPr>
                <w:rFonts w:hint="eastAsia"/>
              </w:rPr>
            </w:pPr>
          </w:p>
          <w:p w14:paraId="47EA54E5" w14:textId="5DDCA80F" w:rsidR="003271FF" w:rsidRDefault="00917585" w:rsidP="00917585">
            <w:pPr>
              <w:spacing w:after="240"/>
              <w:ind w:firstLineChars="200" w:firstLine="48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类图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：</w:t>
            </w:r>
          </w:p>
          <w:p w14:paraId="744B2CDD" w14:textId="38BA2FAB" w:rsidR="00917585" w:rsidRDefault="00917585" w:rsidP="00917585">
            <w:pPr>
              <w:pStyle w:val="aa0"/>
              <w:spacing w:before="120" w:after="120"/>
            </w:pPr>
            <w:r>
              <w:drawing>
                <wp:inline distT="0" distB="0" distL="0" distR="0" wp14:anchorId="67AAEF25" wp14:editId="5F610B2E">
                  <wp:extent cx="4725247" cy="3446584"/>
                  <wp:effectExtent l="0" t="0" r="0" b="1905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4526" cy="34752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2C66B6" w14:textId="77777777" w:rsidR="00917585" w:rsidRDefault="00917585" w:rsidP="00CF1F8E">
            <w:pPr>
              <w:ind w:firstLineChars="200" w:firstLine="48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</w:p>
          <w:p w14:paraId="2F6FCA06" w14:textId="6F4A2943" w:rsidR="003271FF" w:rsidRDefault="007668DF" w:rsidP="00DB5081">
            <w:pPr>
              <w:spacing w:after="240"/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代码：</w:t>
            </w:r>
          </w:p>
          <w:p w14:paraId="0B1DF29E" w14:textId="30CE0DB4" w:rsidR="00E717AA" w:rsidRDefault="00711162" w:rsidP="00E717AA">
            <w:pPr>
              <w:pStyle w:val="aa2"/>
              <w:spacing w:before="120"/>
              <w:ind w:left="105" w:right="105" w:firstLine="420"/>
              <w:rPr>
                <w:rFonts w:hint="eastAsia"/>
              </w:rPr>
            </w:pPr>
            <w:r>
              <w:rPr>
                <w:rFonts w:hint="eastAsia"/>
              </w:rPr>
              <w:t>说明：</w:t>
            </w:r>
            <w:r w:rsidR="00E717AA">
              <w:rPr>
                <w:rFonts w:hint="eastAsia"/>
              </w:rPr>
              <w:t>因为</w:t>
            </w:r>
            <w:r w:rsidR="00E717AA">
              <w:rPr>
                <w:rFonts w:hint="eastAsia"/>
              </w:rPr>
              <w:t>Enemy</w:t>
            </w:r>
            <w:r w:rsidR="00E717AA">
              <w:rPr>
                <w:rFonts w:hint="eastAsia"/>
              </w:rPr>
              <w:t>和</w:t>
            </w:r>
            <w:r w:rsidR="00E717AA">
              <w:rPr>
                <w:rFonts w:hint="eastAsia"/>
              </w:rPr>
              <w:t>Player</w:t>
            </w:r>
            <w:r w:rsidR="00E717AA">
              <w:rPr>
                <w:rFonts w:hint="eastAsia"/>
              </w:rPr>
              <w:t>的代码类似，我在实验报告中只摘取</w:t>
            </w:r>
            <w:r w:rsidR="00E717AA">
              <w:rPr>
                <w:rFonts w:hint="eastAsia"/>
              </w:rPr>
              <w:t>Player</w:t>
            </w:r>
            <w:r w:rsidR="00E717AA">
              <w:rPr>
                <w:rFonts w:hint="eastAsia"/>
              </w:rPr>
              <w:t>的代码作为示例。</w:t>
            </w:r>
          </w:p>
          <w:p w14:paraId="6A8183B7" w14:textId="584DE3A7" w:rsidR="00E717AA" w:rsidRPr="004655AD" w:rsidRDefault="00E717AA" w:rsidP="00E717AA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IFactory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0815A38E" w14:textId="77777777" w:rsidR="00E717AA" w:rsidRDefault="00E717AA" w:rsidP="00E717AA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factory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413043D2" w14:textId="77777777" w:rsidR="00E717AA" w:rsidRDefault="00E717AA" w:rsidP="00E717AA">
            <w:pPr>
              <w:pStyle w:val="aa4"/>
              <w:ind w:left="210" w:right="210"/>
              <w:rPr>
                <w:highlight w:val="white"/>
              </w:rPr>
            </w:pPr>
          </w:p>
          <w:p w14:paraId="73A6A2D5" w14:textId="77777777" w:rsidR="00E717AA" w:rsidRDefault="00E717AA" w:rsidP="00E717AA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ometry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oint2D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AC1B386" w14:textId="77777777" w:rsidR="00E717AA" w:rsidRDefault="00E717AA" w:rsidP="00E717AA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410F61E" w14:textId="77777777" w:rsidR="00E717AA" w:rsidRDefault="00E717AA" w:rsidP="00E717AA">
            <w:pPr>
              <w:pStyle w:val="aa4"/>
              <w:ind w:left="210" w:right="210"/>
              <w:rPr>
                <w:highlight w:val="white"/>
              </w:rPr>
            </w:pPr>
          </w:p>
          <w:p w14:paraId="29BEBFF5" w14:textId="77777777" w:rsidR="00E717AA" w:rsidRDefault="00E717AA" w:rsidP="00E717AA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interface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Factory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15D6D26E" w14:textId="77777777" w:rsidR="00E717AA" w:rsidRDefault="00E717AA" w:rsidP="00E717AA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Rider </w:t>
            </w:r>
            <w:proofErr w:type="spellStart"/>
            <w:proofErr w:type="gramStart"/>
            <w:r>
              <w:rPr>
                <w:highlight w:val="white"/>
              </w:rPr>
              <w:t>createRide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Point2D pos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6D5370D1" w14:textId="77777777" w:rsidR="00E717AA" w:rsidRDefault="00E717AA" w:rsidP="00E717AA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Building </w:t>
            </w:r>
            <w:proofErr w:type="spellStart"/>
            <w:proofErr w:type="gramStart"/>
            <w:r>
              <w:rPr>
                <w:highlight w:val="white"/>
              </w:rPr>
              <w:t>createBuilding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Point2D pos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351BFE3C" w14:textId="77777777" w:rsidR="00E717AA" w:rsidRDefault="00E717AA" w:rsidP="00E717AA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4C9E4858" w14:textId="6D54BE5C" w:rsidR="00E717AA" w:rsidRPr="004655AD" w:rsidRDefault="00711162" w:rsidP="00E717AA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Player</w:t>
            </w:r>
            <w:r w:rsidR="00E717AA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Factory.</w:t>
            </w:r>
            <w:r w:rsidR="00E717AA"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017F77FA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factory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22A73E9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</w:p>
          <w:p w14:paraId="01AD6D11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gam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Tool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753DE5B9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ometry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oint2D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62A2E9C6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EEF37F5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</w:p>
          <w:p w14:paraId="5A42827A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Factory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implement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Factory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44945F4E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Image resource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Image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808080"/>
                <w:highlight w:val="white"/>
              </w:rPr>
              <w:t>"file:"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System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roper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color w:val="808080"/>
                <w:highlight w:val="white"/>
              </w:rPr>
              <w:t>"</w:t>
            </w:r>
            <w:proofErr w:type="spellStart"/>
            <w:r>
              <w:rPr>
                <w:color w:val="808080"/>
                <w:highlight w:val="white"/>
              </w:rPr>
              <w:t>user.dir</w:t>
            </w:r>
            <w:proofErr w:type="spellEnd"/>
            <w:r>
              <w:rPr>
                <w:color w:val="808080"/>
                <w:highlight w:val="white"/>
              </w:rPr>
              <w:t>"</w:t>
            </w:r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\\image\\res\\res01.png"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0B191D23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</w:p>
          <w:p w14:paraId="5D7F8D79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@Override</w:t>
            </w:r>
          </w:p>
          <w:p w14:paraId="016338EC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Rider</w:t>
            </w:r>
            <w:proofErr w:type="spellEnd"/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createRide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Point2D pos</w:t>
            </w:r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568B60AB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gramStart"/>
            <w:r>
              <w:rPr>
                <w:highlight w:val="white"/>
              </w:rPr>
              <w:t>Image</w:t>
            </w:r>
            <w:r>
              <w:rPr>
                <w:b/>
                <w:bCs/>
                <w:color w:val="000080"/>
                <w:highlight w:val="white"/>
              </w:rPr>
              <w:t>[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]</w:t>
            </w:r>
            <w:r>
              <w:rPr>
                <w:highlight w:val="white"/>
              </w:rPr>
              <w:t xml:space="preserve"> images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Image</w:t>
            </w:r>
            <w:r>
              <w:rPr>
                <w:b/>
                <w:bCs/>
                <w:color w:val="000080"/>
                <w:highlight w:val="white"/>
              </w:rPr>
              <w:t>[</w:t>
            </w:r>
            <w:r>
              <w:rPr>
                <w:color w:val="FF8000"/>
                <w:highlight w:val="white"/>
              </w:rPr>
              <w:t>3</w:t>
            </w:r>
            <w:r>
              <w:rPr>
                <w:b/>
                <w:bCs/>
                <w:color w:val="000080"/>
                <w:highlight w:val="white"/>
              </w:rPr>
              <w:t>];</w:t>
            </w:r>
          </w:p>
          <w:p w14:paraId="3C085D09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for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color w:val="8000FF"/>
                <w:highlight w:val="white"/>
              </w:rPr>
              <w:t>int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&lt;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3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++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27E5EA34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images</w:t>
            </w:r>
            <w:r>
              <w:rPr>
                <w:b/>
                <w:bCs/>
                <w:color w:val="000080"/>
                <w:highlight w:val="white"/>
              </w:rPr>
              <w:t>[</w:t>
            </w:r>
            <w:proofErr w:type="spellStart"/>
            <w:r>
              <w:rPr>
                <w:highlight w:val="white"/>
              </w:rPr>
              <w:t>i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]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mageTool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lip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highlight w:val="white"/>
              </w:rPr>
              <w:t>resource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540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*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11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37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11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80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3A568EC1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25AF4EFE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PlayerRide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images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pos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517627AF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3CDD545E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</w:p>
          <w:p w14:paraId="11FA744A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@Override</w:t>
            </w:r>
          </w:p>
          <w:p w14:paraId="504C0210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Building</w:t>
            </w:r>
            <w:proofErr w:type="spellEnd"/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createBuilding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Point2D pos</w:t>
            </w:r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0EF80F16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Image house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mageTool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lip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highlight w:val="white"/>
              </w:rPr>
              <w:t>resource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60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24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256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5D67685A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FF"/>
                <w:highlight w:val="white"/>
              </w:rPr>
              <w:t>return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PlayerBuilding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house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pos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631B28B9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23F62DDB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0855611E" w14:textId="58273F7F" w:rsidR="00711162" w:rsidRPr="004655AD" w:rsidRDefault="00711162" w:rsidP="00711162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Player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Rider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06E54FDA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factory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6351E7C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</w:p>
          <w:p w14:paraId="5EDF4F0A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ometry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oint2D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37E8243A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FC286A2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</w:p>
          <w:p w14:paraId="44B3CC38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Rider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extends</w:t>
            </w:r>
            <w:r>
              <w:rPr>
                <w:highlight w:val="white"/>
              </w:rPr>
              <w:t xml:space="preserve"> Rider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40AE523E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PlayerRide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Image</w:t>
            </w:r>
            <w:r>
              <w:rPr>
                <w:b/>
                <w:bCs/>
                <w:color w:val="000080"/>
                <w:highlight w:val="white"/>
              </w:rPr>
              <w:t>[]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imgs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Point2D pos</w:t>
            </w:r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7A95DC74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proofErr w:type="gramStart"/>
            <w:r>
              <w:rPr>
                <w:b/>
                <w:bCs/>
                <w:color w:val="0000FF"/>
                <w:highlight w:val="white"/>
              </w:rPr>
              <w:t>super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proofErr w:type="gramEnd"/>
            <w:r>
              <w:rPr>
                <w:highlight w:val="white"/>
              </w:rPr>
              <w:t>imgs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pos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6237365D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7B2D8119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</w:p>
          <w:p w14:paraId="1BBE8AD4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  <w:t>@Override</w:t>
            </w:r>
          </w:p>
          <w:p w14:paraId="77E0AC79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move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01458669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proofErr w:type="spellStart"/>
            <w:r>
              <w:rPr>
                <w:highlight w:val="white"/>
              </w:rPr>
              <w:t>setCurrentIndex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(</w:t>
            </w:r>
            <w:proofErr w:type="spellStart"/>
            <w:proofErr w:type="gramStart"/>
            <w:r>
              <w:rPr>
                <w:highlight w:val="white"/>
              </w:rPr>
              <w:t>getCurrentIndex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1</w:t>
            </w:r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%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get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.</w:t>
            </w:r>
            <w:r>
              <w:rPr>
                <w:highlight w:val="white"/>
              </w:rPr>
              <w:t>length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634225B6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r>
              <w:rPr>
                <w:b/>
                <w:bCs/>
                <w:color w:val="0000FF"/>
                <w:highlight w:val="white"/>
              </w:rPr>
              <w:t>if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g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Start"/>
            <w:r>
              <w:rPr>
                <w:b/>
                <w:bCs/>
                <w:color w:val="000080"/>
                <w:highlight w:val="white"/>
              </w:rPr>
              <w:t>).</w:t>
            </w:r>
            <w:proofErr w:type="spellStart"/>
            <w:r>
              <w:rPr>
                <w:highlight w:val="white"/>
              </w:rPr>
              <w:t>getX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&gt;=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800</w:t>
            </w:r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7BADA077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proofErr w:type="spellStart"/>
            <w:r>
              <w:rPr>
                <w:highlight w:val="white"/>
              </w:rPr>
              <w:t>s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proofErr w:type="gramStart"/>
            <w:r>
              <w:rPr>
                <w:highlight w:val="white"/>
              </w:rPr>
              <w:t>g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.</w:t>
            </w:r>
            <w:r>
              <w:rPr>
                <w:highlight w:val="white"/>
              </w:rPr>
              <w:t>add</w:t>
            </w:r>
            <w:r>
              <w:rPr>
                <w:b/>
                <w:bCs/>
                <w:color w:val="000080"/>
                <w:highlight w:val="white"/>
              </w:rPr>
              <w:t>(-</w:t>
            </w:r>
            <w:r>
              <w:rPr>
                <w:color w:val="FF8000"/>
                <w:highlight w:val="white"/>
              </w:rPr>
              <w:t>60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));</w:t>
            </w:r>
          </w:p>
          <w:p w14:paraId="4EF1E95E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proofErr w:type="gramStart"/>
            <w:r>
              <w:rPr>
                <w:b/>
                <w:bCs/>
                <w:color w:val="000080"/>
                <w:highlight w:val="white"/>
              </w:rPr>
              <w:t>}</w:t>
            </w:r>
            <w:r>
              <w:rPr>
                <w:b/>
                <w:bCs/>
                <w:color w:val="0000FF"/>
                <w:highlight w:val="white"/>
              </w:rPr>
              <w:t>else</w:t>
            </w:r>
            <w:proofErr w:type="gram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3192A9F8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proofErr w:type="spellStart"/>
            <w:r>
              <w:rPr>
                <w:highlight w:val="white"/>
              </w:rPr>
              <w:t>s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proofErr w:type="gramStart"/>
            <w:r>
              <w:rPr>
                <w:highlight w:val="white"/>
              </w:rPr>
              <w:t>g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.</w:t>
            </w:r>
            <w:r>
              <w:rPr>
                <w:highlight w:val="white"/>
              </w:rPr>
              <w:t>add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color w:val="FF8000"/>
                <w:highlight w:val="white"/>
              </w:rPr>
              <w:t>1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));</w:t>
            </w:r>
          </w:p>
          <w:p w14:paraId="628F5B5E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30B121E8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166E8552" w14:textId="77777777" w:rsidR="00711162" w:rsidRDefault="00711162" w:rsidP="00711162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01290D79" w14:textId="363E2751" w:rsidR="00BA20D6" w:rsidRPr="004655AD" w:rsidRDefault="00BA20D6" w:rsidP="00BA20D6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lastRenderedPageBreak/>
              <w:t>Player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Buiding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1B3CD9C1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factory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087A902B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</w:p>
          <w:p w14:paraId="60F966EF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ometry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oint2D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AEECA32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5CFC52C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</w:p>
          <w:p w14:paraId="5ECBD6C4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Building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extends</w:t>
            </w:r>
            <w:r>
              <w:rPr>
                <w:highlight w:val="white"/>
              </w:rPr>
              <w:t xml:space="preserve"> Building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4CFAF65E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PlayerBuilding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 xml:space="preserve">Image </w:t>
            </w:r>
            <w:proofErr w:type="spellStart"/>
            <w:r>
              <w:rPr>
                <w:highlight w:val="white"/>
              </w:rPr>
              <w:t>img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Point2D pos</w:t>
            </w:r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52CA53D5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highlight w:val="white"/>
              </w:rPr>
              <w:tab/>
            </w:r>
            <w:proofErr w:type="gramStart"/>
            <w:r>
              <w:rPr>
                <w:b/>
                <w:bCs/>
                <w:color w:val="0000FF"/>
                <w:highlight w:val="white"/>
              </w:rPr>
              <w:t>super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proofErr w:type="gramEnd"/>
            <w:r>
              <w:rPr>
                <w:highlight w:val="white"/>
              </w:rPr>
              <w:t>img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pos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36FEEA7F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ab/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6C76D4FD" w14:textId="77777777" w:rsidR="00BA20D6" w:rsidRDefault="00BA20D6" w:rsidP="00BA20D6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13C0129E" w14:textId="276B0669" w:rsidR="00365FB8" w:rsidRPr="004655AD" w:rsidRDefault="00365FB8" w:rsidP="00365FB8">
            <w:pPr>
              <w:pStyle w:val="ae"/>
              <w:numPr>
                <w:ilvl w:val="0"/>
                <w:numId w:val="7"/>
              </w:numPr>
              <w:spacing w:before="240" w:after="240"/>
              <w:ind w:firstLineChars="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MyApp</w:t>
            </w: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.</w:t>
            </w:r>
            <w:r>
              <w:rPr>
                <w:rFonts w:ascii="微软雅黑" w:eastAsia="微软雅黑" w:hAnsi="微软雅黑" w:cs="Adobe 黑体 Std R"/>
                <w:sz w:val="24"/>
                <w:szCs w:val="24"/>
              </w:rPr>
              <w:t>java</w:t>
            </w:r>
          </w:p>
          <w:p w14:paraId="4DE4D66C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ackage</w:t>
            </w:r>
            <w:r>
              <w:rPr>
                <w:highlight w:val="white"/>
              </w:rPr>
              <w:t xml:space="preserve"> factory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F02BA69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06B62B6F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gam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ameLoopTimer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15ACFA46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proofErr w:type="gramStart"/>
            <w:r>
              <w:rPr>
                <w:highlight w:val="white"/>
              </w:rPr>
              <w:t>application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Application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80A04B5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ometry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Point2D</w:t>
            </w:r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3634CDA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roup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33880A68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05040F00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anva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anvas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07C036F7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anva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raphicsContext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74094B8A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cen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23A3D49C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FF"/>
                <w:highlight w:val="white"/>
              </w:rPr>
              <w:t>import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javafx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tage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t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;</w:t>
            </w:r>
          </w:p>
          <w:p w14:paraId="5F2038AA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722AC359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class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MyApp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extends</w:t>
            </w:r>
            <w:r>
              <w:rPr>
                <w:highlight w:val="white"/>
              </w:rPr>
              <w:t xml:space="preserve"> Application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6D951541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@Override</w:t>
            </w:r>
          </w:p>
          <w:p w14:paraId="0B5D5C6C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start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 xml:space="preserve">Stage </w:t>
            </w:r>
            <w:proofErr w:type="spellStart"/>
            <w:r>
              <w:rPr>
                <w:highlight w:val="white"/>
              </w:rPr>
              <w:t>primarySt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throws</w:t>
            </w:r>
            <w:r>
              <w:rPr>
                <w:highlight w:val="white"/>
              </w:rPr>
              <w:t xml:space="preserve"> Exception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17AF4DD0" w14:textId="77777777" w:rsidR="00365FB8" w:rsidRDefault="00365FB8" w:rsidP="00365FB8">
            <w:pPr>
              <w:pStyle w:val="aa4"/>
              <w:ind w:left="210" w:right="210"/>
              <w:rPr>
                <w:color w:val="008000"/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color w:val="008000"/>
                <w:highlight w:val="white"/>
              </w:rPr>
              <w:t xml:space="preserve">// </w:t>
            </w:r>
            <w:r>
              <w:rPr>
                <w:color w:val="008000"/>
                <w:highlight w:val="white"/>
              </w:rPr>
              <w:t>绘制</w:t>
            </w:r>
            <w:r>
              <w:rPr>
                <w:color w:val="008000"/>
                <w:highlight w:val="white"/>
              </w:rPr>
              <w:t>JavaFX</w:t>
            </w:r>
            <w:r>
              <w:rPr>
                <w:color w:val="008000"/>
                <w:highlight w:val="white"/>
              </w:rPr>
              <w:t>基本框架</w:t>
            </w:r>
          </w:p>
          <w:p w14:paraId="3B48EF57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Group group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Group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7812C115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Scene scene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Scene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group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120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512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028632BA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Canvas </w:t>
            </w:r>
            <w:proofErr w:type="spellStart"/>
            <w:r>
              <w:rPr>
                <w:highlight w:val="white"/>
              </w:rPr>
              <w:t>gameCanvas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Canvas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7154B2DA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GraphicsContext</w:t>
            </w:r>
            <w:proofErr w:type="spellEnd"/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gc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gameCanva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GraphicsContext2</w:t>
            </w:r>
            <w:proofErr w:type="gramStart"/>
            <w:r>
              <w:rPr>
                <w:highlight w:val="white"/>
              </w:rPr>
              <w:t>D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595E589F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gameCanva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widthProper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Start"/>
            <w:r>
              <w:rPr>
                <w:b/>
                <w:bCs/>
                <w:color w:val="000080"/>
                <w:highlight w:val="white"/>
              </w:rPr>
              <w:t>).</w:t>
            </w:r>
            <w:r>
              <w:rPr>
                <w:highlight w:val="white"/>
              </w:rPr>
              <w:t>bind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scen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widthProper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137AAD3F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gameCanvas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heightProper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Start"/>
            <w:r>
              <w:rPr>
                <w:b/>
                <w:bCs/>
                <w:color w:val="000080"/>
                <w:highlight w:val="white"/>
              </w:rPr>
              <w:t>).</w:t>
            </w:r>
            <w:r>
              <w:rPr>
                <w:highlight w:val="white"/>
              </w:rPr>
              <w:t>bind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scen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heightProper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6455096D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highlight w:val="white"/>
              </w:rPr>
              <w:t>group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Children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).</w:t>
            </w:r>
            <w:r>
              <w:rPr>
                <w:highlight w:val="white"/>
              </w:rPr>
              <w:t>add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gameCanvas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2D5775A3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primaryStag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etScen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highlight w:val="white"/>
              </w:rPr>
              <w:t>scene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0F48BC4B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746C470F" w14:textId="77777777" w:rsidR="00365FB8" w:rsidRDefault="00365FB8" w:rsidP="00365FB8">
            <w:pPr>
              <w:pStyle w:val="aa4"/>
              <w:ind w:left="210" w:right="210"/>
              <w:rPr>
                <w:color w:val="008000"/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color w:val="008000"/>
                <w:highlight w:val="white"/>
              </w:rPr>
              <w:t xml:space="preserve">// </w:t>
            </w:r>
            <w:r>
              <w:rPr>
                <w:color w:val="008000"/>
                <w:highlight w:val="white"/>
              </w:rPr>
              <w:t>录入地图</w:t>
            </w:r>
          </w:p>
          <w:p w14:paraId="78EF0507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Image </w:t>
            </w:r>
            <w:proofErr w:type="spellStart"/>
            <w:r>
              <w:rPr>
                <w:highlight w:val="white"/>
              </w:rPr>
              <w:t>mapImage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Image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808080"/>
                <w:highlight w:val="white"/>
              </w:rPr>
              <w:t>"file:"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System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roper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color w:val="808080"/>
                <w:highlight w:val="white"/>
              </w:rPr>
              <w:t>"</w:t>
            </w:r>
            <w:proofErr w:type="spellStart"/>
            <w:r>
              <w:rPr>
                <w:color w:val="808080"/>
                <w:highlight w:val="white"/>
              </w:rPr>
              <w:t>user.dir</w:t>
            </w:r>
            <w:proofErr w:type="spellEnd"/>
            <w:r>
              <w:rPr>
                <w:color w:val="808080"/>
                <w:highlight w:val="white"/>
              </w:rPr>
              <w:t>"</w:t>
            </w:r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+</w:t>
            </w:r>
            <w:r>
              <w:rPr>
                <w:highlight w:val="white"/>
              </w:rPr>
              <w:t xml:space="preserve"> </w:t>
            </w:r>
            <w:r>
              <w:rPr>
                <w:color w:val="808080"/>
                <w:highlight w:val="white"/>
              </w:rPr>
              <w:t>"\\image\\maps\\map03.jpg"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04A0E40B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2B592F46" w14:textId="77777777" w:rsidR="00365FB8" w:rsidRDefault="00365FB8" w:rsidP="00365FB8">
            <w:pPr>
              <w:pStyle w:val="aa4"/>
              <w:ind w:left="210" w:right="210"/>
              <w:rPr>
                <w:color w:val="008000"/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color w:val="008000"/>
                <w:highlight w:val="white"/>
              </w:rPr>
              <w:t xml:space="preserve">// </w:t>
            </w:r>
            <w:r>
              <w:rPr>
                <w:color w:val="008000"/>
                <w:highlight w:val="white"/>
              </w:rPr>
              <w:t>创建工厂</w:t>
            </w:r>
          </w:p>
          <w:p w14:paraId="17774987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PlayerFactory</w:t>
            </w:r>
            <w:proofErr w:type="spellEnd"/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Factory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PlayerFactor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564C8341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EnemyFactory</w:t>
            </w:r>
            <w:proofErr w:type="spellEnd"/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enemyFactory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EnemyFactor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50542BD4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48224E57" w14:textId="77777777" w:rsidR="00365FB8" w:rsidRDefault="00365FB8" w:rsidP="00365FB8">
            <w:pPr>
              <w:pStyle w:val="aa4"/>
              <w:ind w:left="210" w:right="210"/>
              <w:rPr>
                <w:color w:val="008000"/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color w:val="008000"/>
                <w:highlight w:val="white"/>
              </w:rPr>
              <w:t xml:space="preserve">// </w:t>
            </w:r>
            <w:r>
              <w:rPr>
                <w:color w:val="008000"/>
                <w:highlight w:val="white"/>
              </w:rPr>
              <w:t>调用工厂中的方法创建实例</w:t>
            </w:r>
          </w:p>
          <w:p w14:paraId="67242FC7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Building </w:t>
            </w:r>
            <w:proofErr w:type="spellStart"/>
            <w:r>
              <w:rPr>
                <w:highlight w:val="white"/>
              </w:rPr>
              <w:t>playerBuilding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Factory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reateBuilding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Point2</w:t>
            </w:r>
            <w:proofErr w:type="gramStart"/>
            <w:r>
              <w:rPr>
                <w:highlight w:val="white"/>
              </w:rPr>
              <w:t>D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));</w:t>
            </w:r>
          </w:p>
          <w:p w14:paraId="7249CCC4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Building </w:t>
            </w:r>
            <w:proofErr w:type="spellStart"/>
            <w:r>
              <w:rPr>
                <w:highlight w:val="white"/>
              </w:rPr>
              <w:t>enemyBuilding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enemyFactory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reateBuilding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Point2</w:t>
            </w:r>
            <w:proofErr w:type="gramStart"/>
            <w:r>
              <w:rPr>
                <w:highlight w:val="white"/>
              </w:rPr>
              <w:t>D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FF8000"/>
                <w:highlight w:val="white"/>
              </w:rPr>
              <w:t>944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256</w:t>
            </w:r>
            <w:r>
              <w:rPr>
                <w:b/>
                <w:bCs/>
                <w:color w:val="000080"/>
                <w:highlight w:val="white"/>
              </w:rPr>
              <w:t>));</w:t>
            </w:r>
          </w:p>
          <w:p w14:paraId="1441757D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Rider </w:t>
            </w:r>
            <w:proofErr w:type="spellStart"/>
            <w:r>
              <w:rPr>
                <w:highlight w:val="white"/>
              </w:rPr>
              <w:t>playerRider</w:t>
            </w:r>
            <w:proofErr w:type="spellEnd"/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Factory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reateRide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Point2</w:t>
            </w:r>
            <w:proofErr w:type="gramStart"/>
            <w:r>
              <w:rPr>
                <w:highlight w:val="white"/>
              </w:rPr>
              <w:t>D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FF8000"/>
                <w:highlight w:val="white"/>
              </w:rPr>
              <w:t>20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200</w:t>
            </w:r>
            <w:r>
              <w:rPr>
                <w:b/>
                <w:bCs/>
                <w:color w:val="000080"/>
                <w:highlight w:val="white"/>
              </w:rPr>
              <w:t>));</w:t>
            </w:r>
          </w:p>
          <w:p w14:paraId="2E4500AC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Rider enemyRider1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enemyFactory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reateRide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Point2</w:t>
            </w:r>
            <w:proofErr w:type="gramStart"/>
            <w:r>
              <w:rPr>
                <w:highlight w:val="white"/>
              </w:rPr>
              <w:t>D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FF8000"/>
                <w:highlight w:val="white"/>
              </w:rPr>
              <w:t>60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300</w:t>
            </w:r>
            <w:r>
              <w:rPr>
                <w:b/>
                <w:bCs/>
                <w:color w:val="000080"/>
                <w:highlight w:val="white"/>
              </w:rPr>
              <w:t>));</w:t>
            </w:r>
          </w:p>
          <w:p w14:paraId="28378C2B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Rider enemyRider2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enemyFactory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reateRide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Point2</w:t>
            </w:r>
            <w:proofErr w:type="gramStart"/>
            <w:r>
              <w:rPr>
                <w:highlight w:val="white"/>
              </w:rPr>
              <w:t>D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FF8000"/>
                <w:highlight w:val="white"/>
              </w:rPr>
              <w:t>63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270</w:t>
            </w:r>
            <w:r>
              <w:rPr>
                <w:b/>
                <w:bCs/>
                <w:color w:val="000080"/>
                <w:highlight w:val="white"/>
              </w:rPr>
              <w:t>));</w:t>
            </w:r>
          </w:p>
          <w:p w14:paraId="7609249C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Rider enemyRider3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enemyFactory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reateRide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Point2</w:t>
            </w:r>
            <w:proofErr w:type="gramStart"/>
            <w:r>
              <w:rPr>
                <w:highlight w:val="white"/>
              </w:rPr>
              <w:t>D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color w:val="FF8000"/>
                <w:highlight w:val="white"/>
              </w:rPr>
              <w:t>63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330</w:t>
            </w:r>
            <w:r>
              <w:rPr>
                <w:b/>
                <w:bCs/>
                <w:color w:val="000080"/>
                <w:highlight w:val="white"/>
              </w:rPr>
              <w:t>));</w:t>
            </w:r>
          </w:p>
          <w:p w14:paraId="57CE7074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25BCEEAE" w14:textId="77777777" w:rsidR="00365FB8" w:rsidRDefault="00365FB8" w:rsidP="00365FB8">
            <w:pPr>
              <w:pStyle w:val="aa4"/>
              <w:ind w:left="210" w:right="210"/>
              <w:rPr>
                <w:color w:val="008000"/>
                <w:highlight w:val="white"/>
              </w:rPr>
            </w:pPr>
            <w:r>
              <w:rPr>
                <w:highlight w:val="white"/>
              </w:rPr>
              <w:lastRenderedPageBreak/>
              <w:t xml:space="preserve">        </w:t>
            </w:r>
            <w:r>
              <w:rPr>
                <w:color w:val="008000"/>
                <w:highlight w:val="white"/>
              </w:rPr>
              <w:t xml:space="preserve">// </w:t>
            </w:r>
            <w:r>
              <w:rPr>
                <w:color w:val="008000"/>
                <w:highlight w:val="white"/>
              </w:rPr>
              <w:t>时间计时器循环</w:t>
            </w:r>
          </w:p>
          <w:p w14:paraId="5C1D4933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GameLoopTimer</w:t>
            </w:r>
            <w:proofErr w:type="spellEnd"/>
            <w:r>
              <w:rPr>
                <w:highlight w:val="white"/>
              </w:rPr>
              <w:t xml:space="preserve"> timer </w:t>
            </w:r>
            <w:r>
              <w:rPr>
                <w:b/>
                <w:bCs/>
                <w:color w:val="000080"/>
                <w:highlight w:val="white"/>
              </w:rPr>
              <w:t>=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FF"/>
                <w:highlight w:val="white"/>
              </w:rPr>
              <w:t>new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GameLoopTimer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6A8E0802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@Override</w:t>
            </w:r>
          </w:p>
          <w:p w14:paraId="65D636CD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inputProcess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66013CE6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588A2902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47540951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@Override</w:t>
            </w:r>
          </w:p>
          <w:p w14:paraId="7DF64F39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logicUpdat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6D4A4600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r>
              <w:rPr>
                <w:highlight w:val="white"/>
              </w:rPr>
              <w:t>playerRider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mov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;</w:t>
            </w:r>
          </w:p>
          <w:p w14:paraId="556C576C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enemyRider1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move</w:t>
            </w:r>
            <w:r>
              <w:rPr>
                <w:b/>
                <w:bCs/>
                <w:color w:val="000080"/>
                <w:highlight w:val="white"/>
              </w:rPr>
              <w:t>();</w:t>
            </w:r>
          </w:p>
          <w:p w14:paraId="3862B9F4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enemyRider2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move</w:t>
            </w:r>
            <w:r>
              <w:rPr>
                <w:b/>
                <w:bCs/>
                <w:color w:val="000080"/>
                <w:highlight w:val="white"/>
              </w:rPr>
              <w:t>();</w:t>
            </w:r>
          </w:p>
          <w:p w14:paraId="3E8498D0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enemyRider3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move</w:t>
            </w:r>
            <w:r>
              <w:rPr>
                <w:b/>
                <w:bCs/>
                <w:color w:val="000080"/>
                <w:highlight w:val="white"/>
              </w:rPr>
              <w:t>();</w:t>
            </w:r>
          </w:p>
          <w:p w14:paraId="7FE72EDD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62FDC32D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3C358EF5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@Override</w:t>
            </w:r>
          </w:p>
          <w:p w14:paraId="6DBA1F46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spellStart"/>
            <w:proofErr w:type="gramStart"/>
            <w:r>
              <w:rPr>
                <w:highlight w:val="white"/>
              </w:rPr>
              <w:t>displayUpdat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184EAB35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proofErr w:type="gramStart"/>
            <w:r>
              <w:rPr>
                <w:highlight w:val="white"/>
              </w:rPr>
              <w:t>gc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clearRect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120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512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1D0ABD97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proofErr w:type="gramStart"/>
            <w:r>
              <w:rPr>
                <w:highlight w:val="white"/>
              </w:rPr>
              <w:t>gc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drawImage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map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>
              <w:rPr>
                <w:color w:val="FF8000"/>
                <w:highlight w:val="white"/>
              </w:rPr>
              <w:t>0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4017F936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proofErr w:type="gramStart"/>
            <w:r>
              <w:rPr>
                <w:highlight w:val="white"/>
              </w:rPr>
              <w:t>gc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drawImage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playerBuilding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Building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X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Building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72C05EA9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proofErr w:type="gramStart"/>
            <w:r>
              <w:rPr>
                <w:highlight w:val="white"/>
              </w:rPr>
              <w:t>gc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drawImage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enemyBuilding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enemyBuilding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X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enemyBuilding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58FC75A0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proofErr w:type="gramStart"/>
            <w:r>
              <w:rPr>
                <w:highlight w:val="white"/>
              </w:rPr>
              <w:t>gc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drawImage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playerRider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CurrentImag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Rider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X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playerRider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68395B42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proofErr w:type="gramStart"/>
            <w:r>
              <w:rPr>
                <w:highlight w:val="white"/>
              </w:rPr>
              <w:t>gc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drawImage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highlight w:val="white"/>
              </w:rPr>
              <w:t>enemyRider1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CurrentImage</w:t>
            </w:r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enemyRider1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X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enemyRider1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7B6ECE89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proofErr w:type="gramStart"/>
            <w:r>
              <w:rPr>
                <w:highlight w:val="white"/>
              </w:rPr>
              <w:t>gc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drawImage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highlight w:val="white"/>
              </w:rPr>
              <w:t>enemyRider2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CurrentImage</w:t>
            </w:r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enemyRider2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X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enemyRider2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64F65C9F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    </w:t>
            </w:r>
            <w:proofErr w:type="spellStart"/>
            <w:proofErr w:type="gramStart"/>
            <w:r>
              <w:rPr>
                <w:highlight w:val="white"/>
              </w:rPr>
              <w:t>gc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drawImage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highlight w:val="white"/>
              </w:rPr>
              <w:t>enemyRider3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CurrentImage</w:t>
            </w:r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enemyRider3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X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,</w:t>
            </w:r>
            <w:r>
              <w:rPr>
                <w:highlight w:val="white"/>
              </w:rPr>
              <w:t xml:space="preserve"> enemyRider3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getPosition</w:t>
            </w:r>
            <w:r>
              <w:rPr>
                <w:b/>
                <w:bCs/>
                <w:color w:val="000080"/>
                <w:highlight w:val="white"/>
              </w:rPr>
              <w:t>().</w:t>
            </w:r>
            <w:proofErr w:type="spellStart"/>
            <w:r>
              <w:rPr>
                <w:highlight w:val="white"/>
              </w:rPr>
              <w:t>getY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);</w:t>
            </w:r>
          </w:p>
          <w:p w14:paraId="5A4C2D88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377B9838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1B8B5FB5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r>
              <w:rPr>
                <w:b/>
                <w:bCs/>
                <w:color w:val="000080"/>
                <w:highlight w:val="white"/>
              </w:rPr>
              <w:t>};</w:t>
            </w:r>
          </w:p>
          <w:p w14:paraId="4CE3618B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4A21F394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proofErr w:type="gramStart"/>
            <w:r>
              <w:rPr>
                <w:highlight w:val="white"/>
              </w:rPr>
              <w:t>timer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tart</w:t>
            </w:r>
            <w:proofErr w:type="spellEnd"/>
            <w:proofErr w:type="gramEnd"/>
            <w:r>
              <w:rPr>
                <w:b/>
                <w:bCs/>
                <w:color w:val="000080"/>
                <w:highlight w:val="white"/>
              </w:rPr>
              <w:t>();</w:t>
            </w:r>
          </w:p>
          <w:p w14:paraId="138A45B1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primaryStag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etResizable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</w:t>
            </w:r>
            <w:r>
              <w:rPr>
                <w:b/>
                <w:bCs/>
                <w:color w:val="0000FF"/>
                <w:highlight w:val="white"/>
              </w:rPr>
              <w:t>false</w:t>
            </w:r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3AA0515F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</w:t>
            </w:r>
            <w:proofErr w:type="spellStart"/>
            <w:r>
              <w:rPr>
                <w:highlight w:val="white"/>
              </w:rPr>
              <w:t>primaryStage</w:t>
            </w:r>
            <w:r>
              <w:rPr>
                <w:b/>
                <w:bCs/>
                <w:color w:val="000080"/>
                <w:highlight w:val="white"/>
              </w:rPr>
              <w:t>.</w:t>
            </w:r>
            <w:r>
              <w:rPr>
                <w:highlight w:val="white"/>
              </w:rPr>
              <w:t>show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();</w:t>
            </w:r>
          </w:p>
          <w:p w14:paraId="335E7A96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4A91947F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4DFABB54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color w:val="8000FF"/>
                <w:highlight w:val="white"/>
              </w:rPr>
              <w:t>publ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static</w:t>
            </w:r>
            <w:r>
              <w:rPr>
                <w:highlight w:val="white"/>
              </w:rPr>
              <w:t xml:space="preserve"> </w:t>
            </w:r>
            <w:r>
              <w:rPr>
                <w:color w:val="8000FF"/>
                <w:highlight w:val="white"/>
              </w:rPr>
              <w:t>void</w:t>
            </w:r>
            <w:r>
              <w:rPr>
                <w:highlight w:val="white"/>
              </w:rPr>
              <w:t xml:space="preserve"> </w:t>
            </w:r>
            <w:proofErr w:type="gramStart"/>
            <w:r>
              <w:rPr>
                <w:highlight w:val="white"/>
              </w:rPr>
              <w:t>main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gramEnd"/>
            <w:r>
              <w:rPr>
                <w:highlight w:val="white"/>
              </w:rPr>
              <w:t>String</w:t>
            </w:r>
            <w:r>
              <w:rPr>
                <w:b/>
                <w:bCs/>
                <w:color w:val="000080"/>
                <w:highlight w:val="white"/>
              </w:rPr>
              <w:t>[]</w:t>
            </w:r>
            <w:r>
              <w:rPr>
                <w:highlight w:val="white"/>
              </w:rPr>
              <w:t xml:space="preserve"> </w:t>
            </w:r>
            <w:proofErr w:type="spellStart"/>
            <w:r>
              <w:rPr>
                <w:highlight w:val="white"/>
              </w:rPr>
              <w:t>args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)</w:t>
            </w:r>
            <w:r>
              <w:rPr>
                <w:highlight w:val="white"/>
              </w:rPr>
              <w:t xml:space="preserve"> </w:t>
            </w:r>
            <w:r>
              <w:rPr>
                <w:b/>
                <w:bCs/>
                <w:color w:val="000080"/>
                <w:highlight w:val="white"/>
              </w:rPr>
              <w:t>{</w:t>
            </w:r>
          </w:p>
          <w:p w14:paraId="26F174A3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    launch</w:t>
            </w:r>
            <w:r>
              <w:rPr>
                <w:b/>
                <w:bCs/>
                <w:color w:val="000080"/>
                <w:highlight w:val="white"/>
              </w:rPr>
              <w:t>(</w:t>
            </w:r>
            <w:proofErr w:type="spellStart"/>
            <w:r>
              <w:rPr>
                <w:highlight w:val="white"/>
              </w:rPr>
              <w:t>args</w:t>
            </w:r>
            <w:proofErr w:type="spellEnd"/>
            <w:r>
              <w:rPr>
                <w:b/>
                <w:bCs/>
                <w:color w:val="000080"/>
                <w:highlight w:val="white"/>
              </w:rPr>
              <w:t>);</w:t>
            </w:r>
          </w:p>
          <w:p w14:paraId="18145301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highlight w:val="white"/>
              </w:rPr>
              <w:t xml:space="preserve">    </w:t>
            </w: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5EC11345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</w:p>
          <w:p w14:paraId="300D29F7" w14:textId="77777777" w:rsidR="00365FB8" w:rsidRDefault="00365FB8" w:rsidP="00365FB8">
            <w:pPr>
              <w:pStyle w:val="aa4"/>
              <w:ind w:left="210" w:right="210"/>
              <w:rPr>
                <w:highlight w:val="white"/>
              </w:rPr>
            </w:pPr>
            <w:r>
              <w:rPr>
                <w:b/>
                <w:bCs/>
                <w:color w:val="000080"/>
                <w:highlight w:val="white"/>
              </w:rPr>
              <w:t>}</w:t>
            </w:r>
          </w:p>
          <w:p w14:paraId="253E0F8D" w14:textId="53CF9515" w:rsidR="00647A62" w:rsidRDefault="00647A62" w:rsidP="00647A62">
            <w:pPr>
              <w:pStyle w:val="aa0"/>
              <w:spacing w:before="120" w:after="120"/>
            </w:pPr>
          </w:p>
          <w:p w14:paraId="260BB8DB" w14:textId="77777777" w:rsidR="00925364" w:rsidRPr="00423176" w:rsidRDefault="00925364" w:rsidP="00925364">
            <w:pPr>
              <w:ind w:firstLineChars="200" w:firstLine="480"/>
              <w:jc w:val="left"/>
              <w:rPr>
                <w:rFonts w:ascii="微软雅黑" w:eastAsia="微软雅黑" w:hAnsi="微软雅黑" w:cs="Adobe 黑体 Std R" w:hint="eastAsia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运行结果</w:t>
            </w:r>
            <w:r w:rsidRPr="008E2A2A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：</w:t>
            </w:r>
          </w:p>
          <w:p w14:paraId="01ED2E38" w14:textId="77777777" w:rsidR="00647A62" w:rsidRDefault="00925364" w:rsidP="00647A62">
            <w:pPr>
              <w:pStyle w:val="aa0"/>
              <w:spacing w:before="120" w:after="120"/>
              <w:rPr>
                <w:rFonts w:eastAsiaTheme="minorEastAsia"/>
              </w:rPr>
            </w:pPr>
            <w:r>
              <w:drawing>
                <wp:inline distT="0" distB="0" distL="0" distR="0" wp14:anchorId="09BD0403" wp14:editId="05097183">
                  <wp:extent cx="4867787" cy="2104292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2266" cy="2123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12BADE" w14:textId="77777777" w:rsidR="00E717AA" w:rsidRDefault="00E717AA" w:rsidP="00E717AA">
            <w:pPr>
              <w:ind w:firstLineChars="200" w:firstLine="480"/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lastRenderedPageBreak/>
              <w:t>总结：</w:t>
            </w:r>
          </w:p>
          <w:p w14:paraId="009783B0" w14:textId="412B248E" w:rsidR="00E717AA" w:rsidRDefault="00E717AA" w:rsidP="00E717AA">
            <w:pPr>
              <w:pStyle w:val="aa2"/>
              <w:spacing w:before="120"/>
              <w:ind w:left="105" w:right="105" w:firstLine="420"/>
            </w:pPr>
            <w:r>
              <w:rPr>
                <w:rFonts w:hint="eastAsia"/>
              </w:rPr>
              <w:t>本次实验复习了</w:t>
            </w:r>
            <w:r>
              <w:rPr>
                <w:rFonts w:hint="eastAsia"/>
              </w:rPr>
              <w:t>JavaFX</w:t>
            </w:r>
            <w:r>
              <w:rPr>
                <w:rFonts w:hint="eastAsia"/>
              </w:rPr>
              <w:t>的基本结构</w:t>
            </w:r>
            <w:r w:rsidR="002D4045">
              <w:rPr>
                <w:rFonts w:hint="eastAsia"/>
              </w:rPr>
              <w:t>和抽象工厂模式</w:t>
            </w:r>
            <w:r>
              <w:rPr>
                <w:rFonts w:hint="eastAsia"/>
              </w:rPr>
              <w:t>，</w:t>
            </w:r>
            <w:r w:rsidR="002D4045">
              <w:rPr>
                <w:rFonts w:hint="eastAsia"/>
              </w:rPr>
              <w:t>并将抽象工厂模式应用到实际的项目中，得到了更加深刻的理解</w:t>
            </w:r>
            <w:r>
              <w:rPr>
                <w:rFonts w:hint="eastAsia"/>
              </w:rPr>
              <w:t>。</w:t>
            </w:r>
          </w:p>
          <w:p w14:paraId="39B3AAA6" w14:textId="77777777" w:rsidR="00E717AA" w:rsidRDefault="002D4045" w:rsidP="002D4045">
            <w:pPr>
              <w:pStyle w:val="aa2"/>
              <w:spacing w:before="120"/>
              <w:ind w:left="105" w:right="105" w:firstLine="420"/>
            </w:pPr>
            <w:r>
              <w:rPr>
                <w:rFonts w:hint="eastAsia"/>
              </w:rPr>
              <w:t>通过研读老师提供的参考代码，先将代码分块，然后将代码块进行封装。通过</w:t>
            </w:r>
            <w:r>
              <w:rPr>
                <w:rFonts w:hint="eastAsia"/>
              </w:rPr>
              <w:t>构建一个</w:t>
            </w:r>
            <w:proofErr w:type="spellStart"/>
            <w:r>
              <w:rPr>
                <w:rFonts w:hint="eastAsia"/>
              </w:rPr>
              <w:t>IFactory</w:t>
            </w:r>
            <w:proofErr w:type="spellEnd"/>
            <w:r>
              <w:rPr>
                <w:rFonts w:hint="eastAsia"/>
              </w:rPr>
              <w:t>接口</w:t>
            </w:r>
            <w:r>
              <w:rPr>
                <w:rFonts w:hint="eastAsia"/>
              </w:rPr>
              <w:t>进行工厂的构建</w:t>
            </w:r>
            <w:r>
              <w:rPr>
                <w:rFonts w:hint="eastAsia"/>
              </w:rPr>
              <w:t>，使用</w:t>
            </w:r>
            <w:proofErr w:type="spellStart"/>
            <w:r>
              <w:rPr>
                <w:rFonts w:hint="eastAsia"/>
              </w:rPr>
              <w:t>EnemyFactory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rPr>
                <w:rFonts w:hint="eastAsia"/>
              </w:rPr>
              <w:t>PlayerFactory</w:t>
            </w:r>
            <w:proofErr w:type="spellEnd"/>
            <w:r>
              <w:rPr>
                <w:rFonts w:hint="eastAsia"/>
              </w:rPr>
              <w:t>进行接口的实现。另外构建两个抽象类</w:t>
            </w:r>
            <w:r>
              <w:rPr>
                <w:rFonts w:hint="eastAsia"/>
              </w:rPr>
              <w:t>Building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Rider</w:t>
            </w:r>
            <w:r>
              <w:rPr>
                <w:rFonts w:hint="eastAsia"/>
              </w:rPr>
              <w:t>，然后使用</w:t>
            </w:r>
            <w:proofErr w:type="spellStart"/>
            <w:r>
              <w:rPr>
                <w:rFonts w:hint="eastAsia"/>
              </w:rPr>
              <w:t>EnemyBuilding</w:t>
            </w:r>
            <w:proofErr w:type="spellEnd"/>
            <w:r>
              <w:rPr>
                <w:rFonts w:hint="eastAsia"/>
              </w:rPr>
              <w:t>和</w:t>
            </w:r>
            <w:proofErr w:type="spellStart"/>
            <w:r>
              <w:rPr>
                <w:rFonts w:hint="eastAsia"/>
              </w:rPr>
              <w:t>PlayerBuilding</w:t>
            </w:r>
            <w:proofErr w:type="spellEnd"/>
            <w:r>
              <w:rPr>
                <w:rFonts w:hint="eastAsia"/>
              </w:rPr>
              <w:t>去实现</w:t>
            </w:r>
            <w:r>
              <w:rPr>
                <w:rFonts w:hint="eastAsia"/>
              </w:rPr>
              <w:t>Building</w:t>
            </w:r>
            <w:r>
              <w:rPr>
                <w:rFonts w:hint="eastAsia"/>
              </w:rPr>
              <w:t>这个抽象类，对于</w:t>
            </w:r>
            <w:r>
              <w:rPr>
                <w:rFonts w:hint="eastAsia"/>
              </w:rPr>
              <w:t>Rider</w:t>
            </w:r>
            <w:r>
              <w:rPr>
                <w:rFonts w:hint="eastAsia"/>
              </w:rPr>
              <w:t>抽象类的实现同理。这就构建了一个抽象工厂模式。至于传参，我在</w:t>
            </w:r>
            <w:proofErr w:type="spellStart"/>
            <w:r>
              <w:rPr>
                <w:rFonts w:hint="eastAsia"/>
              </w:rPr>
              <w:t>IFactory</w:t>
            </w:r>
            <w:proofErr w:type="spellEnd"/>
            <w:r>
              <w:rPr>
                <w:rFonts w:hint="eastAsia"/>
              </w:rPr>
              <w:t>中留了一个</w:t>
            </w:r>
            <w:r w:rsidRPr="00E717AA">
              <w:t>Point2D</w:t>
            </w:r>
            <w:r>
              <w:rPr>
                <w:rFonts w:hint="eastAsia"/>
              </w:rPr>
              <w:t>类型的参数，作为构造</w:t>
            </w:r>
            <w:r>
              <w:rPr>
                <w:rFonts w:hint="eastAsia"/>
              </w:rPr>
              <w:t>Building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Rider</w:t>
            </w:r>
            <w:r>
              <w:rPr>
                <w:rFonts w:hint="eastAsia"/>
              </w:rPr>
              <w:t>的位置参数。至于图片的裁剪等操作都放在了具体的实现类中，简化了构建。</w:t>
            </w:r>
            <w:r>
              <w:rPr>
                <w:rFonts w:hint="eastAsia"/>
              </w:rPr>
              <w:t>在最后，我构建了</w:t>
            </w: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个</w:t>
            </w:r>
            <w:proofErr w:type="spellStart"/>
            <w:r>
              <w:rPr>
                <w:rFonts w:hint="eastAsia"/>
              </w:rPr>
              <w:t>EnemyRider</w:t>
            </w:r>
            <w:proofErr w:type="spellEnd"/>
            <w:r>
              <w:rPr>
                <w:rFonts w:hint="eastAsia"/>
              </w:rPr>
              <w:t>对象，并通过修改位置，使他们排成队列进行行军。通过传入每个士兵位置参数</w:t>
            </w:r>
            <w:r w:rsidRPr="00E717AA">
              <w:t>Point2D</w:t>
            </w:r>
            <w:r>
              <w:rPr>
                <w:rFonts w:hint="eastAsia"/>
              </w:rPr>
              <w:t>进行创建，十分方便。</w:t>
            </w:r>
          </w:p>
          <w:p w14:paraId="1D21A82F" w14:textId="6631A6D5" w:rsidR="002D4045" w:rsidRPr="00E717AA" w:rsidRDefault="002D4045" w:rsidP="002D4045">
            <w:pPr>
              <w:pStyle w:val="aa2"/>
              <w:spacing w:before="120"/>
              <w:ind w:left="105" w:right="105" w:firstLine="420"/>
              <w:rPr>
                <w:rFonts w:hint="eastAsia"/>
              </w:rPr>
            </w:pPr>
            <w:r>
              <w:rPr>
                <w:rFonts w:hint="eastAsia"/>
              </w:rPr>
              <w:t>实验中也遇到了一些问题，例如在开始时走了一些弯路，我为了对代码进行封装，将位置参数也封装进了实体类，这使得在工厂建造的时候不能有效控制对象的位置，建造多个对象的时候十分不方便，后来留了</w:t>
            </w:r>
            <w:r w:rsidRPr="00E717AA">
              <w:t>Point2D</w:t>
            </w:r>
            <w:r>
              <w:rPr>
                <w:rFonts w:hint="eastAsia"/>
              </w:rPr>
              <w:t>参数，使得构建不同位置的对象更加方便快捷。</w:t>
            </w:r>
          </w:p>
        </w:tc>
      </w:tr>
      <w:tr w:rsidR="00F8706B" w:rsidRPr="00BF3207" w14:paraId="6862BF1E" w14:textId="77777777" w:rsidTr="00423176">
        <w:trPr>
          <w:trHeight w:val="503"/>
          <w:jc w:val="center"/>
        </w:trPr>
        <w:tc>
          <w:tcPr>
            <w:tcW w:w="979" w:type="pct"/>
            <w:vMerge w:val="restart"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textDirection w:val="tbRlV"/>
          </w:tcPr>
          <w:p w14:paraId="120A7082" w14:textId="77777777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  <w:p w14:paraId="648EF117" w14:textId="2C213C13" w:rsidR="00F8706B" w:rsidRPr="00BF3207" w:rsidRDefault="00F8706B" w:rsidP="00F8706B">
            <w:pPr>
              <w:ind w:left="113" w:right="113"/>
              <w:jc w:val="center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</w:rPr>
              <w:t>教师评阅</w:t>
            </w: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3DD50" w14:textId="4F5D054A" w:rsidR="00F8706B" w:rsidRPr="00BF3207" w:rsidRDefault="00D37871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内容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8A661A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6</w:t>
            </w:r>
            <w:r w:rsidR="00120CFF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3773B2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0E3DBA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49DB26A0" w14:textId="77777777" w:rsidTr="00423176">
        <w:trPr>
          <w:trHeight w:val="49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2F4AC4BB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6A03D0" w14:textId="4FA378E4" w:rsidR="00F8706B" w:rsidRPr="00BF3207" w:rsidRDefault="008A661A" w:rsidP="003773B2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  <w:lang w:eastAsia="zh-TW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思路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1341F5">
              <w:rPr>
                <w:rFonts w:ascii="微软雅黑" w:eastAsia="PMingLiU" w:hAnsi="微软雅黑" w:cs="Adobe 黑体 Std R"/>
                <w:sz w:val="24"/>
                <w:szCs w:val="24"/>
                <w:lang w:val="zh-TW" w:eastAsia="zh-TW"/>
              </w:rPr>
              <w:t>2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12027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1DDFB56D" w14:textId="77777777" w:rsidTr="00423176">
        <w:trPr>
          <w:trHeight w:val="404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77659346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2246" w:type="pct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CFEBC1" w14:textId="4A912D84" w:rsidR="00F8706B" w:rsidRPr="00BF3207" w:rsidRDefault="00401F4C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实验</w:t>
            </w:r>
            <w:r w:rsidR="000B0D35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总结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（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2</w:t>
            </w:r>
            <w:r w:rsidR="00B74F83" w:rsidRPr="00BF3207">
              <w:rPr>
                <w:rFonts w:ascii="微软雅黑" w:eastAsia="微软雅黑" w:hAnsi="微软雅黑" w:cs="Adobe 黑体 Std R"/>
                <w:sz w:val="24"/>
                <w:szCs w:val="24"/>
                <w:lang w:val="zh-TW" w:eastAsia="zh-TW"/>
              </w:rPr>
              <w:t>0</w:t>
            </w:r>
            <w:r w:rsidR="00D3042A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%</w:t>
            </w:r>
            <w:r w:rsidR="00AF2A0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/>
              </w:rPr>
              <w:t>）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  <w:tc>
          <w:tcPr>
            <w:tcW w:w="1774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40063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</w:tr>
      <w:tr w:rsidR="00F8706B" w:rsidRPr="00BF3207" w14:paraId="2E844F30" w14:textId="77777777" w:rsidTr="00423176">
        <w:trPr>
          <w:trHeight w:val="1401"/>
          <w:jc w:val="center"/>
        </w:trPr>
        <w:tc>
          <w:tcPr>
            <w:tcW w:w="979" w:type="pct"/>
            <w:vMerge/>
            <w:tcBorders>
              <w:top w:val="single" w:sz="4" w:space="0" w:color="000000"/>
              <w:left w:val="single" w:sz="24" w:space="0" w:color="000000"/>
              <w:bottom w:val="single" w:sz="24" w:space="0" w:color="000000"/>
              <w:right w:val="single" w:sz="4" w:space="0" w:color="000000"/>
            </w:tcBorders>
            <w:shd w:val="clear" w:color="auto" w:fill="auto"/>
          </w:tcPr>
          <w:p w14:paraId="4C897892" w14:textId="77777777" w:rsidR="00F8706B" w:rsidRPr="00BF3207" w:rsidRDefault="00F8706B" w:rsidP="00F8706B">
            <w:pPr>
              <w:rPr>
                <w:rFonts w:ascii="微软雅黑" w:eastAsia="微软雅黑" w:hAnsi="微软雅黑" w:cs="Adobe 黑体 Std R"/>
                <w:sz w:val="24"/>
                <w:szCs w:val="24"/>
              </w:rPr>
            </w:pPr>
          </w:p>
        </w:tc>
        <w:tc>
          <w:tcPr>
            <w:tcW w:w="4021" w:type="pct"/>
            <w:gridSpan w:val="5"/>
            <w:tcBorders>
              <w:top w:val="single" w:sz="4" w:space="0" w:color="000000"/>
              <w:left w:val="single" w:sz="4" w:space="0" w:color="000000"/>
              <w:bottom w:val="single" w:sz="24" w:space="0" w:color="000000"/>
              <w:right w:val="single" w:sz="2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E24BE" w14:textId="0A8C4FD8" w:rsidR="00F8706B" w:rsidRPr="00BF3207" w:rsidRDefault="003773B2" w:rsidP="00F8706B">
            <w:pPr>
              <w:jc w:val="left"/>
              <w:rPr>
                <w:rFonts w:ascii="微软雅黑" w:eastAsia="微软雅黑" w:hAnsi="微软雅黑" w:cs="Adobe 黑体 Std R"/>
                <w:sz w:val="24"/>
                <w:szCs w:val="24"/>
              </w:rPr>
            </w:pPr>
            <w:r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实验成绩</w:t>
            </w:r>
            <w:r w:rsidR="00F8706B" w:rsidRPr="00BF3207">
              <w:rPr>
                <w:rFonts w:ascii="微软雅黑" w:eastAsia="微软雅黑" w:hAnsi="微软雅黑" w:cs="Adobe 黑体 Std R" w:hint="eastAsia"/>
                <w:sz w:val="24"/>
                <w:szCs w:val="24"/>
                <w:lang w:val="zh-TW" w:eastAsia="zh-TW"/>
              </w:rPr>
              <w:t>：</w:t>
            </w:r>
          </w:p>
        </w:tc>
      </w:tr>
    </w:tbl>
    <w:p w14:paraId="24DEA6D3" w14:textId="4A463C42" w:rsidR="008439BD" w:rsidRPr="00BF3207" w:rsidRDefault="008439BD">
      <w:pPr>
        <w:jc w:val="center"/>
        <w:rPr>
          <w:rFonts w:ascii="微软雅黑" w:eastAsia="微软雅黑" w:hAnsi="微软雅黑" w:cs="Adobe 黑体 Std R"/>
          <w:sz w:val="24"/>
          <w:szCs w:val="24"/>
        </w:rPr>
      </w:pPr>
    </w:p>
    <w:sectPr w:rsidR="008439BD" w:rsidRPr="00BF3207"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02A3F8" w14:textId="77777777" w:rsidR="00C83FC3" w:rsidRDefault="00C83FC3" w:rsidP="00C84572">
      <w:r>
        <w:separator/>
      </w:r>
    </w:p>
  </w:endnote>
  <w:endnote w:type="continuationSeparator" w:id="0">
    <w:p w14:paraId="62312043" w14:textId="77777777" w:rsidR="00C83FC3" w:rsidRDefault="00C83FC3" w:rsidP="00C845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dobe 黑体 Std R">
    <w:altName w:val="微软雅黑"/>
    <w:panose1 w:val="00000000000000000000"/>
    <w:charset w:val="86"/>
    <w:family w:val="swiss"/>
    <w:notTrueType/>
    <w:pitch w:val="variable"/>
    <w:sig w:usb0="00000207" w:usb1="0A0F1810" w:usb2="00000016" w:usb3="00000000" w:csb0="00060007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 New Roman Bold">
    <w:altName w:val="Times New Roman"/>
    <w:panose1 w:val="02020803070505020304"/>
    <w:charset w:val="00"/>
    <w:family w:val="roman"/>
    <w:pitch w:val="default"/>
  </w:font>
  <w:font w:name="FangSong"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9A23A" w14:textId="77777777" w:rsidR="00C83FC3" w:rsidRDefault="00C83FC3" w:rsidP="00C84572">
      <w:r>
        <w:separator/>
      </w:r>
    </w:p>
  </w:footnote>
  <w:footnote w:type="continuationSeparator" w:id="0">
    <w:p w14:paraId="7C3C76F7" w14:textId="77777777" w:rsidR="00C83FC3" w:rsidRDefault="00C83FC3" w:rsidP="00C845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71163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58E7314"/>
    <w:multiLevelType w:val="hybridMultilevel"/>
    <w:tmpl w:val="36C829DE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7E71313"/>
    <w:multiLevelType w:val="hybridMultilevel"/>
    <w:tmpl w:val="2C6214FC"/>
    <w:lvl w:ilvl="0" w:tplc="4A8C3E1C">
      <w:numFmt w:val="bullet"/>
      <w:lvlText w:val=""/>
      <w:lvlJc w:val="left"/>
      <w:pPr>
        <w:ind w:left="360" w:hanging="360"/>
      </w:pPr>
      <w:rPr>
        <w:rFonts w:ascii="Wingdings" w:eastAsia="微软雅黑" w:hAnsi="Wingdings" w:cs="Adobe 黑体 Std R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808DA67"/>
    <w:multiLevelType w:val="singleLevel"/>
    <w:tmpl w:val="5808DA67"/>
    <w:lvl w:ilvl="0">
      <w:start w:val="2"/>
      <w:numFmt w:val="chineseCounting"/>
      <w:suff w:val="nothing"/>
      <w:lvlText w:val="%1、"/>
      <w:lvlJc w:val="left"/>
    </w:lvl>
  </w:abstractNum>
  <w:abstractNum w:abstractNumId="4" w15:restartNumberingAfterBreak="0">
    <w:nsid w:val="6489394F"/>
    <w:multiLevelType w:val="hybridMultilevel"/>
    <w:tmpl w:val="C100A1A0"/>
    <w:lvl w:ilvl="0" w:tplc="6E58B7B8">
      <w:start w:val="1"/>
      <w:numFmt w:val="decimal"/>
      <w:lvlText w:val="%1."/>
      <w:lvlJc w:val="left"/>
      <w:pPr>
        <w:ind w:left="360" w:hanging="360"/>
      </w:pPr>
      <w:rPr>
        <w:rFonts w:eastAsia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6EBE4A24"/>
    <w:multiLevelType w:val="hybridMultilevel"/>
    <w:tmpl w:val="36CA65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ACA6406"/>
    <w:multiLevelType w:val="hybridMultilevel"/>
    <w:tmpl w:val="04347F8A"/>
    <w:lvl w:ilvl="0" w:tplc="7624C64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noPunctuationKerning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NLYwMTA2s7SwMLVQ0lEKTi0uzszPAykwrAUAK5mrvywAAAA="/>
  </w:docVars>
  <w:rsids>
    <w:rsidRoot w:val="00EB3759"/>
    <w:rsid w:val="000015C8"/>
    <w:rsid w:val="00003892"/>
    <w:rsid w:val="000045E4"/>
    <w:rsid w:val="00004914"/>
    <w:rsid w:val="00006243"/>
    <w:rsid w:val="00007777"/>
    <w:rsid w:val="00013E0B"/>
    <w:rsid w:val="000179DF"/>
    <w:rsid w:val="00021523"/>
    <w:rsid w:val="00022465"/>
    <w:rsid w:val="00023B24"/>
    <w:rsid w:val="00026620"/>
    <w:rsid w:val="00026897"/>
    <w:rsid w:val="00026C8A"/>
    <w:rsid w:val="000277EE"/>
    <w:rsid w:val="00027C83"/>
    <w:rsid w:val="0003255E"/>
    <w:rsid w:val="000329BF"/>
    <w:rsid w:val="00033583"/>
    <w:rsid w:val="0004212C"/>
    <w:rsid w:val="00042172"/>
    <w:rsid w:val="000458F1"/>
    <w:rsid w:val="000501C7"/>
    <w:rsid w:val="000505F5"/>
    <w:rsid w:val="000510AF"/>
    <w:rsid w:val="0005263E"/>
    <w:rsid w:val="0005570F"/>
    <w:rsid w:val="0005653F"/>
    <w:rsid w:val="00060020"/>
    <w:rsid w:val="00060652"/>
    <w:rsid w:val="000620C4"/>
    <w:rsid w:val="00062568"/>
    <w:rsid w:val="00064D2F"/>
    <w:rsid w:val="0006702C"/>
    <w:rsid w:val="00071FB1"/>
    <w:rsid w:val="00075AC8"/>
    <w:rsid w:val="00077702"/>
    <w:rsid w:val="00085BC0"/>
    <w:rsid w:val="00086AB5"/>
    <w:rsid w:val="00086E39"/>
    <w:rsid w:val="00093A53"/>
    <w:rsid w:val="0009461C"/>
    <w:rsid w:val="000952F6"/>
    <w:rsid w:val="000957D4"/>
    <w:rsid w:val="000A471E"/>
    <w:rsid w:val="000A678B"/>
    <w:rsid w:val="000A7264"/>
    <w:rsid w:val="000B0D35"/>
    <w:rsid w:val="000B0D84"/>
    <w:rsid w:val="000B3AEC"/>
    <w:rsid w:val="000B4ED0"/>
    <w:rsid w:val="000B50BA"/>
    <w:rsid w:val="000B5FE9"/>
    <w:rsid w:val="000B744B"/>
    <w:rsid w:val="000C0742"/>
    <w:rsid w:val="000D0B7F"/>
    <w:rsid w:val="000D3FD2"/>
    <w:rsid w:val="000D56F2"/>
    <w:rsid w:val="000D72A6"/>
    <w:rsid w:val="000D76AE"/>
    <w:rsid w:val="000E0CFA"/>
    <w:rsid w:val="000E75C1"/>
    <w:rsid w:val="0010212A"/>
    <w:rsid w:val="001024A8"/>
    <w:rsid w:val="00102D0F"/>
    <w:rsid w:val="00103B5C"/>
    <w:rsid w:val="00103B69"/>
    <w:rsid w:val="001050DB"/>
    <w:rsid w:val="00106700"/>
    <w:rsid w:val="00111B63"/>
    <w:rsid w:val="00111BD8"/>
    <w:rsid w:val="00115690"/>
    <w:rsid w:val="00117C51"/>
    <w:rsid w:val="00120CFF"/>
    <w:rsid w:val="0012368F"/>
    <w:rsid w:val="0013026B"/>
    <w:rsid w:val="00130F8E"/>
    <w:rsid w:val="001341F5"/>
    <w:rsid w:val="00136FEC"/>
    <w:rsid w:val="001408D9"/>
    <w:rsid w:val="00140D6A"/>
    <w:rsid w:val="00140DA1"/>
    <w:rsid w:val="001415FB"/>
    <w:rsid w:val="00142261"/>
    <w:rsid w:val="00154460"/>
    <w:rsid w:val="0015472B"/>
    <w:rsid w:val="0015540D"/>
    <w:rsid w:val="00155A3D"/>
    <w:rsid w:val="00156E8E"/>
    <w:rsid w:val="00160D9D"/>
    <w:rsid w:val="001630D6"/>
    <w:rsid w:val="001639C7"/>
    <w:rsid w:val="00167423"/>
    <w:rsid w:val="001674C9"/>
    <w:rsid w:val="001709EB"/>
    <w:rsid w:val="00172843"/>
    <w:rsid w:val="00173C2E"/>
    <w:rsid w:val="00174374"/>
    <w:rsid w:val="0017461D"/>
    <w:rsid w:val="00176ED1"/>
    <w:rsid w:val="0017716C"/>
    <w:rsid w:val="001836AC"/>
    <w:rsid w:val="00183A37"/>
    <w:rsid w:val="00186207"/>
    <w:rsid w:val="001928D3"/>
    <w:rsid w:val="0019580C"/>
    <w:rsid w:val="00196C70"/>
    <w:rsid w:val="001A1E33"/>
    <w:rsid w:val="001A2A05"/>
    <w:rsid w:val="001A2E8E"/>
    <w:rsid w:val="001A3203"/>
    <w:rsid w:val="001A3A6B"/>
    <w:rsid w:val="001A503A"/>
    <w:rsid w:val="001A5166"/>
    <w:rsid w:val="001A7075"/>
    <w:rsid w:val="001A7CB2"/>
    <w:rsid w:val="001B47CA"/>
    <w:rsid w:val="001B4EAC"/>
    <w:rsid w:val="001B516A"/>
    <w:rsid w:val="001C275F"/>
    <w:rsid w:val="001C36C5"/>
    <w:rsid w:val="001C4783"/>
    <w:rsid w:val="001C5A25"/>
    <w:rsid w:val="001C698C"/>
    <w:rsid w:val="001D1ED3"/>
    <w:rsid w:val="001D1F0A"/>
    <w:rsid w:val="001D2004"/>
    <w:rsid w:val="001D4781"/>
    <w:rsid w:val="001D613E"/>
    <w:rsid w:val="001E74E7"/>
    <w:rsid w:val="001E7856"/>
    <w:rsid w:val="001F2F16"/>
    <w:rsid w:val="001F5375"/>
    <w:rsid w:val="00201E13"/>
    <w:rsid w:val="00202303"/>
    <w:rsid w:val="00202FCE"/>
    <w:rsid w:val="00203BD8"/>
    <w:rsid w:val="00203D4D"/>
    <w:rsid w:val="00206FBF"/>
    <w:rsid w:val="0021260F"/>
    <w:rsid w:val="00217700"/>
    <w:rsid w:val="00220D87"/>
    <w:rsid w:val="00221822"/>
    <w:rsid w:val="00225806"/>
    <w:rsid w:val="00226C52"/>
    <w:rsid w:val="002356F2"/>
    <w:rsid w:val="0024071D"/>
    <w:rsid w:val="00241A5C"/>
    <w:rsid w:val="002432F3"/>
    <w:rsid w:val="0024617B"/>
    <w:rsid w:val="00246863"/>
    <w:rsid w:val="00246BAF"/>
    <w:rsid w:val="00246FB4"/>
    <w:rsid w:val="002513EB"/>
    <w:rsid w:val="0025476F"/>
    <w:rsid w:val="00254C11"/>
    <w:rsid w:val="00255C00"/>
    <w:rsid w:val="00256182"/>
    <w:rsid w:val="00257745"/>
    <w:rsid w:val="0025789D"/>
    <w:rsid w:val="00260EFD"/>
    <w:rsid w:val="00265033"/>
    <w:rsid w:val="002654F7"/>
    <w:rsid w:val="00265C54"/>
    <w:rsid w:val="00267035"/>
    <w:rsid w:val="002671EA"/>
    <w:rsid w:val="00273796"/>
    <w:rsid w:val="002748FA"/>
    <w:rsid w:val="002754FA"/>
    <w:rsid w:val="00276D03"/>
    <w:rsid w:val="00277EF8"/>
    <w:rsid w:val="00280B6D"/>
    <w:rsid w:val="002814F8"/>
    <w:rsid w:val="002815B7"/>
    <w:rsid w:val="00281DC0"/>
    <w:rsid w:val="00282451"/>
    <w:rsid w:val="00290D9B"/>
    <w:rsid w:val="00293C6D"/>
    <w:rsid w:val="00294E81"/>
    <w:rsid w:val="0029585D"/>
    <w:rsid w:val="00297FF9"/>
    <w:rsid w:val="002A106F"/>
    <w:rsid w:val="002A6998"/>
    <w:rsid w:val="002A6FB5"/>
    <w:rsid w:val="002A7FBF"/>
    <w:rsid w:val="002B15B0"/>
    <w:rsid w:val="002B5CC9"/>
    <w:rsid w:val="002B650D"/>
    <w:rsid w:val="002B7FAA"/>
    <w:rsid w:val="002C11DD"/>
    <w:rsid w:val="002C12C6"/>
    <w:rsid w:val="002C2D1B"/>
    <w:rsid w:val="002D4045"/>
    <w:rsid w:val="002D6240"/>
    <w:rsid w:val="002D6BDE"/>
    <w:rsid w:val="002D7F4E"/>
    <w:rsid w:val="002E194C"/>
    <w:rsid w:val="002E2264"/>
    <w:rsid w:val="002E2E7D"/>
    <w:rsid w:val="002E3B07"/>
    <w:rsid w:val="002E62E0"/>
    <w:rsid w:val="002E632E"/>
    <w:rsid w:val="002E76C4"/>
    <w:rsid w:val="002E7796"/>
    <w:rsid w:val="002F0831"/>
    <w:rsid w:val="002F2259"/>
    <w:rsid w:val="002F2757"/>
    <w:rsid w:val="002F3459"/>
    <w:rsid w:val="002F3832"/>
    <w:rsid w:val="002F46D2"/>
    <w:rsid w:val="002F48D1"/>
    <w:rsid w:val="002F556E"/>
    <w:rsid w:val="002F674E"/>
    <w:rsid w:val="00307C2B"/>
    <w:rsid w:val="00307DC0"/>
    <w:rsid w:val="003148BD"/>
    <w:rsid w:val="00314CD1"/>
    <w:rsid w:val="00320D2F"/>
    <w:rsid w:val="00321D8A"/>
    <w:rsid w:val="003271FF"/>
    <w:rsid w:val="00330F49"/>
    <w:rsid w:val="00330F62"/>
    <w:rsid w:val="0033156A"/>
    <w:rsid w:val="00333566"/>
    <w:rsid w:val="00334982"/>
    <w:rsid w:val="00336671"/>
    <w:rsid w:val="00342456"/>
    <w:rsid w:val="0034399B"/>
    <w:rsid w:val="00345CD6"/>
    <w:rsid w:val="00346806"/>
    <w:rsid w:val="00350BA3"/>
    <w:rsid w:val="00350EA1"/>
    <w:rsid w:val="0035424F"/>
    <w:rsid w:val="00354EAF"/>
    <w:rsid w:val="003556AA"/>
    <w:rsid w:val="00355FDB"/>
    <w:rsid w:val="003579B8"/>
    <w:rsid w:val="00357E6A"/>
    <w:rsid w:val="0036163B"/>
    <w:rsid w:val="00362B63"/>
    <w:rsid w:val="0036440E"/>
    <w:rsid w:val="0036579C"/>
    <w:rsid w:val="00365FB8"/>
    <w:rsid w:val="00366B74"/>
    <w:rsid w:val="0037110A"/>
    <w:rsid w:val="003721B3"/>
    <w:rsid w:val="00374FAB"/>
    <w:rsid w:val="003773B2"/>
    <w:rsid w:val="00380653"/>
    <w:rsid w:val="003820D5"/>
    <w:rsid w:val="0038264C"/>
    <w:rsid w:val="00383AC6"/>
    <w:rsid w:val="00384A25"/>
    <w:rsid w:val="0038792F"/>
    <w:rsid w:val="00390352"/>
    <w:rsid w:val="00390C25"/>
    <w:rsid w:val="00391101"/>
    <w:rsid w:val="00392EDA"/>
    <w:rsid w:val="00394F0D"/>
    <w:rsid w:val="00397124"/>
    <w:rsid w:val="003A0EB1"/>
    <w:rsid w:val="003A1D8F"/>
    <w:rsid w:val="003A33CD"/>
    <w:rsid w:val="003A4B9E"/>
    <w:rsid w:val="003A64EB"/>
    <w:rsid w:val="003B3A19"/>
    <w:rsid w:val="003B64D9"/>
    <w:rsid w:val="003B6960"/>
    <w:rsid w:val="003C1979"/>
    <w:rsid w:val="003C2C6C"/>
    <w:rsid w:val="003C37A7"/>
    <w:rsid w:val="003C4DDE"/>
    <w:rsid w:val="003D38CE"/>
    <w:rsid w:val="003D46B4"/>
    <w:rsid w:val="003D51CF"/>
    <w:rsid w:val="003E0309"/>
    <w:rsid w:val="003E06F4"/>
    <w:rsid w:val="003E0E54"/>
    <w:rsid w:val="003E3D5A"/>
    <w:rsid w:val="003F0FA6"/>
    <w:rsid w:val="003F1415"/>
    <w:rsid w:val="003F3DB2"/>
    <w:rsid w:val="00401F4C"/>
    <w:rsid w:val="004116C7"/>
    <w:rsid w:val="0041196D"/>
    <w:rsid w:val="0041253B"/>
    <w:rsid w:val="00413801"/>
    <w:rsid w:val="0041422D"/>
    <w:rsid w:val="00415DCF"/>
    <w:rsid w:val="00416F25"/>
    <w:rsid w:val="004179B3"/>
    <w:rsid w:val="004209E3"/>
    <w:rsid w:val="004210BC"/>
    <w:rsid w:val="0042112E"/>
    <w:rsid w:val="00421931"/>
    <w:rsid w:val="00421DB8"/>
    <w:rsid w:val="00423176"/>
    <w:rsid w:val="00424963"/>
    <w:rsid w:val="004250C3"/>
    <w:rsid w:val="004308F2"/>
    <w:rsid w:val="00431AC0"/>
    <w:rsid w:val="00433274"/>
    <w:rsid w:val="0043341F"/>
    <w:rsid w:val="00433EAD"/>
    <w:rsid w:val="00435551"/>
    <w:rsid w:val="0043637F"/>
    <w:rsid w:val="0044129A"/>
    <w:rsid w:val="004419E3"/>
    <w:rsid w:val="004420CC"/>
    <w:rsid w:val="004421B4"/>
    <w:rsid w:val="00447E88"/>
    <w:rsid w:val="00451C79"/>
    <w:rsid w:val="00453435"/>
    <w:rsid w:val="00453E96"/>
    <w:rsid w:val="00454E79"/>
    <w:rsid w:val="00460771"/>
    <w:rsid w:val="004609AD"/>
    <w:rsid w:val="0046379E"/>
    <w:rsid w:val="00465405"/>
    <w:rsid w:val="004655AD"/>
    <w:rsid w:val="0046667F"/>
    <w:rsid w:val="00467969"/>
    <w:rsid w:val="00471DB4"/>
    <w:rsid w:val="004771BA"/>
    <w:rsid w:val="00480587"/>
    <w:rsid w:val="004809D4"/>
    <w:rsid w:val="004817AF"/>
    <w:rsid w:val="0048236A"/>
    <w:rsid w:val="00482EFB"/>
    <w:rsid w:val="00491FF1"/>
    <w:rsid w:val="00496723"/>
    <w:rsid w:val="004973E9"/>
    <w:rsid w:val="004A0C06"/>
    <w:rsid w:val="004A6C90"/>
    <w:rsid w:val="004A6FE3"/>
    <w:rsid w:val="004A7519"/>
    <w:rsid w:val="004B70AF"/>
    <w:rsid w:val="004C34D1"/>
    <w:rsid w:val="004C37AA"/>
    <w:rsid w:val="004C3E79"/>
    <w:rsid w:val="004C6FA9"/>
    <w:rsid w:val="004D1D5C"/>
    <w:rsid w:val="004D2B0D"/>
    <w:rsid w:val="004D5447"/>
    <w:rsid w:val="004D5B37"/>
    <w:rsid w:val="004D6B0B"/>
    <w:rsid w:val="004D76BB"/>
    <w:rsid w:val="004E06FA"/>
    <w:rsid w:val="004E0C58"/>
    <w:rsid w:val="004E18E5"/>
    <w:rsid w:val="004E4C78"/>
    <w:rsid w:val="004E561E"/>
    <w:rsid w:val="004E659A"/>
    <w:rsid w:val="004E6CDB"/>
    <w:rsid w:val="004F1436"/>
    <w:rsid w:val="004F3AD5"/>
    <w:rsid w:val="004F3B31"/>
    <w:rsid w:val="004F7F6A"/>
    <w:rsid w:val="00505D18"/>
    <w:rsid w:val="0050659D"/>
    <w:rsid w:val="00513EE8"/>
    <w:rsid w:val="00515255"/>
    <w:rsid w:val="00516DC1"/>
    <w:rsid w:val="00516F6D"/>
    <w:rsid w:val="00524B49"/>
    <w:rsid w:val="0052558A"/>
    <w:rsid w:val="00525F7A"/>
    <w:rsid w:val="00526F56"/>
    <w:rsid w:val="00530E61"/>
    <w:rsid w:val="005322BE"/>
    <w:rsid w:val="00532494"/>
    <w:rsid w:val="0053510A"/>
    <w:rsid w:val="00540D7D"/>
    <w:rsid w:val="00541DE0"/>
    <w:rsid w:val="00543B39"/>
    <w:rsid w:val="0055237D"/>
    <w:rsid w:val="00553D95"/>
    <w:rsid w:val="005558AA"/>
    <w:rsid w:val="0056017A"/>
    <w:rsid w:val="0056112A"/>
    <w:rsid w:val="00566039"/>
    <w:rsid w:val="005664A8"/>
    <w:rsid w:val="00566B37"/>
    <w:rsid w:val="00572E9F"/>
    <w:rsid w:val="00576870"/>
    <w:rsid w:val="00577692"/>
    <w:rsid w:val="00580300"/>
    <w:rsid w:val="00581485"/>
    <w:rsid w:val="0058445C"/>
    <w:rsid w:val="00586E62"/>
    <w:rsid w:val="005872A0"/>
    <w:rsid w:val="00590F5D"/>
    <w:rsid w:val="00594ACF"/>
    <w:rsid w:val="0059605F"/>
    <w:rsid w:val="00597AFF"/>
    <w:rsid w:val="005A0ED7"/>
    <w:rsid w:val="005A112F"/>
    <w:rsid w:val="005A13C8"/>
    <w:rsid w:val="005A2726"/>
    <w:rsid w:val="005A563C"/>
    <w:rsid w:val="005A5756"/>
    <w:rsid w:val="005A791B"/>
    <w:rsid w:val="005B1E73"/>
    <w:rsid w:val="005B2378"/>
    <w:rsid w:val="005B66F7"/>
    <w:rsid w:val="005C6404"/>
    <w:rsid w:val="005C7DE0"/>
    <w:rsid w:val="005D39C8"/>
    <w:rsid w:val="005D5AC3"/>
    <w:rsid w:val="005D5DA4"/>
    <w:rsid w:val="005D6EF1"/>
    <w:rsid w:val="005E16AC"/>
    <w:rsid w:val="005E54AF"/>
    <w:rsid w:val="005E5981"/>
    <w:rsid w:val="005E6A33"/>
    <w:rsid w:val="005E6D69"/>
    <w:rsid w:val="005E7D79"/>
    <w:rsid w:val="005F1F58"/>
    <w:rsid w:val="005F203D"/>
    <w:rsid w:val="005F276A"/>
    <w:rsid w:val="005F3386"/>
    <w:rsid w:val="005F3708"/>
    <w:rsid w:val="005F53FE"/>
    <w:rsid w:val="005F7D9F"/>
    <w:rsid w:val="00602E35"/>
    <w:rsid w:val="00604A42"/>
    <w:rsid w:val="006054EA"/>
    <w:rsid w:val="00605D4A"/>
    <w:rsid w:val="00610822"/>
    <w:rsid w:val="00612CFF"/>
    <w:rsid w:val="00614B3C"/>
    <w:rsid w:val="00614C3C"/>
    <w:rsid w:val="0062112F"/>
    <w:rsid w:val="00621DB4"/>
    <w:rsid w:val="00622C10"/>
    <w:rsid w:val="00622FE1"/>
    <w:rsid w:val="0062465F"/>
    <w:rsid w:val="00625283"/>
    <w:rsid w:val="00625759"/>
    <w:rsid w:val="00625AB0"/>
    <w:rsid w:val="00627B11"/>
    <w:rsid w:val="00634231"/>
    <w:rsid w:val="00634892"/>
    <w:rsid w:val="0063512D"/>
    <w:rsid w:val="00635D19"/>
    <w:rsid w:val="006371DB"/>
    <w:rsid w:val="00640BDB"/>
    <w:rsid w:val="006436B7"/>
    <w:rsid w:val="00644FBF"/>
    <w:rsid w:val="006450AC"/>
    <w:rsid w:val="0064786B"/>
    <w:rsid w:val="00647A62"/>
    <w:rsid w:val="00651A9E"/>
    <w:rsid w:val="006566A3"/>
    <w:rsid w:val="00660C67"/>
    <w:rsid w:val="00661247"/>
    <w:rsid w:val="00662977"/>
    <w:rsid w:val="006646BD"/>
    <w:rsid w:val="0066563E"/>
    <w:rsid w:val="00671784"/>
    <w:rsid w:val="00671A6D"/>
    <w:rsid w:val="00672971"/>
    <w:rsid w:val="00672C28"/>
    <w:rsid w:val="00673A10"/>
    <w:rsid w:val="006744AC"/>
    <w:rsid w:val="00674AE0"/>
    <w:rsid w:val="00676F58"/>
    <w:rsid w:val="00683049"/>
    <w:rsid w:val="00684CB3"/>
    <w:rsid w:val="006873CB"/>
    <w:rsid w:val="006878AA"/>
    <w:rsid w:val="00687E89"/>
    <w:rsid w:val="00691F8B"/>
    <w:rsid w:val="006936E4"/>
    <w:rsid w:val="00693DBB"/>
    <w:rsid w:val="006A4BDE"/>
    <w:rsid w:val="006B04F8"/>
    <w:rsid w:val="006B2E89"/>
    <w:rsid w:val="006B36FE"/>
    <w:rsid w:val="006B3D29"/>
    <w:rsid w:val="006B3DC6"/>
    <w:rsid w:val="006B40E5"/>
    <w:rsid w:val="006B4BAA"/>
    <w:rsid w:val="006B570F"/>
    <w:rsid w:val="006B7952"/>
    <w:rsid w:val="006B7EDB"/>
    <w:rsid w:val="006C273B"/>
    <w:rsid w:val="006C45B1"/>
    <w:rsid w:val="006C4850"/>
    <w:rsid w:val="006C485F"/>
    <w:rsid w:val="006D2E29"/>
    <w:rsid w:val="006D6341"/>
    <w:rsid w:val="006D6960"/>
    <w:rsid w:val="006D73B7"/>
    <w:rsid w:val="006E0003"/>
    <w:rsid w:val="006E1C49"/>
    <w:rsid w:val="006E2DB2"/>
    <w:rsid w:val="006E469F"/>
    <w:rsid w:val="006E4E88"/>
    <w:rsid w:val="006E5CE0"/>
    <w:rsid w:val="006E72C7"/>
    <w:rsid w:val="006F2BF9"/>
    <w:rsid w:val="006F2D20"/>
    <w:rsid w:val="006F2FFE"/>
    <w:rsid w:val="006F3611"/>
    <w:rsid w:val="006F630E"/>
    <w:rsid w:val="0070441C"/>
    <w:rsid w:val="00706B33"/>
    <w:rsid w:val="00711162"/>
    <w:rsid w:val="0071193F"/>
    <w:rsid w:val="00711AB6"/>
    <w:rsid w:val="007125B0"/>
    <w:rsid w:val="00722122"/>
    <w:rsid w:val="007222A4"/>
    <w:rsid w:val="00726FFA"/>
    <w:rsid w:val="007302A6"/>
    <w:rsid w:val="00730EA0"/>
    <w:rsid w:val="00731DB2"/>
    <w:rsid w:val="007323FD"/>
    <w:rsid w:val="0073490F"/>
    <w:rsid w:val="007368DA"/>
    <w:rsid w:val="007369FE"/>
    <w:rsid w:val="00740443"/>
    <w:rsid w:val="00741C3F"/>
    <w:rsid w:val="007447C9"/>
    <w:rsid w:val="00746B4E"/>
    <w:rsid w:val="0075099E"/>
    <w:rsid w:val="00750EFD"/>
    <w:rsid w:val="00750F08"/>
    <w:rsid w:val="00753147"/>
    <w:rsid w:val="00754227"/>
    <w:rsid w:val="00756495"/>
    <w:rsid w:val="0076131E"/>
    <w:rsid w:val="00761CAF"/>
    <w:rsid w:val="0076279C"/>
    <w:rsid w:val="00762D46"/>
    <w:rsid w:val="0076443F"/>
    <w:rsid w:val="00764500"/>
    <w:rsid w:val="007668DF"/>
    <w:rsid w:val="00766C8C"/>
    <w:rsid w:val="007679FF"/>
    <w:rsid w:val="0077282A"/>
    <w:rsid w:val="00773E46"/>
    <w:rsid w:val="00774021"/>
    <w:rsid w:val="0077734E"/>
    <w:rsid w:val="00780071"/>
    <w:rsid w:val="00782597"/>
    <w:rsid w:val="00783C08"/>
    <w:rsid w:val="007843E3"/>
    <w:rsid w:val="007867E6"/>
    <w:rsid w:val="0078712B"/>
    <w:rsid w:val="00791E53"/>
    <w:rsid w:val="00792ECD"/>
    <w:rsid w:val="00794B0A"/>
    <w:rsid w:val="0079791F"/>
    <w:rsid w:val="007A0B3D"/>
    <w:rsid w:val="007A1E6E"/>
    <w:rsid w:val="007A2413"/>
    <w:rsid w:val="007A27CB"/>
    <w:rsid w:val="007A685F"/>
    <w:rsid w:val="007A7C00"/>
    <w:rsid w:val="007A7C51"/>
    <w:rsid w:val="007B038B"/>
    <w:rsid w:val="007B206E"/>
    <w:rsid w:val="007B2732"/>
    <w:rsid w:val="007B4310"/>
    <w:rsid w:val="007B489E"/>
    <w:rsid w:val="007B65FC"/>
    <w:rsid w:val="007B7ADA"/>
    <w:rsid w:val="007C1D97"/>
    <w:rsid w:val="007C46D9"/>
    <w:rsid w:val="007C73D8"/>
    <w:rsid w:val="007C79FF"/>
    <w:rsid w:val="007D4155"/>
    <w:rsid w:val="007D42DF"/>
    <w:rsid w:val="007E1341"/>
    <w:rsid w:val="007E3F76"/>
    <w:rsid w:val="007E5207"/>
    <w:rsid w:val="007E66DD"/>
    <w:rsid w:val="007F3015"/>
    <w:rsid w:val="007F35BE"/>
    <w:rsid w:val="007F5F84"/>
    <w:rsid w:val="007F7BE8"/>
    <w:rsid w:val="008012B7"/>
    <w:rsid w:val="00801319"/>
    <w:rsid w:val="00801528"/>
    <w:rsid w:val="0080195D"/>
    <w:rsid w:val="00804720"/>
    <w:rsid w:val="00804FF4"/>
    <w:rsid w:val="00805D2F"/>
    <w:rsid w:val="00806D4A"/>
    <w:rsid w:val="00807089"/>
    <w:rsid w:val="00807697"/>
    <w:rsid w:val="0081612D"/>
    <w:rsid w:val="00820673"/>
    <w:rsid w:val="008245DB"/>
    <w:rsid w:val="00825ADE"/>
    <w:rsid w:val="00825C1F"/>
    <w:rsid w:val="00826122"/>
    <w:rsid w:val="00827BE4"/>
    <w:rsid w:val="00831333"/>
    <w:rsid w:val="0083331A"/>
    <w:rsid w:val="0083339C"/>
    <w:rsid w:val="00833D11"/>
    <w:rsid w:val="008408E4"/>
    <w:rsid w:val="008423BC"/>
    <w:rsid w:val="008438DE"/>
    <w:rsid w:val="008439BD"/>
    <w:rsid w:val="00843C2B"/>
    <w:rsid w:val="00844487"/>
    <w:rsid w:val="00844C37"/>
    <w:rsid w:val="00845F11"/>
    <w:rsid w:val="008510CD"/>
    <w:rsid w:val="00851806"/>
    <w:rsid w:val="0085224B"/>
    <w:rsid w:val="00852B6A"/>
    <w:rsid w:val="008562CE"/>
    <w:rsid w:val="0086117F"/>
    <w:rsid w:val="00862DFB"/>
    <w:rsid w:val="008655E8"/>
    <w:rsid w:val="008656BF"/>
    <w:rsid w:val="008663D4"/>
    <w:rsid w:val="00870983"/>
    <w:rsid w:val="00872BD1"/>
    <w:rsid w:val="00875C24"/>
    <w:rsid w:val="00876AAB"/>
    <w:rsid w:val="00877191"/>
    <w:rsid w:val="00882465"/>
    <w:rsid w:val="0088349D"/>
    <w:rsid w:val="0088476E"/>
    <w:rsid w:val="00886E9B"/>
    <w:rsid w:val="008877D0"/>
    <w:rsid w:val="008901F1"/>
    <w:rsid w:val="0089336C"/>
    <w:rsid w:val="008961B4"/>
    <w:rsid w:val="008A0D96"/>
    <w:rsid w:val="008A16B6"/>
    <w:rsid w:val="008A1BD0"/>
    <w:rsid w:val="008A3804"/>
    <w:rsid w:val="008A661A"/>
    <w:rsid w:val="008B2983"/>
    <w:rsid w:val="008B6BBD"/>
    <w:rsid w:val="008B78AF"/>
    <w:rsid w:val="008C03F3"/>
    <w:rsid w:val="008C0BB8"/>
    <w:rsid w:val="008C0E6F"/>
    <w:rsid w:val="008C136D"/>
    <w:rsid w:val="008C3B7E"/>
    <w:rsid w:val="008C45E8"/>
    <w:rsid w:val="008C4E8C"/>
    <w:rsid w:val="008C6184"/>
    <w:rsid w:val="008C7231"/>
    <w:rsid w:val="008D2924"/>
    <w:rsid w:val="008D4104"/>
    <w:rsid w:val="008D483D"/>
    <w:rsid w:val="008D6C9C"/>
    <w:rsid w:val="008D7328"/>
    <w:rsid w:val="008E175D"/>
    <w:rsid w:val="008E2A2A"/>
    <w:rsid w:val="008E2BAF"/>
    <w:rsid w:val="008E35BC"/>
    <w:rsid w:val="008E4F81"/>
    <w:rsid w:val="008E65E8"/>
    <w:rsid w:val="008E6FFD"/>
    <w:rsid w:val="008E764A"/>
    <w:rsid w:val="008F0CD4"/>
    <w:rsid w:val="008F5B30"/>
    <w:rsid w:val="008F7746"/>
    <w:rsid w:val="008F7B88"/>
    <w:rsid w:val="0090080A"/>
    <w:rsid w:val="009037E5"/>
    <w:rsid w:val="009043B7"/>
    <w:rsid w:val="00906F17"/>
    <w:rsid w:val="009075AD"/>
    <w:rsid w:val="0091331B"/>
    <w:rsid w:val="00913F46"/>
    <w:rsid w:val="00917585"/>
    <w:rsid w:val="00922F4B"/>
    <w:rsid w:val="00924447"/>
    <w:rsid w:val="00924F01"/>
    <w:rsid w:val="00925364"/>
    <w:rsid w:val="00932054"/>
    <w:rsid w:val="009338EC"/>
    <w:rsid w:val="00935F70"/>
    <w:rsid w:val="00937731"/>
    <w:rsid w:val="00937F2B"/>
    <w:rsid w:val="00941481"/>
    <w:rsid w:val="009430C3"/>
    <w:rsid w:val="0094444B"/>
    <w:rsid w:val="00946743"/>
    <w:rsid w:val="00947A01"/>
    <w:rsid w:val="00951517"/>
    <w:rsid w:val="00952AF1"/>
    <w:rsid w:val="00953CF1"/>
    <w:rsid w:val="00955FF3"/>
    <w:rsid w:val="00957B9B"/>
    <w:rsid w:val="00960550"/>
    <w:rsid w:val="00960F3E"/>
    <w:rsid w:val="00964F82"/>
    <w:rsid w:val="009663EA"/>
    <w:rsid w:val="0096646D"/>
    <w:rsid w:val="009722D5"/>
    <w:rsid w:val="00974808"/>
    <w:rsid w:val="00975185"/>
    <w:rsid w:val="00975F30"/>
    <w:rsid w:val="00975FB8"/>
    <w:rsid w:val="00976580"/>
    <w:rsid w:val="00981E3F"/>
    <w:rsid w:val="009831DC"/>
    <w:rsid w:val="00986668"/>
    <w:rsid w:val="009914FE"/>
    <w:rsid w:val="00991CF0"/>
    <w:rsid w:val="009963A0"/>
    <w:rsid w:val="009A044D"/>
    <w:rsid w:val="009A5390"/>
    <w:rsid w:val="009A629A"/>
    <w:rsid w:val="009B1174"/>
    <w:rsid w:val="009B117C"/>
    <w:rsid w:val="009B4223"/>
    <w:rsid w:val="009B490A"/>
    <w:rsid w:val="009B56A3"/>
    <w:rsid w:val="009B7042"/>
    <w:rsid w:val="009C286F"/>
    <w:rsid w:val="009C58FF"/>
    <w:rsid w:val="009D06A2"/>
    <w:rsid w:val="009D0D4D"/>
    <w:rsid w:val="009D244F"/>
    <w:rsid w:val="009D6118"/>
    <w:rsid w:val="009D7146"/>
    <w:rsid w:val="009E20E3"/>
    <w:rsid w:val="009E3046"/>
    <w:rsid w:val="009F1229"/>
    <w:rsid w:val="009F14E3"/>
    <w:rsid w:val="009F1FD8"/>
    <w:rsid w:val="009F2AD1"/>
    <w:rsid w:val="009F3565"/>
    <w:rsid w:val="009F45D6"/>
    <w:rsid w:val="009F480D"/>
    <w:rsid w:val="009F75E6"/>
    <w:rsid w:val="00A03E90"/>
    <w:rsid w:val="00A06597"/>
    <w:rsid w:val="00A07F6A"/>
    <w:rsid w:val="00A10598"/>
    <w:rsid w:val="00A13826"/>
    <w:rsid w:val="00A171FC"/>
    <w:rsid w:val="00A240B1"/>
    <w:rsid w:val="00A244B2"/>
    <w:rsid w:val="00A257C8"/>
    <w:rsid w:val="00A25A83"/>
    <w:rsid w:val="00A26187"/>
    <w:rsid w:val="00A26D1E"/>
    <w:rsid w:val="00A32FF2"/>
    <w:rsid w:val="00A36F67"/>
    <w:rsid w:val="00A4370A"/>
    <w:rsid w:val="00A43DAB"/>
    <w:rsid w:val="00A45848"/>
    <w:rsid w:val="00A45B0E"/>
    <w:rsid w:val="00A46FBF"/>
    <w:rsid w:val="00A55BA0"/>
    <w:rsid w:val="00A5645E"/>
    <w:rsid w:val="00A56885"/>
    <w:rsid w:val="00A56C32"/>
    <w:rsid w:val="00A57EB7"/>
    <w:rsid w:val="00A62ADF"/>
    <w:rsid w:val="00A63330"/>
    <w:rsid w:val="00A6521C"/>
    <w:rsid w:val="00A66E71"/>
    <w:rsid w:val="00A77FD3"/>
    <w:rsid w:val="00A82749"/>
    <w:rsid w:val="00A82C56"/>
    <w:rsid w:val="00A846F2"/>
    <w:rsid w:val="00A868CA"/>
    <w:rsid w:val="00A927AA"/>
    <w:rsid w:val="00A92C27"/>
    <w:rsid w:val="00A93784"/>
    <w:rsid w:val="00A93D60"/>
    <w:rsid w:val="00AA1CB4"/>
    <w:rsid w:val="00AA268C"/>
    <w:rsid w:val="00AA28C6"/>
    <w:rsid w:val="00AA2A58"/>
    <w:rsid w:val="00AA4F16"/>
    <w:rsid w:val="00AB0A29"/>
    <w:rsid w:val="00AB528F"/>
    <w:rsid w:val="00AB7343"/>
    <w:rsid w:val="00AC2079"/>
    <w:rsid w:val="00AC3892"/>
    <w:rsid w:val="00AC6BB4"/>
    <w:rsid w:val="00AD01CF"/>
    <w:rsid w:val="00AD09A2"/>
    <w:rsid w:val="00AD1DB2"/>
    <w:rsid w:val="00AD260D"/>
    <w:rsid w:val="00AD2CBB"/>
    <w:rsid w:val="00AE086D"/>
    <w:rsid w:val="00AE37EE"/>
    <w:rsid w:val="00AE3E8E"/>
    <w:rsid w:val="00AE6986"/>
    <w:rsid w:val="00AE7752"/>
    <w:rsid w:val="00AF2A0B"/>
    <w:rsid w:val="00B00602"/>
    <w:rsid w:val="00B03333"/>
    <w:rsid w:val="00B06D74"/>
    <w:rsid w:val="00B07500"/>
    <w:rsid w:val="00B078F8"/>
    <w:rsid w:val="00B07DE8"/>
    <w:rsid w:val="00B11FC4"/>
    <w:rsid w:val="00B12841"/>
    <w:rsid w:val="00B1380A"/>
    <w:rsid w:val="00B142CA"/>
    <w:rsid w:val="00B1636D"/>
    <w:rsid w:val="00B21613"/>
    <w:rsid w:val="00B23B91"/>
    <w:rsid w:val="00B3151D"/>
    <w:rsid w:val="00B33804"/>
    <w:rsid w:val="00B33B1F"/>
    <w:rsid w:val="00B346F5"/>
    <w:rsid w:val="00B36646"/>
    <w:rsid w:val="00B4002F"/>
    <w:rsid w:val="00B40873"/>
    <w:rsid w:val="00B40FC3"/>
    <w:rsid w:val="00B430A3"/>
    <w:rsid w:val="00B43DBA"/>
    <w:rsid w:val="00B44F24"/>
    <w:rsid w:val="00B4541B"/>
    <w:rsid w:val="00B46339"/>
    <w:rsid w:val="00B54F04"/>
    <w:rsid w:val="00B557E7"/>
    <w:rsid w:val="00B5694F"/>
    <w:rsid w:val="00B56BBF"/>
    <w:rsid w:val="00B608C5"/>
    <w:rsid w:val="00B63589"/>
    <w:rsid w:val="00B66D42"/>
    <w:rsid w:val="00B7335B"/>
    <w:rsid w:val="00B73B97"/>
    <w:rsid w:val="00B74F83"/>
    <w:rsid w:val="00B768E4"/>
    <w:rsid w:val="00B82D08"/>
    <w:rsid w:val="00B84BF5"/>
    <w:rsid w:val="00B85468"/>
    <w:rsid w:val="00B87F77"/>
    <w:rsid w:val="00B922F5"/>
    <w:rsid w:val="00B97972"/>
    <w:rsid w:val="00BA1553"/>
    <w:rsid w:val="00BA20D6"/>
    <w:rsid w:val="00BA54B8"/>
    <w:rsid w:val="00BA56B2"/>
    <w:rsid w:val="00BA67F1"/>
    <w:rsid w:val="00BA7000"/>
    <w:rsid w:val="00BA75AA"/>
    <w:rsid w:val="00BB336A"/>
    <w:rsid w:val="00BB396D"/>
    <w:rsid w:val="00BB6E74"/>
    <w:rsid w:val="00BB6F8E"/>
    <w:rsid w:val="00BB7188"/>
    <w:rsid w:val="00BC0049"/>
    <w:rsid w:val="00BC43E4"/>
    <w:rsid w:val="00BC5149"/>
    <w:rsid w:val="00BD38F3"/>
    <w:rsid w:val="00BD5974"/>
    <w:rsid w:val="00BD5BA4"/>
    <w:rsid w:val="00BD5D9E"/>
    <w:rsid w:val="00BD7AA1"/>
    <w:rsid w:val="00BD7C10"/>
    <w:rsid w:val="00BE01FF"/>
    <w:rsid w:val="00BE2623"/>
    <w:rsid w:val="00BE4B3F"/>
    <w:rsid w:val="00BE5429"/>
    <w:rsid w:val="00BE7D99"/>
    <w:rsid w:val="00BF3207"/>
    <w:rsid w:val="00BF40C3"/>
    <w:rsid w:val="00BF7238"/>
    <w:rsid w:val="00C0026F"/>
    <w:rsid w:val="00C00B4A"/>
    <w:rsid w:val="00C010A0"/>
    <w:rsid w:val="00C029FA"/>
    <w:rsid w:val="00C06EB3"/>
    <w:rsid w:val="00C06F07"/>
    <w:rsid w:val="00C11164"/>
    <w:rsid w:val="00C11E30"/>
    <w:rsid w:val="00C1299A"/>
    <w:rsid w:val="00C16604"/>
    <w:rsid w:val="00C1719C"/>
    <w:rsid w:val="00C24F25"/>
    <w:rsid w:val="00C2730F"/>
    <w:rsid w:val="00C2733A"/>
    <w:rsid w:val="00C30C8E"/>
    <w:rsid w:val="00C30E01"/>
    <w:rsid w:val="00C3130E"/>
    <w:rsid w:val="00C31972"/>
    <w:rsid w:val="00C326E4"/>
    <w:rsid w:val="00C32F66"/>
    <w:rsid w:val="00C36A87"/>
    <w:rsid w:val="00C40FA2"/>
    <w:rsid w:val="00C411FB"/>
    <w:rsid w:val="00C416F8"/>
    <w:rsid w:val="00C43450"/>
    <w:rsid w:val="00C434CA"/>
    <w:rsid w:val="00C44823"/>
    <w:rsid w:val="00C44FC5"/>
    <w:rsid w:val="00C5125B"/>
    <w:rsid w:val="00C606AA"/>
    <w:rsid w:val="00C61E37"/>
    <w:rsid w:val="00C6273B"/>
    <w:rsid w:val="00C63205"/>
    <w:rsid w:val="00C64571"/>
    <w:rsid w:val="00C645CD"/>
    <w:rsid w:val="00C65F7C"/>
    <w:rsid w:val="00C725F3"/>
    <w:rsid w:val="00C74406"/>
    <w:rsid w:val="00C83FC3"/>
    <w:rsid w:val="00C84572"/>
    <w:rsid w:val="00C84793"/>
    <w:rsid w:val="00C85266"/>
    <w:rsid w:val="00C9275D"/>
    <w:rsid w:val="00CA1065"/>
    <w:rsid w:val="00CA18BF"/>
    <w:rsid w:val="00CA1C85"/>
    <w:rsid w:val="00CA32DC"/>
    <w:rsid w:val="00CA3DFE"/>
    <w:rsid w:val="00CA5DDB"/>
    <w:rsid w:val="00CA6BE7"/>
    <w:rsid w:val="00CA741F"/>
    <w:rsid w:val="00CA765C"/>
    <w:rsid w:val="00CB2B02"/>
    <w:rsid w:val="00CC05DC"/>
    <w:rsid w:val="00CC097C"/>
    <w:rsid w:val="00CC32B7"/>
    <w:rsid w:val="00CC62E9"/>
    <w:rsid w:val="00CC6ECA"/>
    <w:rsid w:val="00CD1C43"/>
    <w:rsid w:val="00CD2EFB"/>
    <w:rsid w:val="00CD4F08"/>
    <w:rsid w:val="00CD7E86"/>
    <w:rsid w:val="00CE195B"/>
    <w:rsid w:val="00CE1EF3"/>
    <w:rsid w:val="00CE26DE"/>
    <w:rsid w:val="00CE2EAB"/>
    <w:rsid w:val="00CE342A"/>
    <w:rsid w:val="00CE55F8"/>
    <w:rsid w:val="00CE7FD0"/>
    <w:rsid w:val="00CF0AF0"/>
    <w:rsid w:val="00CF1F8E"/>
    <w:rsid w:val="00CF5119"/>
    <w:rsid w:val="00CF5D09"/>
    <w:rsid w:val="00CF5DB1"/>
    <w:rsid w:val="00CF5E43"/>
    <w:rsid w:val="00CF699D"/>
    <w:rsid w:val="00D051B9"/>
    <w:rsid w:val="00D06062"/>
    <w:rsid w:val="00D06410"/>
    <w:rsid w:val="00D10E6B"/>
    <w:rsid w:val="00D11452"/>
    <w:rsid w:val="00D12334"/>
    <w:rsid w:val="00D15BFE"/>
    <w:rsid w:val="00D17E2C"/>
    <w:rsid w:val="00D203D3"/>
    <w:rsid w:val="00D219A9"/>
    <w:rsid w:val="00D2644D"/>
    <w:rsid w:val="00D2663E"/>
    <w:rsid w:val="00D2691D"/>
    <w:rsid w:val="00D26EFF"/>
    <w:rsid w:val="00D27210"/>
    <w:rsid w:val="00D30380"/>
    <w:rsid w:val="00D3042A"/>
    <w:rsid w:val="00D30452"/>
    <w:rsid w:val="00D305DC"/>
    <w:rsid w:val="00D30847"/>
    <w:rsid w:val="00D315B8"/>
    <w:rsid w:val="00D335D9"/>
    <w:rsid w:val="00D346B4"/>
    <w:rsid w:val="00D35241"/>
    <w:rsid w:val="00D363CB"/>
    <w:rsid w:val="00D36FB8"/>
    <w:rsid w:val="00D372C1"/>
    <w:rsid w:val="00D37871"/>
    <w:rsid w:val="00D401BA"/>
    <w:rsid w:val="00D46A3B"/>
    <w:rsid w:val="00D54129"/>
    <w:rsid w:val="00D54F1D"/>
    <w:rsid w:val="00D5655B"/>
    <w:rsid w:val="00D5671E"/>
    <w:rsid w:val="00D62CAE"/>
    <w:rsid w:val="00D630BE"/>
    <w:rsid w:val="00D63372"/>
    <w:rsid w:val="00D640B9"/>
    <w:rsid w:val="00D64DBF"/>
    <w:rsid w:val="00D65889"/>
    <w:rsid w:val="00D668B7"/>
    <w:rsid w:val="00D669C8"/>
    <w:rsid w:val="00D66D0C"/>
    <w:rsid w:val="00D67428"/>
    <w:rsid w:val="00D761D5"/>
    <w:rsid w:val="00D7711C"/>
    <w:rsid w:val="00D77496"/>
    <w:rsid w:val="00D81FFD"/>
    <w:rsid w:val="00D82D32"/>
    <w:rsid w:val="00D82EB5"/>
    <w:rsid w:val="00D866D6"/>
    <w:rsid w:val="00D9303F"/>
    <w:rsid w:val="00D94C80"/>
    <w:rsid w:val="00D94CA2"/>
    <w:rsid w:val="00D97BA8"/>
    <w:rsid w:val="00DA220E"/>
    <w:rsid w:val="00DA3E70"/>
    <w:rsid w:val="00DA4A4A"/>
    <w:rsid w:val="00DA6F5F"/>
    <w:rsid w:val="00DB2A1B"/>
    <w:rsid w:val="00DB2A28"/>
    <w:rsid w:val="00DB5081"/>
    <w:rsid w:val="00DB5941"/>
    <w:rsid w:val="00DB5C6B"/>
    <w:rsid w:val="00DB7421"/>
    <w:rsid w:val="00DC2439"/>
    <w:rsid w:val="00DC3AA2"/>
    <w:rsid w:val="00DC5B1F"/>
    <w:rsid w:val="00DC6DB3"/>
    <w:rsid w:val="00DC6F16"/>
    <w:rsid w:val="00DC7883"/>
    <w:rsid w:val="00DC7B43"/>
    <w:rsid w:val="00DC7D51"/>
    <w:rsid w:val="00DD6192"/>
    <w:rsid w:val="00DD6288"/>
    <w:rsid w:val="00DE0021"/>
    <w:rsid w:val="00DE0D6F"/>
    <w:rsid w:val="00DE14C4"/>
    <w:rsid w:val="00DE196D"/>
    <w:rsid w:val="00DE22B1"/>
    <w:rsid w:val="00DE3FC9"/>
    <w:rsid w:val="00DE44A5"/>
    <w:rsid w:val="00DE69F7"/>
    <w:rsid w:val="00DF09FA"/>
    <w:rsid w:val="00DF1DE6"/>
    <w:rsid w:val="00DF51B4"/>
    <w:rsid w:val="00DF5C87"/>
    <w:rsid w:val="00DF61C3"/>
    <w:rsid w:val="00DF7832"/>
    <w:rsid w:val="00E00ECD"/>
    <w:rsid w:val="00E0377E"/>
    <w:rsid w:val="00E07DAF"/>
    <w:rsid w:val="00E11C4C"/>
    <w:rsid w:val="00E17831"/>
    <w:rsid w:val="00E22746"/>
    <w:rsid w:val="00E30D7F"/>
    <w:rsid w:val="00E30EDE"/>
    <w:rsid w:val="00E35562"/>
    <w:rsid w:val="00E41331"/>
    <w:rsid w:val="00E41A7B"/>
    <w:rsid w:val="00E44C24"/>
    <w:rsid w:val="00E46389"/>
    <w:rsid w:val="00E469DA"/>
    <w:rsid w:val="00E51DCB"/>
    <w:rsid w:val="00E51ED4"/>
    <w:rsid w:val="00E53D67"/>
    <w:rsid w:val="00E54ABA"/>
    <w:rsid w:val="00E54CE6"/>
    <w:rsid w:val="00E569AF"/>
    <w:rsid w:val="00E57010"/>
    <w:rsid w:val="00E612C4"/>
    <w:rsid w:val="00E634C8"/>
    <w:rsid w:val="00E63917"/>
    <w:rsid w:val="00E714A0"/>
    <w:rsid w:val="00E717AA"/>
    <w:rsid w:val="00E718F8"/>
    <w:rsid w:val="00E747E5"/>
    <w:rsid w:val="00E7654C"/>
    <w:rsid w:val="00E76F6B"/>
    <w:rsid w:val="00E77501"/>
    <w:rsid w:val="00E832CF"/>
    <w:rsid w:val="00E836B7"/>
    <w:rsid w:val="00E86700"/>
    <w:rsid w:val="00E86B0A"/>
    <w:rsid w:val="00E86CF0"/>
    <w:rsid w:val="00E921B8"/>
    <w:rsid w:val="00E94367"/>
    <w:rsid w:val="00EA0437"/>
    <w:rsid w:val="00EA5070"/>
    <w:rsid w:val="00EA5911"/>
    <w:rsid w:val="00EA6222"/>
    <w:rsid w:val="00EB1440"/>
    <w:rsid w:val="00EB24D3"/>
    <w:rsid w:val="00EB2761"/>
    <w:rsid w:val="00EB3213"/>
    <w:rsid w:val="00EB3759"/>
    <w:rsid w:val="00EC1762"/>
    <w:rsid w:val="00EC27FF"/>
    <w:rsid w:val="00EC47E8"/>
    <w:rsid w:val="00EC5B04"/>
    <w:rsid w:val="00ED0190"/>
    <w:rsid w:val="00ED24D4"/>
    <w:rsid w:val="00ED37F1"/>
    <w:rsid w:val="00ED3D11"/>
    <w:rsid w:val="00ED53DE"/>
    <w:rsid w:val="00ED5486"/>
    <w:rsid w:val="00ED6926"/>
    <w:rsid w:val="00ED79BE"/>
    <w:rsid w:val="00EE02AC"/>
    <w:rsid w:val="00EE0D6A"/>
    <w:rsid w:val="00EF2063"/>
    <w:rsid w:val="00EF3F37"/>
    <w:rsid w:val="00EF6C66"/>
    <w:rsid w:val="00F00A49"/>
    <w:rsid w:val="00F026A1"/>
    <w:rsid w:val="00F03EC5"/>
    <w:rsid w:val="00F04546"/>
    <w:rsid w:val="00F06A09"/>
    <w:rsid w:val="00F0712B"/>
    <w:rsid w:val="00F07EC2"/>
    <w:rsid w:val="00F10E15"/>
    <w:rsid w:val="00F1208B"/>
    <w:rsid w:val="00F121C4"/>
    <w:rsid w:val="00F13797"/>
    <w:rsid w:val="00F13877"/>
    <w:rsid w:val="00F13A20"/>
    <w:rsid w:val="00F155EE"/>
    <w:rsid w:val="00F16717"/>
    <w:rsid w:val="00F1684D"/>
    <w:rsid w:val="00F16B61"/>
    <w:rsid w:val="00F241A2"/>
    <w:rsid w:val="00F27793"/>
    <w:rsid w:val="00F31278"/>
    <w:rsid w:val="00F31D00"/>
    <w:rsid w:val="00F3242E"/>
    <w:rsid w:val="00F33092"/>
    <w:rsid w:val="00F35E09"/>
    <w:rsid w:val="00F4065F"/>
    <w:rsid w:val="00F51AFD"/>
    <w:rsid w:val="00F537C5"/>
    <w:rsid w:val="00F54B5D"/>
    <w:rsid w:val="00F54B7D"/>
    <w:rsid w:val="00F55C34"/>
    <w:rsid w:val="00F56A14"/>
    <w:rsid w:val="00F6117E"/>
    <w:rsid w:val="00F62CEC"/>
    <w:rsid w:val="00F645FF"/>
    <w:rsid w:val="00F667CD"/>
    <w:rsid w:val="00F66DBF"/>
    <w:rsid w:val="00F71A81"/>
    <w:rsid w:val="00F72E52"/>
    <w:rsid w:val="00F74142"/>
    <w:rsid w:val="00F74C5B"/>
    <w:rsid w:val="00F80453"/>
    <w:rsid w:val="00F80E8F"/>
    <w:rsid w:val="00F82854"/>
    <w:rsid w:val="00F8326C"/>
    <w:rsid w:val="00F8706B"/>
    <w:rsid w:val="00F87C9D"/>
    <w:rsid w:val="00F91B10"/>
    <w:rsid w:val="00F93164"/>
    <w:rsid w:val="00F93344"/>
    <w:rsid w:val="00F9397F"/>
    <w:rsid w:val="00F93D72"/>
    <w:rsid w:val="00F97FF8"/>
    <w:rsid w:val="00FA03B1"/>
    <w:rsid w:val="00FA0D98"/>
    <w:rsid w:val="00FA2D99"/>
    <w:rsid w:val="00FA2DA9"/>
    <w:rsid w:val="00FA4F03"/>
    <w:rsid w:val="00FA544D"/>
    <w:rsid w:val="00FA6D25"/>
    <w:rsid w:val="00FA7E8A"/>
    <w:rsid w:val="00FB2A74"/>
    <w:rsid w:val="00FB3F52"/>
    <w:rsid w:val="00FB5FCE"/>
    <w:rsid w:val="00FB6DB0"/>
    <w:rsid w:val="00FC0DA8"/>
    <w:rsid w:val="00FC480C"/>
    <w:rsid w:val="00FC634E"/>
    <w:rsid w:val="00FD00F5"/>
    <w:rsid w:val="00FD0F34"/>
    <w:rsid w:val="00FD1ADE"/>
    <w:rsid w:val="00FD24E9"/>
    <w:rsid w:val="00FD445A"/>
    <w:rsid w:val="00FD60B7"/>
    <w:rsid w:val="00FE06CE"/>
    <w:rsid w:val="00FE1263"/>
    <w:rsid w:val="00FE1EB4"/>
    <w:rsid w:val="00FE2C70"/>
    <w:rsid w:val="00FE4F02"/>
    <w:rsid w:val="00FE534B"/>
    <w:rsid w:val="00FE5ED9"/>
    <w:rsid w:val="00FE7075"/>
    <w:rsid w:val="00FF1891"/>
    <w:rsid w:val="00FF3F6C"/>
    <w:rsid w:val="00FF5B94"/>
    <w:rsid w:val="00FF7558"/>
    <w:rsid w:val="00FF7772"/>
    <w:rsid w:val="64AF4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060F550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917585"/>
    <w:pPr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pPr>
      <w:widowControl w:val="0"/>
      <w:spacing w:after="12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paragraph" w:styleId="a4">
    <w:name w:val="Balloon Text"/>
    <w:basedOn w:val="a"/>
    <w:link w:val="a5"/>
    <w:uiPriority w:val="99"/>
    <w:unhideWhenUsed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link w:val="HTML0"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宋体"/>
      <w:color w:val="000000"/>
      <w:sz w:val="24"/>
      <w:szCs w:val="24"/>
      <w:u w:color="000000"/>
    </w:rPr>
  </w:style>
  <w:style w:type="paragraph" w:styleId="aa">
    <w:name w:val="Normal (Web)"/>
    <w:pPr>
      <w:spacing w:before="100" w:after="100"/>
    </w:pPr>
    <w:rPr>
      <w:rFonts w:ascii="宋体" w:hAnsi="宋体" w:cs="宋体"/>
      <w:color w:val="000000"/>
      <w:sz w:val="24"/>
      <w:szCs w:val="24"/>
      <w:u w:color="000000"/>
    </w:rPr>
  </w:style>
  <w:style w:type="character" w:styleId="ab">
    <w:name w:val="Hyperlink"/>
    <w:qFormat/>
    <w:rPr>
      <w:u w:val="single"/>
    </w:rPr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c">
    <w:name w:val="页眉与页脚"/>
    <w:qFormat/>
    <w:pPr>
      <w:tabs>
        <w:tab w:val="right" w:pos="9020"/>
      </w:tabs>
    </w:pPr>
    <w:rPr>
      <w:rFonts w:ascii="Helvetica" w:eastAsia="Arial Unicode MS" w:hAnsi="Arial Unicode MS" w:cs="Arial Unicode MS"/>
      <w:color w:val="000000"/>
      <w:sz w:val="24"/>
      <w:szCs w:val="24"/>
    </w:rPr>
  </w:style>
  <w:style w:type="paragraph" w:customStyle="1" w:styleId="ad">
    <w:name w:val="题目"/>
    <w:next w:val="a"/>
    <w:qFormat/>
    <w:pPr>
      <w:keepNext/>
      <w:widowControl w:val="0"/>
      <w:jc w:val="both"/>
      <w:outlineLvl w:val="0"/>
    </w:pPr>
    <w:rPr>
      <w:rFonts w:ascii="Arial Unicode MS" w:eastAsia="Times New Roman Bold" w:hAnsi="Arial Unicode MS" w:cs="Arial Unicode MS" w:hint="eastAsia"/>
      <w:color w:val="000000"/>
      <w:kern w:val="2"/>
      <w:sz w:val="32"/>
      <w:szCs w:val="32"/>
      <w:u w:color="000000"/>
      <w:lang w:val="zh-TW" w:eastAsia="zh-TW"/>
    </w:rPr>
  </w:style>
  <w:style w:type="character" w:customStyle="1" w:styleId="a5">
    <w:name w:val="批注框文本 字符"/>
    <w:basedOn w:val="a0"/>
    <w:link w:val="a4"/>
    <w:uiPriority w:val="99"/>
    <w:semiHidden/>
    <w:qFormat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9">
    <w:name w:val="页眉 字符"/>
    <w:basedOn w:val="a0"/>
    <w:link w:val="a8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a7">
    <w:name w:val="页脚 字符"/>
    <w:basedOn w:val="a0"/>
    <w:link w:val="a6"/>
    <w:uiPriority w:val="99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paragraph" w:styleId="ae">
    <w:name w:val="List Paragraph"/>
    <w:basedOn w:val="a"/>
    <w:uiPriority w:val="99"/>
    <w:rsid w:val="008F7746"/>
    <w:pPr>
      <w:ind w:firstLineChars="200" w:firstLine="420"/>
    </w:pPr>
  </w:style>
  <w:style w:type="table" w:styleId="af">
    <w:name w:val="Table Grid"/>
    <w:basedOn w:val="a1"/>
    <w:uiPriority w:val="59"/>
    <w:rsid w:val="00EB32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0">
    <w:name w:val="aa图片"/>
    <w:basedOn w:val="a"/>
    <w:link w:val="aa1"/>
    <w:qFormat/>
    <w:rsid w:val="00423176"/>
    <w:pPr>
      <w:spacing w:beforeLines="50" w:before="50" w:afterLines="50" w:after="50"/>
      <w:jc w:val="center"/>
    </w:pPr>
    <w:rPr>
      <w:rFonts w:ascii="Times New Roman" w:hAnsi="Times New Roman"/>
      <w:noProof/>
    </w:rPr>
  </w:style>
  <w:style w:type="paragraph" w:customStyle="1" w:styleId="aa2">
    <w:name w:val="aa正文"/>
    <w:basedOn w:val="a"/>
    <w:link w:val="aa3"/>
    <w:qFormat/>
    <w:rsid w:val="00683049"/>
    <w:pPr>
      <w:spacing w:beforeLines="50" w:before="50"/>
      <w:ind w:leftChars="50" w:left="50" w:rightChars="50" w:right="50" w:firstLineChars="200" w:firstLine="200"/>
      <w:jc w:val="left"/>
    </w:pPr>
    <w:rPr>
      <w:rFonts w:ascii="Times New Roman" w:eastAsia="FangSong" w:hAnsi="Times New Roman" w:cs="Adobe 黑体 Std R"/>
      <w:szCs w:val="24"/>
    </w:rPr>
  </w:style>
  <w:style w:type="character" w:customStyle="1" w:styleId="aa1">
    <w:name w:val="aa图片 字符"/>
    <w:basedOn w:val="a0"/>
    <w:link w:val="aa0"/>
    <w:rsid w:val="00423176"/>
    <w:rPr>
      <w:rFonts w:eastAsia="Calibri" w:cs="Calibri"/>
      <w:noProof/>
      <w:color w:val="000000"/>
      <w:kern w:val="2"/>
      <w:sz w:val="21"/>
      <w:szCs w:val="21"/>
      <w:u w:color="000000"/>
    </w:rPr>
  </w:style>
  <w:style w:type="character" w:customStyle="1" w:styleId="aa3">
    <w:name w:val="aa正文 字符"/>
    <w:basedOn w:val="a0"/>
    <w:link w:val="aa2"/>
    <w:rsid w:val="00683049"/>
    <w:rPr>
      <w:rFonts w:eastAsia="FangSong" w:cs="Adobe 黑体 Std R"/>
      <w:color w:val="000000"/>
      <w:kern w:val="2"/>
      <w:sz w:val="21"/>
      <w:szCs w:val="24"/>
      <w:u w:color="000000"/>
    </w:rPr>
  </w:style>
  <w:style w:type="character" w:customStyle="1" w:styleId="HTML0">
    <w:name w:val="HTML 预设格式 字符"/>
    <w:basedOn w:val="a0"/>
    <w:link w:val="HTML"/>
    <w:uiPriority w:val="99"/>
    <w:rsid w:val="00C434CA"/>
    <w:rPr>
      <w:rFonts w:ascii="宋体" w:hAnsi="宋体" w:cs="宋体"/>
      <w:color w:val="000000"/>
      <w:sz w:val="24"/>
      <w:szCs w:val="24"/>
      <w:u w:color="000000"/>
    </w:rPr>
  </w:style>
  <w:style w:type="paragraph" w:customStyle="1" w:styleId="aa4">
    <w:name w:val="aa代码"/>
    <w:basedOn w:val="a"/>
    <w:link w:val="aa5"/>
    <w:qFormat/>
    <w:rsid w:val="00AC2079"/>
    <w:pPr>
      <w:widowControl/>
      <w:pBdr>
        <w:top w:val="dashed" w:sz="12" w:space="1" w:color="528F2A" w:themeColor="accent2" w:themeShade="BF"/>
        <w:left w:val="dashed" w:sz="12" w:space="4" w:color="528F2A" w:themeColor="accent2" w:themeShade="BF"/>
        <w:bottom w:val="dashed" w:sz="12" w:space="1" w:color="528F2A" w:themeColor="accent2" w:themeShade="BF"/>
        <w:right w:val="dashed" w:sz="12" w:space="4" w:color="528F2A" w:themeColor="accent2" w:themeShade="BF"/>
      </w:pBd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100" w:left="100" w:rightChars="100" w:right="100"/>
      <w:jc w:val="left"/>
    </w:pPr>
    <w:rPr>
      <w:rFonts w:ascii="Courier New" w:eastAsia="宋体" w:hAnsi="Courier New" w:cs="Courier New"/>
      <w:color w:val="0033B3"/>
      <w:kern w:val="0"/>
      <w:sz w:val="18"/>
    </w:rPr>
  </w:style>
  <w:style w:type="character" w:customStyle="1" w:styleId="aa5">
    <w:name w:val="aa代码 字符"/>
    <w:basedOn w:val="a0"/>
    <w:link w:val="aa4"/>
    <w:rsid w:val="00AC2079"/>
    <w:rPr>
      <w:rFonts w:ascii="Courier New" w:hAnsi="Courier New" w:cs="Courier New"/>
      <w:color w:val="0033B3"/>
      <w:sz w:val="18"/>
      <w:szCs w:val="21"/>
      <w:shd w:val="clear" w:color="auto" w:fill="FFFFFF"/>
    </w:rPr>
  </w:style>
  <w:style w:type="paragraph" w:styleId="af0">
    <w:name w:val="caption"/>
    <w:basedOn w:val="a"/>
    <w:next w:val="a"/>
    <w:uiPriority w:val="35"/>
    <w:unhideWhenUsed/>
    <w:qFormat/>
    <w:rsid w:val="00423176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5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17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0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3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3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0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7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2</TotalTime>
  <Pages>1</Pages>
  <Words>1430</Words>
  <Characters>8152</Characters>
  <Application>Microsoft Office Word</Application>
  <DocSecurity>0</DocSecurity>
  <Lines>67</Lines>
  <Paragraphs>19</Paragraphs>
  <ScaleCrop>false</ScaleCrop>
  <Company>Microsoft</Company>
  <LinksUpToDate>false</LinksUpToDate>
  <CharactersWithSpaces>9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NGG</dc:creator>
  <cp:lastModifiedBy>Song XJ</cp:lastModifiedBy>
  <cp:revision>1341</cp:revision>
  <dcterms:created xsi:type="dcterms:W3CDTF">2016-11-08T12:35:00Z</dcterms:created>
  <dcterms:modified xsi:type="dcterms:W3CDTF">2021-03-29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975</vt:lpwstr>
  </property>
</Properties>
</file>